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F920C" w14:textId="24D462D3" w:rsidR="00E314B4" w:rsidRPr="00363AF0" w:rsidRDefault="00783DD4" w:rsidP="00D13672">
      <w:pPr>
        <w:pStyle w:val="Textbody"/>
        <w:spacing w:after="0"/>
        <w:jc w:val="center"/>
        <w:rPr>
          <w:rFonts w:ascii="Arial" w:hAnsi="Arial" w:cs="Arial"/>
          <w:u w:val="single"/>
        </w:rPr>
      </w:pPr>
      <w:r w:rsidRPr="00363AF0">
        <w:rPr>
          <w:rFonts w:ascii="Arial" w:hAnsi="Arial" w:cs="Arial"/>
          <w:b/>
          <w:spacing w:val="30"/>
          <w:sz w:val="56"/>
          <w:szCs w:val="40"/>
          <w:u w:val="single"/>
        </w:rPr>
        <w:t>PRAYER SHEET</w:t>
      </w:r>
    </w:p>
    <w:p w14:paraId="7E6F2013" w14:textId="40982403" w:rsidR="00C65C2E" w:rsidRPr="00363AF0" w:rsidRDefault="00E40B5F" w:rsidP="00D13672">
      <w:pPr>
        <w:pStyle w:val="Textbody"/>
        <w:spacing w:after="0"/>
        <w:jc w:val="center"/>
        <w:rPr>
          <w:rFonts w:ascii="Arial" w:hAnsi="Arial" w:cs="Arial"/>
          <w:b/>
          <w:caps/>
          <w:sz w:val="32"/>
        </w:rPr>
      </w:pPr>
      <w:r>
        <w:rPr>
          <w:rFonts w:ascii="Arial" w:hAnsi="Arial" w:cs="Arial"/>
          <w:b/>
          <w:caps/>
          <w:sz w:val="32"/>
        </w:rPr>
        <w:t xml:space="preserve">WEEK OF </w:t>
      </w:r>
      <w:r w:rsidR="00505521">
        <w:rPr>
          <w:rFonts w:ascii="Arial" w:hAnsi="Arial" w:cs="Arial"/>
          <w:b/>
          <w:caps/>
          <w:sz w:val="32"/>
        </w:rPr>
        <w:t xml:space="preserve">OCTOBER </w:t>
      </w:r>
      <w:r w:rsidR="00154707">
        <w:rPr>
          <w:rFonts w:ascii="Arial" w:hAnsi="Arial" w:cs="Arial"/>
          <w:b/>
          <w:caps/>
          <w:sz w:val="32"/>
        </w:rPr>
        <w:t>26</w:t>
      </w:r>
      <w:r w:rsidR="00331A59">
        <w:rPr>
          <w:rFonts w:ascii="Arial" w:hAnsi="Arial" w:cs="Arial"/>
          <w:b/>
          <w:caps/>
          <w:sz w:val="32"/>
        </w:rPr>
        <w:t xml:space="preserve"> </w:t>
      </w:r>
      <w:r w:rsidR="00154707">
        <w:rPr>
          <w:rFonts w:ascii="Arial" w:hAnsi="Arial" w:cs="Arial"/>
          <w:b/>
          <w:caps/>
          <w:sz w:val="32"/>
        </w:rPr>
        <w:t>–</w:t>
      </w:r>
      <w:r w:rsidR="00331A59">
        <w:rPr>
          <w:rFonts w:ascii="Arial" w:hAnsi="Arial" w:cs="Arial"/>
          <w:b/>
          <w:caps/>
          <w:sz w:val="32"/>
        </w:rPr>
        <w:t xml:space="preserve"> </w:t>
      </w:r>
      <w:r w:rsidR="00154707">
        <w:rPr>
          <w:rFonts w:ascii="Arial" w:hAnsi="Arial" w:cs="Arial"/>
          <w:b/>
          <w:caps/>
          <w:sz w:val="32"/>
        </w:rPr>
        <w:t>November 1</w:t>
      </w:r>
      <w:r>
        <w:rPr>
          <w:rFonts w:ascii="Arial" w:hAnsi="Arial" w:cs="Arial"/>
          <w:b/>
          <w:caps/>
          <w:sz w:val="32"/>
        </w:rPr>
        <w:t>, 2025</w:t>
      </w:r>
    </w:p>
    <w:p w14:paraId="77CC612B" w14:textId="320374FD" w:rsidR="00364448" w:rsidRPr="00363AF0" w:rsidRDefault="00364448" w:rsidP="00D13672">
      <w:pPr>
        <w:pStyle w:val="Textbody"/>
        <w:spacing w:after="0"/>
        <w:jc w:val="center"/>
        <w:rPr>
          <w:rFonts w:ascii="Arial" w:hAnsi="Arial" w:cs="Arial"/>
          <w:b/>
          <w:caps/>
          <w:sz w:val="12"/>
          <w:szCs w:val="12"/>
        </w:rPr>
      </w:pPr>
    </w:p>
    <w:p w14:paraId="48A07C2C" w14:textId="59246615" w:rsidR="009E759A" w:rsidRPr="00713AE6" w:rsidRDefault="00783DD4" w:rsidP="00713AE6">
      <w:pPr>
        <w:pStyle w:val="Heading1"/>
        <w:spacing w:before="0"/>
        <w:jc w:val="center"/>
        <w:rPr>
          <w:rFonts w:ascii="Arial" w:hAnsi="Arial" w:cs="Arial"/>
          <w:caps/>
          <w:color w:val="auto"/>
          <w:sz w:val="26"/>
          <w:szCs w:val="26"/>
        </w:rPr>
      </w:pPr>
      <w:r w:rsidRPr="00363AF0">
        <w:rPr>
          <w:rFonts w:ascii="Arial" w:hAnsi="Arial" w:cs="Arial"/>
          <w:caps/>
          <w:color w:val="auto"/>
          <w:sz w:val="26"/>
          <w:szCs w:val="26"/>
        </w:rPr>
        <w:t>In our Thoughts and Prayers</w:t>
      </w:r>
      <w:bookmarkStart w:id="0" w:name="_Hlk130462236"/>
      <w:bookmarkStart w:id="1" w:name="_Hlk504032087"/>
    </w:p>
    <w:p w14:paraId="5D8B1D52" w14:textId="225FC938" w:rsidR="003C1328" w:rsidRPr="00EB7377" w:rsidRDefault="003C1328" w:rsidP="003C1328">
      <w:pPr>
        <w:rPr>
          <w:rFonts w:ascii="Arial" w:eastAsia="Times New Roman" w:hAnsi="Arial" w:cs="Arial"/>
          <w:lang w:eastAsia="en-US" w:bidi="ar-SA"/>
        </w:rPr>
      </w:pPr>
      <w:r w:rsidRPr="00EB7377">
        <w:rPr>
          <w:rFonts w:ascii="Arial" w:eastAsia="Times New Roman" w:hAnsi="Arial" w:cs="Arial"/>
          <w:b/>
          <w:bCs/>
          <w:lang w:eastAsia="en-US" w:bidi="ar-SA"/>
        </w:rPr>
        <w:t>FOCUSED PRAYERS DURING THE WEE</w:t>
      </w:r>
      <w:r>
        <w:rPr>
          <w:rFonts w:ascii="Arial" w:eastAsia="Times New Roman" w:hAnsi="Arial" w:cs="Arial"/>
          <w:b/>
          <w:bCs/>
          <w:lang w:eastAsia="en-US" w:bidi="ar-SA"/>
        </w:rPr>
        <w:t xml:space="preserve">K:  </w:t>
      </w:r>
      <w:r w:rsidRPr="00BA6F99">
        <w:rPr>
          <w:rFonts w:ascii="Arial" w:eastAsia="Times New Roman" w:hAnsi="Arial" w:cs="Arial"/>
          <w:b/>
          <w:bCs/>
          <w:lang w:eastAsia="en-US" w:bidi="ar-SA"/>
        </w:rPr>
        <w:t>SUNDAY</w:t>
      </w:r>
      <w:r>
        <w:rPr>
          <w:rFonts w:ascii="Arial" w:eastAsia="Times New Roman" w:hAnsi="Arial" w:cs="Arial"/>
          <w:b/>
          <w:bCs/>
          <w:lang w:eastAsia="en-US" w:bidi="ar-SA"/>
        </w:rPr>
        <w:t>S</w:t>
      </w:r>
      <w:r w:rsidRPr="00EB7377">
        <w:rPr>
          <w:rFonts w:ascii="Arial" w:eastAsia="Times New Roman" w:hAnsi="Arial" w:cs="Arial"/>
          <w:lang w:eastAsia="en-US" w:bidi="ar-SA"/>
        </w:rPr>
        <w:t xml:space="preserve"> </w:t>
      </w:r>
      <w:r>
        <w:rPr>
          <w:rFonts w:ascii="Arial" w:eastAsia="Times New Roman" w:hAnsi="Arial" w:cs="Arial"/>
          <w:lang w:eastAsia="en-US" w:bidi="ar-SA"/>
        </w:rPr>
        <w:t>–</w:t>
      </w:r>
      <w:r w:rsidRPr="00EB7377">
        <w:rPr>
          <w:rFonts w:ascii="Arial" w:eastAsia="Times New Roman" w:hAnsi="Arial" w:cs="Arial"/>
          <w:lang w:eastAsia="en-US" w:bidi="ar-SA"/>
        </w:rPr>
        <w:t xml:space="preserve"> </w:t>
      </w:r>
      <w:r>
        <w:rPr>
          <w:rFonts w:ascii="Arial" w:eastAsia="Times New Roman" w:hAnsi="Arial" w:cs="Arial"/>
          <w:lang w:eastAsia="en-US" w:bidi="ar-SA"/>
        </w:rPr>
        <w:t>T</w:t>
      </w:r>
      <w:r w:rsidRPr="00EB7377">
        <w:rPr>
          <w:rFonts w:ascii="Arial" w:eastAsia="Times New Roman" w:hAnsi="Arial" w:cs="Arial"/>
          <w:lang w:eastAsia="en-US" w:bidi="ar-SA"/>
        </w:rPr>
        <w:t>he</w:t>
      </w:r>
      <w:r>
        <w:rPr>
          <w:rFonts w:ascii="Arial" w:eastAsia="Times New Roman" w:hAnsi="Arial" w:cs="Arial"/>
          <w:lang w:eastAsia="en-US" w:bidi="ar-SA"/>
        </w:rPr>
        <w:t xml:space="preserve"> </w:t>
      </w:r>
      <w:r w:rsidRPr="00EB7377">
        <w:rPr>
          <w:rFonts w:ascii="Arial" w:eastAsia="Times New Roman" w:hAnsi="Arial" w:cs="Arial"/>
          <w:lang w:eastAsia="en-US" w:bidi="ar-SA"/>
        </w:rPr>
        <w:t xml:space="preserve">Church </w:t>
      </w:r>
      <w:r>
        <w:rPr>
          <w:rFonts w:ascii="Arial" w:eastAsia="Times New Roman" w:hAnsi="Arial" w:cs="Arial"/>
          <w:lang w:eastAsia="en-US" w:bidi="ar-SA"/>
        </w:rPr>
        <w:t>and</w:t>
      </w:r>
      <w:r w:rsidR="00255218">
        <w:rPr>
          <w:rFonts w:ascii="Arial" w:eastAsia="Times New Roman" w:hAnsi="Arial" w:cs="Arial"/>
          <w:lang w:eastAsia="en-US" w:bidi="ar-SA"/>
        </w:rPr>
        <w:t xml:space="preserve"> the</w:t>
      </w:r>
      <w:r>
        <w:rPr>
          <w:rFonts w:ascii="Arial" w:eastAsia="Times New Roman" w:hAnsi="Arial" w:cs="Arial"/>
          <w:lang w:eastAsia="en-US" w:bidi="ar-SA"/>
        </w:rPr>
        <w:t xml:space="preserve"> World</w:t>
      </w:r>
    </w:p>
    <w:p w14:paraId="3CF0ABF4" w14:textId="77777777" w:rsidR="003C1328" w:rsidRDefault="003C1328" w:rsidP="003C1328">
      <w:pPr>
        <w:rPr>
          <w:rFonts w:ascii="Arial" w:eastAsia="Times New Roman" w:hAnsi="Arial" w:cs="Arial"/>
          <w:lang w:eastAsia="en-US" w:bidi="ar-SA"/>
        </w:rPr>
        <w:sectPr w:rsidR="003C1328" w:rsidSect="003C1328">
          <w:type w:val="continuous"/>
          <w:pgSz w:w="12240" w:h="20160" w:code="5"/>
          <w:pgMar w:top="720" w:right="1080" w:bottom="720" w:left="1080" w:header="720" w:footer="0" w:gutter="0"/>
          <w:cols w:space="720"/>
          <w:docGrid w:linePitch="326"/>
        </w:sectPr>
      </w:pPr>
    </w:p>
    <w:p w14:paraId="70FA31CC" w14:textId="77777777" w:rsidR="003C1328" w:rsidRDefault="003C1328" w:rsidP="003C1328">
      <w:pPr>
        <w:ind w:left="180"/>
        <w:rPr>
          <w:rFonts w:ascii="Arial" w:eastAsia="Times New Roman" w:hAnsi="Arial" w:cs="Arial"/>
          <w:lang w:eastAsia="en-US" w:bidi="ar-SA"/>
        </w:rPr>
      </w:pPr>
      <w:r w:rsidRPr="00BA6F99">
        <w:rPr>
          <w:rFonts w:ascii="Arial" w:eastAsia="Times New Roman" w:hAnsi="Arial" w:cs="Arial"/>
          <w:b/>
          <w:bCs/>
          <w:lang w:eastAsia="en-US" w:bidi="ar-SA"/>
        </w:rPr>
        <w:t>MONDAY</w:t>
      </w:r>
      <w:r>
        <w:rPr>
          <w:rFonts w:ascii="Arial" w:eastAsia="Times New Roman" w:hAnsi="Arial" w:cs="Arial"/>
          <w:b/>
          <w:bCs/>
          <w:lang w:eastAsia="en-US" w:bidi="ar-SA"/>
        </w:rPr>
        <w:t>S</w:t>
      </w:r>
      <w:r>
        <w:rPr>
          <w:rFonts w:ascii="Arial" w:eastAsia="Times New Roman" w:hAnsi="Arial" w:cs="Arial"/>
          <w:lang w:eastAsia="en-US" w:bidi="ar-SA"/>
        </w:rPr>
        <w:t xml:space="preserve"> –</w:t>
      </w:r>
      <w:r w:rsidRPr="00EB7377">
        <w:rPr>
          <w:rFonts w:ascii="Arial" w:eastAsia="Times New Roman" w:hAnsi="Arial" w:cs="Arial"/>
          <w:lang w:eastAsia="en-US" w:bidi="ar-SA"/>
        </w:rPr>
        <w:t xml:space="preserve"> Missions</w:t>
      </w:r>
      <w:r>
        <w:rPr>
          <w:rFonts w:ascii="Arial" w:eastAsia="Times New Roman" w:hAnsi="Arial" w:cs="Arial"/>
          <w:lang w:eastAsia="en-US" w:bidi="ar-SA"/>
        </w:rPr>
        <w:t xml:space="preserve"> and Missionaries</w:t>
      </w:r>
    </w:p>
    <w:p w14:paraId="4A563BD4" w14:textId="77777777" w:rsidR="003C1328" w:rsidRDefault="003C1328" w:rsidP="003C1328">
      <w:pPr>
        <w:ind w:left="180"/>
        <w:rPr>
          <w:rFonts w:ascii="Arial" w:eastAsia="Times New Roman" w:hAnsi="Arial" w:cs="Arial"/>
          <w:lang w:eastAsia="en-US" w:bidi="ar-SA"/>
        </w:rPr>
      </w:pPr>
      <w:r w:rsidRPr="00BA6F99">
        <w:rPr>
          <w:rFonts w:ascii="Arial" w:eastAsia="Times New Roman" w:hAnsi="Arial" w:cs="Arial"/>
          <w:b/>
          <w:bCs/>
          <w:lang w:eastAsia="en-US" w:bidi="ar-SA"/>
        </w:rPr>
        <w:t>TUESDAY</w:t>
      </w:r>
      <w:r>
        <w:rPr>
          <w:rFonts w:ascii="Arial" w:eastAsia="Times New Roman" w:hAnsi="Arial" w:cs="Arial"/>
          <w:b/>
          <w:bCs/>
          <w:lang w:eastAsia="en-US" w:bidi="ar-SA"/>
        </w:rPr>
        <w:t>S</w:t>
      </w:r>
      <w:r w:rsidRPr="00EB7377">
        <w:rPr>
          <w:rFonts w:ascii="Arial" w:eastAsia="Times New Roman" w:hAnsi="Arial" w:cs="Arial"/>
          <w:lang w:eastAsia="en-US" w:bidi="ar-SA"/>
        </w:rPr>
        <w:t xml:space="preserve"> </w:t>
      </w:r>
      <w:r>
        <w:rPr>
          <w:rFonts w:ascii="Arial" w:eastAsia="Times New Roman" w:hAnsi="Arial" w:cs="Arial"/>
          <w:lang w:eastAsia="en-US" w:bidi="ar-SA"/>
        </w:rPr>
        <w:t>–</w:t>
      </w:r>
      <w:r w:rsidRPr="00EB7377">
        <w:rPr>
          <w:rFonts w:ascii="Arial" w:eastAsia="Times New Roman" w:hAnsi="Arial" w:cs="Arial"/>
          <w:lang w:eastAsia="en-US" w:bidi="ar-SA"/>
        </w:rPr>
        <w:t xml:space="preserve"> </w:t>
      </w:r>
      <w:r>
        <w:rPr>
          <w:rFonts w:ascii="Arial" w:eastAsia="Times New Roman" w:hAnsi="Arial" w:cs="Arial"/>
          <w:lang w:eastAsia="en-US" w:bidi="ar-SA"/>
        </w:rPr>
        <w:t>Turning to Christ (evangelism)</w:t>
      </w:r>
    </w:p>
    <w:p w14:paraId="44C290EB" w14:textId="035AB81F" w:rsidR="003C1328" w:rsidRPr="00EB7377" w:rsidRDefault="003C1328" w:rsidP="003C1328">
      <w:pPr>
        <w:ind w:left="180"/>
        <w:rPr>
          <w:rFonts w:ascii="Arial" w:eastAsia="Times New Roman" w:hAnsi="Arial" w:cs="Arial"/>
          <w:lang w:eastAsia="en-US" w:bidi="ar-SA"/>
        </w:rPr>
      </w:pPr>
      <w:r w:rsidRPr="00BA6F99">
        <w:rPr>
          <w:rFonts w:ascii="Arial" w:eastAsia="Times New Roman" w:hAnsi="Arial" w:cs="Arial"/>
          <w:b/>
          <w:bCs/>
          <w:lang w:eastAsia="en-US" w:bidi="ar-SA"/>
        </w:rPr>
        <w:t>WEDNESDAY</w:t>
      </w:r>
      <w:r>
        <w:rPr>
          <w:rFonts w:ascii="Arial" w:eastAsia="Times New Roman" w:hAnsi="Arial" w:cs="Arial"/>
          <w:b/>
          <w:bCs/>
          <w:lang w:eastAsia="en-US" w:bidi="ar-SA"/>
        </w:rPr>
        <w:t>S</w:t>
      </w:r>
      <w:r>
        <w:rPr>
          <w:rFonts w:ascii="Arial" w:eastAsia="Times New Roman" w:hAnsi="Arial" w:cs="Arial"/>
          <w:lang w:eastAsia="en-US" w:bidi="ar-SA"/>
        </w:rPr>
        <w:t xml:space="preserve"> – Workers and St</w:t>
      </w:r>
      <w:r w:rsidRPr="00EB7377">
        <w:rPr>
          <w:rFonts w:ascii="Arial" w:eastAsia="Times New Roman" w:hAnsi="Arial" w:cs="Arial"/>
          <w:lang w:eastAsia="en-US" w:bidi="ar-SA"/>
        </w:rPr>
        <w:t>udents</w:t>
      </w:r>
    </w:p>
    <w:p w14:paraId="4BA1BB0F" w14:textId="77777777" w:rsidR="003C1328" w:rsidRDefault="003C1328" w:rsidP="003C1328">
      <w:pPr>
        <w:ind w:left="360"/>
        <w:rPr>
          <w:rFonts w:ascii="Arial" w:eastAsia="Times New Roman" w:hAnsi="Arial" w:cs="Arial"/>
          <w:lang w:eastAsia="en-US" w:bidi="ar-SA"/>
        </w:rPr>
      </w:pPr>
      <w:r w:rsidRPr="00BA6F99">
        <w:rPr>
          <w:rFonts w:ascii="Arial" w:eastAsia="Times New Roman" w:hAnsi="Arial" w:cs="Arial"/>
          <w:b/>
          <w:bCs/>
          <w:lang w:eastAsia="en-US" w:bidi="ar-SA"/>
        </w:rPr>
        <w:t>THURSDAY</w:t>
      </w:r>
      <w:r>
        <w:rPr>
          <w:rFonts w:ascii="Arial" w:eastAsia="Times New Roman" w:hAnsi="Arial" w:cs="Arial"/>
          <w:b/>
          <w:bCs/>
          <w:lang w:eastAsia="en-US" w:bidi="ar-SA"/>
        </w:rPr>
        <w:t>S</w:t>
      </w:r>
      <w:r>
        <w:rPr>
          <w:rFonts w:ascii="Arial" w:eastAsia="Times New Roman" w:hAnsi="Arial" w:cs="Arial"/>
          <w:lang w:eastAsia="en-US" w:bidi="ar-SA"/>
        </w:rPr>
        <w:t xml:space="preserve"> –</w:t>
      </w:r>
      <w:r w:rsidRPr="00EB7377">
        <w:rPr>
          <w:rFonts w:ascii="Arial" w:eastAsia="Times New Roman" w:hAnsi="Arial" w:cs="Arial"/>
          <w:lang w:eastAsia="en-US" w:bidi="ar-SA"/>
        </w:rPr>
        <w:t xml:space="preserve"> </w:t>
      </w:r>
      <w:r>
        <w:rPr>
          <w:rFonts w:ascii="Arial" w:eastAsia="Times New Roman" w:hAnsi="Arial" w:cs="Arial"/>
          <w:lang w:eastAsia="en-US" w:bidi="ar-SA"/>
        </w:rPr>
        <w:t>The Nations / Turmoil</w:t>
      </w:r>
    </w:p>
    <w:p w14:paraId="28DA6C48" w14:textId="77777777" w:rsidR="003C1328" w:rsidRDefault="003C1328" w:rsidP="003C1328">
      <w:pPr>
        <w:ind w:left="360"/>
        <w:rPr>
          <w:rFonts w:ascii="Arial" w:eastAsia="Times New Roman" w:hAnsi="Arial" w:cs="Arial"/>
          <w:lang w:eastAsia="en-US" w:bidi="ar-SA"/>
        </w:rPr>
      </w:pPr>
      <w:r w:rsidRPr="00BA6F99">
        <w:rPr>
          <w:rFonts w:ascii="Arial" w:eastAsia="Times New Roman" w:hAnsi="Arial" w:cs="Arial"/>
          <w:b/>
          <w:bCs/>
          <w:lang w:eastAsia="en-US" w:bidi="ar-SA"/>
        </w:rPr>
        <w:t>FRIDAY</w:t>
      </w:r>
      <w:r>
        <w:rPr>
          <w:rFonts w:ascii="Arial" w:eastAsia="Times New Roman" w:hAnsi="Arial" w:cs="Arial"/>
          <w:b/>
          <w:bCs/>
          <w:lang w:eastAsia="en-US" w:bidi="ar-SA"/>
        </w:rPr>
        <w:t>S</w:t>
      </w:r>
      <w:r>
        <w:rPr>
          <w:rFonts w:ascii="Arial" w:eastAsia="Times New Roman" w:hAnsi="Arial" w:cs="Arial"/>
          <w:lang w:eastAsia="en-US" w:bidi="ar-SA"/>
        </w:rPr>
        <w:t xml:space="preserve"> – Families and Friends </w:t>
      </w:r>
    </w:p>
    <w:p w14:paraId="41C75C9E" w14:textId="67A354FE" w:rsidR="003C1328" w:rsidRDefault="003C1328" w:rsidP="003C1328">
      <w:pPr>
        <w:ind w:left="360"/>
        <w:rPr>
          <w:rFonts w:ascii="Arial" w:eastAsia="Times New Roman" w:hAnsi="Arial" w:cs="Arial"/>
          <w:lang w:eastAsia="en-US" w:bidi="ar-SA"/>
        </w:rPr>
        <w:sectPr w:rsidR="003C1328" w:rsidSect="003C1328">
          <w:type w:val="continuous"/>
          <w:pgSz w:w="12240" w:h="20160" w:code="5"/>
          <w:pgMar w:top="720" w:right="1080" w:bottom="720" w:left="1080" w:header="720" w:footer="0" w:gutter="0"/>
          <w:cols w:num="2" w:space="180"/>
          <w:docGrid w:linePitch="326"/>
        </w:sectPr>
      </w:pPr>
      <w:r>
        <w:rPr>
          <w:rFonts w:ascii="Arial" w:eastAsia="Times New Roman" w:hAnsi="Arial" w:cs="Arial"/>
          <w:b/>
          <w:bCs/>
          <w:lang w:eastAsia="en-US" w:bidi="ar-SA"/>
        </w:rPr>
        <w:t>SATURDAYS</w:t>
      </w:r>
      <w:r>
        <w:rPr>
          <w:rFonts w:ascii="Arial" w:eastAsia="Times New Roman" w:hAnsi="Arial" w:cs="Arial"/>
          <w:lang w:eastAsia="en-US" w:bidi="ar-SA"/>
        </w:rPr>
        <w:t xml:space="preserve"> – Sabbath Rest &amp; Renewal</w:t>
      </w:r>
    </w:p>
    <w:p w14:paraId="0F94E112" w14:textId="77777777" w:rsidR="003C1328" w:rsidRDefault="003C1328" w:rsidP="002808AB">
      <w:pPr>
        <w:jc w:val="both"/>
        <w:rPr>
          <w:rFonts w:ascii="Arial" w:eastAsia="Times New Roman" w:hAnsi="Arial" w:cs="Arial"/>
          <w:b/>
          <w:bCs/>
          <w:lang w:eastAsia="en-US" w:bidi="ar-SA"/>
        </w:rPr>
      </w:pPr>
    </w:p>
    <w:p w14:paraId="092662D8" w14:textId="24CE0B51" w:rsidR="002808AB" w:rsidRDefault="009064CF" w:rsidP="002808AB">
      <w:pPr>
        <w:jc w:val="both"/>
        <w:rPr>
          <w:rFonts w:ascii="Arial" w:eastAsia="Times New Roman" w:hAnsi="Arial" w:cs="Arial"/>
          <w:b/>
          <w:bCs/>
          <w:lang w:eastAsia="en-US" w:bidi="ar-SA"/>
        </w:rPr>
      </w:pPr>
      <w:r>
        <w:rPr>
          <w:rFonts w:ascii="Arial" w:eastAsia="Times New Roman" w:hAnsi="Arial" w:cs="Arial"/>
          <w:b/>
          <w:bCs/>
          <w:noProof/>
          <w:lang w:eastAsia="en-US" w:bidi="ar-SA"/>
        </w:rPr>
        <w:drawing>
          <wp:anchor distT="0" distB="0" distL="114300" distR="114300" simplePos="0" relativeHeight="251658240" behindDoc="1" locked="0" layoutInCell="1" allowOverlap="1" wp14:anchorId="779BC902" wp14:editId="40E9535C">
            <wp:simplePos x="0" y="0"/>
            <wp:positionH relativeFrom="column">
              <wp:posOffset>4739640</wp:posOffset>
            </wp:positionH>
            <wp:positionV relativeFrom="paragraph">
              <wp:posOffset>171450</wp:posOffset>
            </wp:positionV>
            <wp:extent cx="1744980" cy="1744980"/>
            <wp:effectExtent l="0" t="0" r="7620" b="7620"/>
            <wp:wrapTight wrapText="bothSides">
              <wp:wrapPolygon edited="0">
                <wp:start x="0" y="0"/>
                <wp:lineTo x="0" y="21459"/>
                <wp:lineTo x="21459" y="21459"/>
                <wp:lineTo x="21459" y="0"/>
                <wp:lineTo x="0" y="0"/>
              </wp:wrapPolygon>
            </wp:wrapTight>
            <wp:docPr id="906387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387164" name="Picture 90638716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98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57E7">
        <w:rPr>
          <w:rFonts w:ascii="Arial" w:eastAsia="Times New Roman" w:hAnsi="Arial" w:cs="Arial"/>
          <w:b/>
          <w:bCs/>
          <w:lang w:eastAsia="en-US" w:bidi="ar-SA"/>
        </w:rPr>
        <w:t>GRATITUDE</w:t>
      </w:r>
      <w:r w:rsidR="00674C36">
        <w:rPr>
          <w:rFonts w:ascii="Arial" w:eastAsia="Times New Roman" w:hAnsi="Arial" w:cs="Arial"/>
          <w:b/>
          <w:bCs/>
          <w:lang w:eastAsia="en-US" w:bidi="ar-SA"/>
        </w:rPr>
        <w:t xml:space="preserve"> LIST FOR THIS WEEK</w:t>
      </w:r>
      <w:r w:rsidR="00AF6918">
        <w:rPr>
          <w:rFonts w:ascii="Arial" w:eastAsia="Times New Roman" w:hAnsi="Arial" w:cs="Arial"/>
          <w:b/>
          <w:bCs/>
          <w:lang w:eastAsia="en-US" w:bidi="ar-SA"/>
        </w:rPr>
        <w:t xml:space="preserve">: </w:t>
      </w:r>
    </w:p>
    <w:p w14:paraId="6B809E10" w14:textId="362EA95B" w:rsidR="002808AB" w:rsidRDefault="002808AB" w:rsidP="00FE31DE">
      <w:pPr>
        <w:pStyle w:val="ListParagraph"/>
        <w:numPr>
          <w:ilvl w:val="0"/>
          <w:numId w:val="19"/>
        </w:numPr>
        <w:jc w:val="both"/>
        <w:rPr>
          <w:rFonts w:ascii="Arial" w:eastAsia="Times New Roman" w:hAnsi="Arial" w:cs="Arial"/>
          <w:lang w:eastAsia="en-US" w:bidi="ar-SA"/>
        </w:rPr>
      </w:pPr>
      <w:r w:rsidRPr="002808AB">
        <w:rPr>
          <w:rFonts w:ascii="Arial" w:eastAsia="Times New Roman" w:hAnsi="Arial" w:cs="Arial"/>
          <w:b/>
          <w:bCs/>
          <w:lang w:eastAsia="en-US" w:bidi="ar-SA"/>
        </w:rPr>
        <w:t>The gift of worship and fellowship</w:t>
      </w:r>
      <w:r w:rsidRPr="002808AB">
        <w:rPr>
          <w:rFonts w:ascii="Arial" w:eastAsia="Times New Roman" w:hAnsi="Arial" w:cs="Arial"/>
          <w:lang w:eastAsia="en-US" w:bidi="ar-SA"/>
        </w:rPr>
        <w:t xml:space="preserve"> </w:t>
      </w:r>
      <w:r>
        <w:rPr>
          <w:rFonts w:ascii="Arial" w:eastAsia="Times New Roman" w:hAnsi="Arial" w:cs="Arial"/>
          <w:lang w:eastAsia="en-US" w:bidi="ar-SA"/>
        </w:rPr>
        <w:t xml:space="preserve">we </w:t>
      </w:r>
      <w:r w:rsidRPr="002808AB">
        <w:rPr>
          <w:rFonts w:ascii="Arial" w:eastAsia="Times New Roman" w:hAnsi="Arial" w:cs="Arial"/>
          <w:lang w:eastAsia="en-US" w:bidi="ar-SA"/>
        </w:rPr>
        <w:t>share each Sunday as we grow together in faith and love.</w:t>
      </w:r>
    </w:p>
    <w:p w14:paraId="40E6A50E" w14:textId="20C02310" w:rsidR="00634E74" w:rsidRPr="00634E74" w:rsidRDefault="00634E74" w:rsidP="00634E74">
      <w:pPr>
        <w:pStyle w:val="ListParagraph"/>
        <w:numPr>
          <w:ilvl w:val="0"/>
          <w:numId w:val="19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634E74">
        <w:rPr>
          <w:rFonts w:ascii="Arial" w:eastAsia="Times New Roman" w:hAnsi="Arial" w:cs="Arial"/>
          <w:b/>
          <w:bCs/>
          <w:lang w:eastAsia="en-US" w:bidi="ar-SA"/>
        </w:rPr>
        <w:t>The faithful members and friends who give, serve, and pray to strengthen the ministries of West Side Baptist Church.</w:t>
      </w:r>
    </w:p>
    <w:p w14:paraId="00FF7AED" w14:textId="77777777" w:rsidR="00634E74" w:rsidRPr="00634E74" w:rsidRDefault="00634E74" w:rsidP="00634E74">
      <w:pPr>
        <w:pStyle w:val="ListParagraph"/>
        <w:numPr>
          <w:ilvl w:val="0"/>
          <w:numId w:val="19"/>
        </w:numPr>
        <w:jc w:val="both"/>
        <w:rPr>
          <w:rFonts w:ascii="Arial" w:eastAsia="Times New Roman" w:hAnsi="Arial" w:cs="Arial"/>
          <w:lang w:eastAsia="en-US" w:bidi="ar-SA"/>
        </w:rPr>
      </w:pPr>
      <w:r w:rsidRPr="00634E74">
        <w:rPr>
          <w:rFonts w:ascii="Arial" w:eastAsia="Times New Roman" w:hAnsi="Arial" w:cs="Arial"/>
          <w:b/>
          <w:bCs/>
          <w:lang w:eastAsia="en-US" w:bidi="ar-SA"/>
        </w:rPr>
        <w:t xml:space="preserve">The Emerge Youth Group </w:t>
      </w:r>
      <w:r w:rsidRPr="00634E74">
        <w:rPr>
          <w:rFonts w:ascii="Arial" w:eastAsia="Times New Roman" w:hAnsi="Arial" w:cs="Arial"/>
          <w:lang w:eastAsia="en-US" w:bidi="ar-SA"/>
        </w:rPr>
        <w:t xml:space="preserve">and their </w:t>
      </w:r>
      <w:proofErr w:type="gramStart"/>
      <w:r w:rsidRPr="00634E74">
        <w:rPr>
          <w:rFonts w:ascii="Arial" w:eastAsia="Times New Roman" w:hAnsi="Arial" w:cs="Arial"/>
          <w:lang w:eastAsia="en-US" w:bidi="ar-SA"/>
        </w:rPr>
        <w:t>leaders as they</w:t>
      </w:r>
      <w:proofErr w:type="gramEnd"/>
      <w:r w:rsidRPr="00634E74">
        <w:rPr>
          <w:rFonts w:ascii="Arial" w:eastAsia="Times New Roman" w:hAnsi="Arial" w:cs="Arial"/>
          <w:lang w:eastAsia="en-US" w:bidi="ar-SA"/>
        </w:rPr>
        <w:t xml:space="preserve"> grow in faith and friendship.</w:t>
      </w:r>
    </w:p>
    <w:p w14:paraId="106B1337" w14:textId="77777777" w:rsidR="00634E74" w:rsidRPr="00634E74" w:rsidRDefault="00634E74" w:rsidP="00634E74">
      <w:pPr>
        <w:pStyle w:val="ListParagraph"/>
        <w:numPr>
          <w:ilvl w:val="0"/>
          <w:numId w:val="19"/>
        </w:numPr>
        <w:jc w:val="both"/>
        <w:rPr>
          <w:rFonts w:ascii="Arial" w:eastAsia="Times New Roman" w:hAnsi="Arial" w:cs="Arial"/>
          <w:lang w:eastAsia="en-US" w:bidi="ar-SA"/>
        </w:rPr>
      </w:pPr>
      <w:r w:rsidRPr="00634E74">
        <w:rPr>
          <w:rFonts w:ascii="Arial" w:eastAsia="Times New Roman" w:hAnsi="Arial" w:cs="Arial"/>
          <w:b/>
          <w:bCs/>
          <w:lang w:eastAsia="en-US" w:bidi="ar-SA"/>
        </w:rPr>
        <w:t xml:space="preserve">Our Bible study and small groups, </w:t>
      </w:r>
      <w:r w:rsidRPr="00634E74">
        <w:rPr>
          <w:rFonts w:ascii="Arial" w:eastAsia="Times New Roman" w:hAnsi="Arial" w:cs="Arial"/>
          <w:lang w:eastAsia="en-US" w:bidi="ar-SA"/>
        </w:rPr>
        <w:t>especially those diving deep into Soul Keeping—learning to care for the soul and for one another.</w:t>
      </w:r>
    </w:p>
    <w:p w14:paraId="2D1CE0B8" w14:textId="76B1CB24" w:rsidR="00634E74" w:rsidRPr="00634E74" w:rsidRDefault="00634E74" w:rsidP="00634E74">
      <w:pPr>
        <w:pStyle w:val="ListParagraph"/>
        <w:numPr>
          <w:ilvl w:val="0"/>
          <w:numId w:val="19"/>
        </w:numPr>
        <w:jc w:val="both"/>
        <w:rPr>
          <w:rFonts w:ascii="Arial" w:eastAsia="Times New Roman" w:hAnsi="Arial" w:cs="Arial"/>
          <w:lang w:eastAsia="en-US" w:bidi="ar-SA"/>
        </w:rPr>
      </w:pPr>
      <w:r w:rsidRPr="00634E74">
        <w:rPr>
          <w:rFonts w:ascii="Arial" w:eastAsia="Times New Roman" w:hAnsi="Arial" w:cs="Arial"/>
          <w:b/>
          <w:bCs/>
          <w:lang w:eastAsia="en-US" w:bidi="ar-SA"/>
        </w:rPr>
        <w:t>The beauty of autumn—</w:t>
      </w:r>
      <w:r w:rsidRPr="00634E74">
        <w:rPr>
          <w:rFonts w:ascii="Arial" w:eastAsia="Times New Roman" w:hAnsi="Arial" w:cs="Arial"/>
          <w:lang w:eastAsia="en-US" w:bidi="ar-SA"/>
        </w:rPr>
        <w:t>for crisp mornings, changing leaves, and reminders of God’s creative handiwork.</w:t>
      </w:r>
      <w:r>
        <w:rPr>
          <w:rFonts w:ascii="Arial" w:eastAsia="Times New Roman" w:hAnsi="Arial" w:cs="Arial"/>
          <w:lang w:eastAsia="en-US" w:bidi="ar-SA"/>
        </w:rPr>
        <w:t xml:space="preserve"> </w:t>
      </w:r>
      <w:r w:rsidRPr="00634E74">
        <w:rPr>
          <w:rFonts w:ascii="Arial" w:eastAsia="Times New Roman" w:hAnsi="Arial" w:cs="Arial"/>
          <w:b/>
          <w:bCs/>
          <w:i/>
          <w:iCs/>
          <w:lang w:eastAsia="en-US" w:bidi="ar-SA"/>
        </w:rPr>
        <w:t xml:space="preserve">Autumn is Proof that Change Can Be </w:t>
      </w:r>
      <w:r>
        <w:rPr>
          <w:rFonts w:ascii="Arial" w:eastAsia="Times New Roman" w:hAnsi="Arial" w:cs="Arial"/>
          <w:b/>
          <w:bCs/>
          <w:i/>
          <w:iCs/>
          <w:lang w:eastAsia="en-US" w:bidi="ar-SA"/>
        </w:rPr>
        <w:t>Beautiful</w:t>
      </w:r>
      <w:r w:rsidRPr="00634E74">
        <w:rPr>
          <w:rFonts w:ascii="Arial" w:eastAsia="Times New Roman" w:hAnsi="Arial" w:cs="Arial"/>
          <w:b/>
          <w:bCs/>
          <w:i/>
          <w:iCs/>
          <w:lang w:eastAsia="en-US" w:bidi="ar-SA"/>
        </w:rPr>
        <w:t>.</w:t>
      </w:r>
    </w:p>
    <w:p w14:paraId="52F90921" w14:textId="77777777" w:rsidR="00634E74" w:rsidRPr="00634E74" w:rsidRDefault="00634E74" w:rsidP="00634E74">
      <w:pPr>
        <w:pStyle w:val="ListParagraph"/>
        <w:numPr>
          <w:ilvl w:val="0"/>
          <w:numId w:val="19"/>
        </w:numPr>
        <w:jc w:val="both"/>
        <w:rPr>
          <w:rFonts w:ascii="Arial" w:eastAsia="Times New Roman" w:hAnsi="Arial" w:cs="Arial"/>
          <w:lang w:eastAsia="en-US" w:bidi="ar-SA"/>
        </w:rPr>
      </w:pPr>
      <w:r w:rsidRPr="00634E74">
        <w:rPr>
          <w:rFonts w:ascii="Arial" w:eastAsia="Times New Roman" w:hAnsi="Arial" w:cs="Arial"/>
          <w:b/>
          <w:bCs/>
          <w:lang w:eastAsia="en-US" w:bidi="ar-SA"/>
        </w:rPr>
        <w:t xml:space="preserve">Our church musicians and worship </w:t>
      </w:r>
      <w:proofErr w:type="gramStart"/>
      <w:r w:rsidRPr="00634E74">
        <w:rPr>
          <w:rFonts w:ascii="Arial" w:eastAsia="Times New Roman" w:hAnsi="Arial" w:cs="Arial"/>
          <w:b/>
          <w:bCs/>
          <w:lang w:eastAsia="en-US" w:bidi="ar-SA"/>
        </w:rPr>
        <w:t xml:space="preserve">leaders </w:t>
      </w:r>
      <w:r w:rsidRPr="00634E74">
        <w:rPr>
          <w:rFonts w:ascii="Arial" w:eastAsia="Times New Roman" w:hAnsi="Arial" w:cs="Arial"/>
          <w:lang w:eastAsia="en-US" w:bidi="ar-SA"/>
        </w:rPr>
        <w:t>who</w:t>
      </w:r>
      <w:proofErr w:type="gramEnd"/>
      <w:r w:rsidRPr="00634E74">
        <w:rPr>
          <w:rFonts w:ascii="Arial" w:eastAsia="Times New Roman" w:hAnsi="Arial" w:cs="Arial"/>
          <w:lang w:eastAsia="en-US" w:bidi="ar-SA"/>
        </w:rPr>
        <w:t xml:space="preserve"> help us lift our hearts in praise each week.</w:t>
      </w:r>
    </w:p>
    <w:p w14:paraId="4DB5DDE5" w14:textId="77777777" w:rsidR="00634E74" w:rsidRPr="00634E74" w:rsidRDefault="00634E74" w:rsidP="00634E74">
      <w:pPr>
        <w:pStyle w:val="ListParagraph"/>
        <w:numPr>
          <w:ilvl w:val="0"/>
          <w:numId w:val="19"/>
        </w:numPr>
        <w:jc w:val="both"/>
        <w:rPr>
          <w:rFonts w:ascii="Arial" w:eastAsia="Times New Roman" w:hAnsi="Arial" w:cs="Arial"/>
          <w:lang w:eastAsia="en-US" w:bidi="ar-SA"/>
        </w:rPr>
      </w:pPr>
      <w:r w:rsidRPr="00634E74">
        <w:rPr>
          <w:rFonts w:ascii="Arial" w:eastAsia="Times New Roman" w:hAnsi="Arial" w:cs="Arial"/>
          <w:b/>
          <w:bCs/>
          <w:lang w:eastAsia="en-US" w:bidi="ar-SA"/>
        </w:rPr>
        <w:t>The missions and ministries supported through our giving and service</w:t>
      </w:r>
      <w:r w:rsidRPr="00634E74">
        <w:rPr>
          <w:rFonts w:ascii="Arial" w:eastAsia="Times New Roman" w:hAnsi="Arial" w:cs="Arial"/>
          <w:lang w:eastAsia="en-US" w:bidi="ar-SA"/>
        </w:rPr>
        <w:t>—sharing Christ’s love locally and globally.</w:t>
      </w:r>
    </w:p>
    <w:p w14:paraId="053DA954" w14:textId="2ACE3FF5" w:rsidR="002808AB" w:rsidRPr="00447A11" w:rsidRDefault="00634E74" w:rsidP="002808AB">
      <w:pPr>
        <w:pStyle w:val="ListParagraph"/>
        <w:numPr>
          <w:ilvl w:val="0"/>
          <w:numId w:val="19"/>
        </w:numPr>
        <w:jc w:val="both"/>
        <w:rPr>
          <w:rFonts w:ascii="Arial" w:eastAsia="Times New Roman" w:hAnsi="Arial" w:cs="Arial"/>
          <w:lang w:eastAsia="en-US" w:bidi="ar-SA"/>
        </w:rPr>
      </w:pPr>
      <w:r w:rsidRPr="00634E74">
        <w:rPr>
          <w:rFonts w:ascii="Arial" w:eastAsia="Times New Roman" w:hAnsi="Arial" w:cs="Arial"/>
          <w:b/>
          <w:bCs/>
          <w:lang w:eastAsia="en-US" w:bidi="ar-SA"/>
        </w:rPr>
        <w:t xml:space="preserve">Every moment of grace, laughter, and community </w:t>
      </w:r>
      <w:r w:rsidRPr="00634E74">
        <w:rPr>
          <w:rFonts w:ascii="Arial" w:eastAsia="Times New Roman" w:hAnsi="Arial" w:cs="Arial"/>
          <w:lang w:eastAsia="en-US" w:bidi="ar-SA"/>
        </w:rPr>
        <w:t>that reminds us we belong to God and to one another.</w:t>
      </w:r>
    </w:p>
    <w:p w14:paraId="468B468E" w14:textId="2EB84906" w:rsidR="005F66FF" w:rsidRPr="00F518F3" w:rsidRDefault="00D907D4" w:rsidP="002808AB">
      <w:p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Intercessory </w:t>
      </w:r>
      <w:r w:rsidR="005F66FF">
        <w:rPr>
          <w:rFonts w:ascii="Arial" w:eastAsia="Times New Roman" w:hAnsi="Arial" w:cs="Arial"/>
          <w:b/>
          <w:bCs/>
          <w:lang w:eastAsia="en-US" w:bidi="ar-SA"/>
        </w:rPr>
        <w:t xml:space="preserve">Prayers: </w:t>
      </w:r>
      <w:r w:rsidR="005F66FF" w:rsidRPr="00F518F3">
        <w:rPr>
          <w:rFonts w:ascii="Arial" w:eastAsia="Times New Roman" w:hAnsi="Arial" w:cs="Arial"/>
          <w:lang w:eastAsia="en-US" w:bidi="ar-SA"/>
        </w:rPr>
        <w:t>Join your Church Family in unceasing prayers, petitions, praise, and</w:t>
      </w:r>
      <w:r w:rsidR="005F66FF" w:rsidRPr="00E40B5F">
        <w:rPr>
          <w:rFonts w:ascii="Arial" w:eastAsia="Times New Roman" w:hAnsi="Arial" w:cs="Arial"/>
          <w:lang w:eastAsia="en-US" w:bidi="ar-SA"/>
        </w:rPr>
        <w:t xml:space="preserve"> </w:t>
      </w:r>
      <w:r w:rsidR="005F66FF" w:rsidRPr="00F518F3">
        <w:rPr>
          <w:rFonts w:ascii="Arial" w:eastAsia="Times New Roman" w:hAnsi="Arial" w:cs="Arial"/>
          <w:lang w:eastAsia="en-US" w:bidi="ar-SA"/>
        </w:rPr>
        <w:t>intercession for Christ Church, our families and friends, and the World:</w:t>
      </w:r>
    </w:p>
    <w:p w14:paraId="0D4EE605" w14:textId="6917567A" w:rsidR="005F66FF" w:rsidRPr="00BF3DD9" w:rsidRDefault="005F66FF" w:rsidP="00D13672">
      <w:pPr>
        <w:jc w:val="both"/>
        <w:rPr>
          <w:rFonts w:ascii="Arial" w:eastAsia="Times New Roman" w:hAnsi="Arial" w:cs="Arial"/>
          <w:b/>
          <w:bCs/>
          <w:sz w:val="8"/>
          <w:szCs w:val="8"/>
          <w:lang w:eastAsia="en-US" w:bidi="ar-SA"/>
        </w:rPr>
      </w:pPr>
    </w:p>
    <w:p w14:paraId="16CEEC94" w14:textId="5EEB7046" w:rsidR="00F518F3" w:rsidRPr="00F518F3" w:rsidRDefault="00D13672" w:rsidP="00D13672">
      <w:pPr>
        <w:jc w:val="both"/>
        <w:rPr>
          <w:rFonts w:ascii="Arial" w:eastAsia="Times New Roman" w:hAnsi="Arial" w:cs="Arial"/>
          <w:b/>
          <w:bCs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Christ’s Global </w:t>
      </w:r>
      <w:r w:rsidR="00F518F3" w:rsidRPr="00F518F3">
        <w:rPr>
          <w:rFonts w:ascii="Arial" w:eastAsia="Times New Roman" w:hAnsi="Arial" w:cs="Arial"/>
          <w:b/>
          <w:bCs/>
          <w:lang w:eastAsia="en-US" w:bidi="ar-SA"/>
        </w:rPr>
        <w:t xml:space="preserve">Church – </w:t>
      </w:r>
      <w:r w:rsidR="00F518F3" w:rsidRPr="00F518F3">
        <w:rPr>
          <w:rFonts w:ascii="Arial" w:eastAsia="Times New Roman" w:hAnsi="Arial" w:cs="Arial"/>
          <w:lang w:eastAsia="en-US" w:bidi="ar-SA"/>
        </w:rPr>
        <w:t xml:space="preserve">The Church’s mission, persons preparing for baptism, clergy and religious leaders, sister churches and regions, ecumenical work and unity, religious freedom, the oppressed and persecuted, persons called </w:t>
      </w:r>
      <w:r w:rsidR="006E5DF5">
        <w:rPr>
          <w:rFonts w:ascii="Arial" w:eastAsia="Times New Roman" w:hAnsi="Arial" w:cs="Arial"/>
          <w:lang w:eastAsia="en-US" w:bidi="ar-SA"/>
        </w:rPr>
        <w:t xml:space="preserve">to </w:t>
      </w:r>
      <w:r w:rsidR="00F518F3" w:rsidRPr="00F518F3">
        <w:rPr>
          <w:rFonts w:ascii="Arial" w:eastAsia="Times New Roman" w:hAnsi="Arial" w:cs="Arial"/>
          <w:lang w:eastAsia="en-US" w:bidi="ar-SA"/>
        </w:rPr>
        <w:t xml:space="preserve">vocations, worldwide evangelism, </w:t>
      </w:r>
      <w:r w:rsidR="006E5DF5">
        <w:rPr>
          <w:rFonts w:ascii="Arial" w:eastAsia="Times New Roman" w:hAnsi="Arial" w:cs="Arial"/>
          <w:lang w:eastAsia="en-US" w:bidi="ar-SA"/>
        </w:rPr>
        <w:t>and the spreading of the Gospel bolding in every nation and people group</w:t>
      </w:r>
      <w:r w:rsidR="00651447">
        <w:rPr>
          <w:rFonts w:ascii="Arial" w:eastAsia="Times New Roman" w:hAnsi="Arial" w:cs="Arial"/>
          <w:lang w:eastAsia="en-US" w:bidi="ar-SA"/>
        </w:rPr>
        <w:t xml:space="preserve">: </w:t>
      </w:r>
      <w:r w:rsidR="00F518F3" w:rsidRPr="00F518F3">
        <w:rPr>
          <w:rFonts w:ascii="Arial" w:eastAsia="Times New Roman" w:hAnsi="Arial" w:cs="Arial"/>
          <w:b/>
          <w:bCs/>
          <w:lang w:eastAsia="en-US" w:bidi="ar-SA"/>
        </w:rPr>
        <w:t xml:space="preserve"> </w:t>
      </w:r>
    </w:p>
    <w:p w14:paraId="25B19ED9" w14:textId="2DAD345F" w:rsidR="004F2D77" w:rsidRPr="004F2D77" w:rsidRDefault="009C5385" w:rsidP="00342D84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lang w:eastAsia="en-US" w:bidi="ar-SA"/>
        </w:rPr>
      </w:pPr>
      <w:r w:rsidRPr="009C5385">
        <w:rPr>
          <w:rFonts w:ascii="Arial" w:eastAsia="Times New Roman" w:hAnsi="Arial" w:cs="Arial"/>
          <w:b/>
          <w:bCs/>
          <w:lang w:eastAsia="en-US" w:bidi="ar-SA"/>
        </w:rPr>
        <w:t>Rev. Dr. Gina C. Jacobs-Strain</w:t>
      </w:r>
      <w:r w:rsidR="004F2D77">
        <w:rPr>
          <w:rFonts w:ascii="Arial" w:eastAsia="Times New Roman" w:hAnsi="Arial" w:cs="Arial"/>
          <w:lang w:eastAsia="en-US" w:bidi="ar-SA"/>
        </w:rPr>
        <w:t xml:space="preserve"> – </w:t>
      </w:r>
      <w:r w:rsidRPr="009C5385">
        <w:rPr>
          <w:rFonts w:ascii="Arial" w:eastAsia="Times New Roman" w:hAnsi="Arial" w:cs="Arial"/>
          <w:lang w:eastAsia="en-US" w:bidi="ar-SA"/>
        </w:rPr>
        <w:t xml:space="preserve">General Secretary of the Board of General Ministries </w:t>
      </w:r>
    </w:p>
    <w:p w14:paraId="4A99F49A" w14:textId="2B563811" w:rsidR="001567E2" w:rsidRPr="00AF6918" w:rsidRDefault="001567E2" w:rsidP="00342D84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lang w:eastAsia="en-US" w:bidi="ar-SA"/>
        </w:rPr>
      </w:pPr>
      <w:r w:rsidRPr="001567E2">
        <w:rPr>
          <w:rFonts w:ascii="Arial" w:eastAsia="Times New Roman" w:hAnsi="Arial" w:cs="Arial"/>
          <w:b/>
          <w:bCs/>
          <w:lang w:eastAsia="en-US" w:bidi="ar-SA"/>
        </w:rPr>
        <w:t>Rev. Dr. Gregg Hemmen</w:t>
      </w:r>
      <w:r w:rsidR="00AF6918">
        <w:rPr>
          <w:rFonts w:ascii="Arial" w:eastAsia="Times New Roman" w:hAnsi="Arial" w:cs="Arial"/>
          <w:b/>
          <w:bCs/>
          <w:lang w:eastAsia="en-US" w:bidi="ar-SA"/>
        </w:rPr>
        <w:t xml:space="preserve">, </w:t>
      </w:r>
      <w:r w:rsidR="00AF6918" w:rsidRPr="00AF6918">
        <w:rPr>
          <w:rFonts w:ascii="Arial" w:eastAsia="Times New Roman" w:hAnsi="Arial" w:cs="Arial"/>
          <w:lang w:eastAsia="en-US" w:bidi="ar-SA"/>
        </w:rPr>
        <w:t xml:space="preserve">ABCCR </w:t>
      </w:r>
      <w:r w:rsidRPr="00AF6918">
        <w:rPr>
          <w:rFonts w:ascii="Arial" w:eastAsia="Times New Roman" w:hAnsi="Arial" w:cs="Arial"/>
          <w:lang w:eastAsia="en-US" w:bidi="ar-SA"/>
        </w:rPr>
        <w:t>Executive Minister</w:t>
      </w:r>
      <w:r w:rsidR="00AF6918" w:rsidRPr="00AF6918">
        <w:rPr>
          <w:rFonts w:ascii="Arial" w:eastAsia="Times New Roman" w:hAnsi="Arial" w:cs="Arial"/>
          <w:lang w:eastAsia="en-US" w:bidi="ar-SA"/>
        </w:rPr>
        <w:t>, Sabbatical (Sept</w:t>
      </w:r>
      <w:r w:rsidR="00AF6918">
        <w:rPr>
          <w:rFonts w:ascii="Arial" w:eastAsia="Times New Roman" w:hAnsi="Arial" w:cs="Arial"/>
          <w:lang w:eastAsia="en-US" w:bidi="ar-SA"/>
        </w:rPr>
        <w:t>.</w:t>
      </w:r>
      <w:r w:rsidR="00AF6918" w:rsidRPr="00AF6918">
        <w:rPr>
          <w:rFonts w:ascii="Arial" w:eastAsia="Times New Roman" w:hAnsi="Arial" w:cs="Arial"/>
          <w:lang w:eastAsia="en-US" w:bidi="ar-SA"/>
        </w:rPr>
        <w:t>-Dec</w:t>
      </w:r>
      <w:r w:rsidR="00AF6918">
        <w:rPr>
          <w:rFonts w:ascii="Arial" w:eastAsia="Times New Roman" w:hAnsi="Arial" w:cs="Arial"/>
          <w:lang w:eastAsia="en-US" w:bidi="ar-SA"/>
        </w:rPr>
        <w:t>.</w:t>
      </w:r>
      <w:r w:rsidR="00AF6918" w:rsidRPr="00AF6918">
        <w:rPr>
          <w:rFonts w:ascii="Arial" w:eastAsia="Times New Roman" w:hAnsi="Arial" w:cs="Arial"/>
          <w:lang w:eastAsia="en-US" w:bidi="ar-SA"/>
        </w:rPr>
        <w:t>)</w:t>
      </w:r>
    </w:p>
    <w:p w14:paraId="1B56B539" w14:textId="0FD6031C" w:rsidR="00F518F3" w:rsidRDefault="00AF6918" w:rsidP="00651447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>Rev. Dr. Jennifer Schneider, ABCCR Associate Executive Minister</w:t>
      </w:r>
    </w:p>
    <w:p w14:paraId="3F4E1F92" w14:textId="323DBAA3" w:rsidR="003D2CD5" w:rsidRDefault="000213A6" w:rsidP="003D2CD5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Church Leaders – </w:t>
      </w:r>
    </w:p>
    <w:p w14:paraId="3708D867" w14:textId="134E5636" w:rsidR="003D2CD5" w:rsidRPr="003D2CD5" w:rsidRDefault="006C3252" w:rsidP="003D2CD5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Deacons: </w:t>
      </w:r>
      <w:r w:rsidR="003D2CD5" w:rsidRPr="003D2CD5">
        <w:rPr>
          <w:rFonts w:ascii="Arial" w:eastAsia="Times New Roman" w:hAnsi="Arial" w:cs="Arial"/>
          <w:lang w:eastAsia="en-US" w:bidi="ar-SA"/>
        </w:rPr>
        <w:t>Aaron Poe – Preparation for Army Chaplain Service (ROTC at KU)</w:t>
      </w:r>
    </w:p>
    <w:p w14:paraId="1216D562" w14:textId="6962BF15" w:rsidR="00F728D1" w:rsidRPr="003D2CD5" w:rsidRDefault="00F728D1" w:rsidP="00B67E28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Absent and Missing Church Members – </w:t>
      </w:r>
      <w:r w:rsidRPr="003D2CD5">
        <w:rPr>
          <w:rFonts w:ascii="Arial" w:eastAsia="Times New Roman" w:hAnsi="Arial" w:cs="Arial"/>
          <w:lang w:eastAsia="en-US" w:bidi="ar-SA"/>
        </w:rPr>
        <w:t>See Pastor for List</w:t>
      </w:r>
    </w:p>
    <w:p w14:paraId="49E097EC" w14:textId="4A038ACD" w:rsidR="00F728D1" w:rsidRDefault="00F728D1" w:rsidP="002808AB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F728D1">
        <w:rPr>
          <w:rFonts w:ascii="Arial" w:eastAsia="Times New Roman" w:hAnsi="Arial" w:cs="Arial"/>
          <w:b/>
          <w:bCs/>
          <w:lang w:eastAsia="en-US" w:bidi="ar-SA"/>
        </w:rPr>
        <w:t>Attacks on Houses of Worship</w:t>
      </w:r>
      <w:r>
        <w:rPr>
          <w:rFonts w:ascii="Arial" w:eastAsia="Times New Roman" w:hAnsi="Arial" w:cs="Arial"/>
          <w:b/>
          <w:bCs/>
          <w:lang w:eastAsia="en-US" w:bidi="ar-SA"/>
        </w:rPr>
        <w:t xml:space="preserve"> -</w:t>
      </w:r>
      <w:r w:rsidRPr="00F728D1">
        <w:rPr>
          <w:rFonts w:ascii="Arial" w:eastAsia="Times New Roman" w:hAnsi="Arial" w:cs="Arial"/>
          <w:lang w:eastAsia="en-US" w:bidi="ar-SA"/>
        </w:rPr>
        <w:t xml:space="preserve"> synagogue in Manchester, England, and churches in the U.S.,</w:t>
      </w:r>
      <w:r>
        <w:rPr>
          <w:rFonts w:ascii="Arial" w:eastAsia="Times New Roman" w:hAnsi="Arial" w:cs="Arial"/>
          <w:lang w:eastAsia="en-US" w:bidi="ar-SA"/>
        </w:rPr>
        <w:t xml:space="preserve"> </w:t>
      </w:r>
      <w:r w:rsidRPr="00F728D1">
        <w:rPr>
          <w:rFonts w:ascii="Arial" w:eastAsia="Times New Roman" w:hAnsi="Arial" w:cs="Arial"/>
          <w:lang w:eastAsia="en-US" w:bidi="ar-SA"/>
        </w:rPr>
        <w:t>and for increased security and peace among religious communities worldwide.</w:t>
      </w:r>
    </w:p>
    <w:p w14:paraId="08296BB1" w14:textId="1A04EC0E" w:rsidR="002808AB" w:rsidRPr="002808AB" w:rsidRDefault="009E759A" w:rsidP="002808AB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Discipleship and Spiritual Growth: </w:t>
      </w:r>
      <w:r>
        <w:rPr>
          <w:rFonts w:ascii="Arial" w:eastAsia="Times New Roman" w:hAnsi="Arial" w:cs="Arial"/>
          <w:lang w:eastAsia="en-US" w:bidi="ar-SA"/>
        </w:rPr>
        <w:t>personal godliness and wisdom in the Word of God</w:t>
      </w:r>
    </w:p>
    <w:p w14:paraId="0F5EC763" w14:textId="12BE4129" w:rsidR="003D6760" w:rsidRPr="000510F0" w:rsidRDefault="00F518F3" w:rsidP="000510F0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0510F0">
        <w:rPr>
          <w:rFonts w:ascii="Arial" w:eastAsia="Times New Roman" w:hAnsi="Arial" w:cs="Arial"/>
          <w:b/>
          <w:bCs/>
          <w:lang w:eastAsia="en-US" w:bidi="ar-SA"/>
        </w:rPr>
        <w:t>Ecumenical Prayer Cycle</w:t>
      </w:r>
      <w:r w:rsidR="00D13672">
        <w:rPr>
          <w:rStyle w:val="FootnoteReference"/>
          <w:rFonts w:ascii="Arial" w:eastAsia="Times New Roman" w:hAnsi="Arial" w:cs="Arial"/>
          <w:b/>
          <w:bCs/>
          <w:lang w:eastAsia="en-US" w:bidi="ar-SA"/>
        </w:rPr>
        <w:footnoteReference w:id="1"/>
      </w:r>
      <w:r w:rsidR="00DF474B" w:rsidRPr="000510F0">
        <w:t xml:space="preserve"> </w:t>
      </w:r>
      <w:r w:rsidR="008A7908" w:rsidRPr="000510F0">
        <w:t>-</w:t>
      </w:r>
      <w:r w:rsidR="002808AB" w:rsidRPr="000510F0">
        <w:t xml:space="preserve"> </w:t>
      </w:r>
      <w:r w:rsidR="003D6760" w:rsidRPr="000510F0">
        <w:rPr>
          <w:rFonts w:ascii="Arial" w:eastAsia="Times New Roman" w:hAnsi="Arial" w:cs="Arial"/>
          <w:b/>
          <w:bCs/>
          <w:lang w:eastAsia="en-US" w:bidi="ar-SA"/>
        </w:rPr>
        <w:t>October 26- November 1: The Caribbean</w:t>
      </w:r>
    </w:p>
    <w:p w14:paraId="0B4698E9" w14:textId="77777777" w:rsidR="00634E74" w:rsidRPr="000510F0" w:rsidRDefault="00634E74" w:rsidP="00634E74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bookmarkStart w:id="2" w:name="_Hlk178071871"/>
      <w:bookmarkStart w:id="3" w:name="_Hlk180503489"/>
      <w:r w:rsidRPr="00634E74">
        <w:rPr>
          <w:rFonts w:ascii="Arial" w:eastAsia="Times New Roman" w:hAnsi="Arial" w:cs="Arial"/>
          <w:b/>
          <w:bCs/>
          <w:lang w:eastAsia="en-US" w:bidi="ar-SA"/>
        </w:rPr>
        <w:t xml:space="preserve">EMERGE (High School) Youth Group and Youth Leaders </w:t>
      </w:r>
      <w:r w:rsidRPr="00634E74">
        <w:rPr>
          <w:rFonts w:ascii="Arial" w:eastAsia="Times New Roman" w:hAnsi="Arial" w:cs="Arial"/>
          <w:lang w:eastAsia="en-US" w:bidi="ar-SA"/>
        </w:rPr>
        <w:t>– Jennifer and Tera</w:t>
      </w:r>
    </w:p>
    <w:p w14:paraId="5DF4A70B" w14:textId="48AD148B" w:rsidR="000510F0" w:rsidRPr="00634E74" w:rsidRDefault="000510F0" w:rsidP="00634E74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JUSTICE and RELIGIOUS LIBERTY: </w:t>
      </w:r>
      <w:r w:rsidRPr="000510F0">
        <w:rPr>
          <w:rFonts w:ascii="Arial" w:eastAsia="Times New Roman" w:hAnsi="Arial" w:cs="Arial"/>
          <w:lang w:eastAsia="en-US" w:bidi="ar-SA"/>
        </w:rPr>
        <w:t xml:space="preserve">Pray for the detained Christian leaders in </w:t>
      </w:r>
      <w:r w:rsidRPr="000510F0">
        <w:rPr>
          <w:rFonts w:ascii="Arial" w:eastAsia="Times New Roman" w:hAnsi="Arial" w:cs="Arial"/>
          <w:b/>
          <w:bCs/>
          <w:lang w:eastAsia="en-US" w:bidi="ar-SA"/>
        </w:rPr>
        <w:t>SOUTH KOREA</w:t>
      </w:r>
      <w:r w:rsidRPr="000510F0">
        <w:rPr>
          <w:rFonts w:ascii="Arial" w:eastAsia="Times New Roman" w:hAnsi="Arial" w:cs="Arial"/>
          <w:lang w:eastAsia="en-US" w:bidi="ar-SA"/>
        </w:rPr>
        <w:t>—for health, justice, and protection, as their rights and freedoms are challenged</w:t>
      </w:r>
      <w:r>
        <w:rPr>
          <w:rFonts w:ascii="Arial" w:eastAsia="Times New Roman" w:hAnsi="Arial" w:cs="Arial"/>
          <w:lang w:eastAsia="en-US" w:bidi="ar-SA"/>
        </w:rPr>
        <w:t>.</w:t>
      </w:r>
    </w:p>
    <w:p w14:paraId="1AD4EB2A" w14:textId="6D6D169A" w:rsidR="00DC46C3" w:rsidRDefault="009E759A" w:rsidP="00DC46C3">
      <w:pPr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Ministers and Servants of the Church: </w:t>
      </w:r>
      <w:r w:rsidRPr="009E759A">
        <w:rPr>
          <w:rFonts w:ascii="Arial" w:eastAsia="Times New Roman" w:hAnsi="Arial" w:cs="Arial"/>
          <w:lang w:eastAsia="en-US" w:bidi="ar-SA"/>
        </w:rPr>
        <w:t>God to call and sustain</w:t>
      </w:r>
      <w:r>
        <w:rPr>
          <w:rFonts w:ascii="Arial" w:eastAsia="Times New Roman" w:hAnsi="Arial" w:cs="Arial"/>
          <w:b/>
          <w:bCs/>
          <w:lang w:eastAsia="en-US" w:bidi="ar-SA"/>
        </w:rPr>
        <w:t xml:space="preserve"> </w:t>
      </w:r>
      <w:r>
        <w:rPr>
          <w:rFonts w:ascii="Arial" w:eastAsia="Times New Roman" w:hAnsi="Arial" w:cs="Arial"/>
          <w:lang w:eastAsia="en-US" w:bidi="ar-SA"/>
        </w:rPr>
        <w:t xml:space="preserve">church </w:t>
      </w:r>
      <w:r w:rsidR="00121A31">
        <w:rPr>
          <w:rFonts w:ascii="Arial" w:eastAsia="Times New Roman" w:hAnsi="Arial" w:cs="Arial"/>
          <w:lang w:eastAsia="en-US" w:bidi="ar-SA"/>
        </w:rPr>
        <w:t>vocations.</w:t>
      </w:r>
    </w:p>
    <w:p w14:paraId="5B0CDC8D" w14:textId="7E3196A5" w:rsidR="002A6F4D" w:rsidRDefault="00BE4817" w:rsidP="00DC46C3">
      <w:pPr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DC46C3">
        <w:rPr>
          <w:rFonts w:ascii="Arial" w:eastAsia="Times New Roman" w:hAnsi="Arial" w:cs="Arial"/>
          <w:b/>
          <w:bCs/>
          <w:lang w:eastAsia="en-US" w:bidi="ar-SA"/>
        </w:rPr>
        <w:t>Missionaries and Global Servants</w:t>
      </w:r>
      <w:r w:rsidR="00FD1521" w:rsidRPr="00DC46C3">
        <w:rPr>
          <w:rFonts w:ascii="Arial" w:eastAsia="Times New Roman" w:hAnsi="Arial" w:cs="Arial"/>
          <w:b/>
          <w:bCs/>
          <w:lang w:eastAsia="en-US" w:bidi="ar-SA"/>
        </w:rPr>
        <w:t xml:space="preserve"> in</w:t>
      </w:r>
      <w:r w:rsidRPr="00DC46C3">
        <w:rPr>
          <w:rFonts w:ascii="Arial" w:eastAsia="Times New Roman" w:hAnsi="Arial" w:cs="Arial"/>
          <w:b/>
          <w:bCs/>
          <w:lang w:eastAsia="en-US" w:bidi="ar-SA"/>
        </w:rPr>
        <w:t xml:space="preserve"> </w:t>
      </w:r>
      <w:r w:rsidR="00154707">
        <w:rPr>
          <w:rFonts w:ascii="Arial" w:eastAsia="Times New Roman" w:hAnsi="Arial" w:cs="Arial"/>
          <w:b/>
          <w:bCs/>
          <w:lang w:eastAsia="en-US" w:bidi="ar-SA"/>
        </w:rPr>
        <w:t>Southeast Asia and Japan</w:t>
      </w:r>
    </w:p>
    <w:p w14:paraId="2D724ED7" w14:textId="77777777" w:rsidR="009C5385" w:rsidRDefault="009C5385" w:rsidP="00154707">
      <w:pPr>
        <w:ind w:left="830"/>
        <w:jc w:val="both"/>
        <w:rPr>
          <w:rFonts w:ascii="Arial" w:eastAsia="Times New Roman" w:hAnsi="Arial" w:cs="Arial"/>
          <w:lang w:eastAsia="en-US" w:bidi="ar-SA"/>
        </w:rPr>
        <w:sectPr w:rsidR="009C5385" w:rsidSect="00D13672">
          <w:footerReference w:type="default" r:id="rId10"/>
          <w:type w:val="continuous"/>
          <w:pgSz w:w="12240" w:h="20160" w:code="5"/>
          <w:pgMar w:top="720" w:right="1080" w:bottom="720" w:left="1080" w:header="720" w:footer="0" w:gutter="0"/>
          <w:cols w:space="720"/>
          <w:docGrid w:linePitch="326"/>
        </w:sectPr>
      </w:pPr>
    </w:p>
    <w:p w14:paraId="61B9298B" w14:textId="77777777" w:rsidR="009C5385" w:rsidRDefault="00154707" w:rsidP="00154707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proofErr w:type="spellStart"/>
      <w:r w:rsidRPr="000849FB">
        <w:rPr>
          <w:rFonts w:ascii="Arial" w:eastAsia="Times New Roman" w:hAnsi="Arial" w:cs="Arial"/>
          <w:lang w:eastAsia="en-US" w:bidi="ar-SA"/>
        </w:rPr>
        <w:t>Aphiwan</w:t>
      </w:r>
      <w:proofErr w:type="spellEnd"/>
      <w:r w:rsidRPr="000849FB">
        <w:rPr>
          <w:rFonts w:ascii="Arial" w:eastAsia="Times New Roman" w:hAnsi="Arial" w:cs="Arial"/>
          <w:lang w:eastAsia="en-US" w:bidi="ar-SA"/>
        </w:rPr>
        <w:t xml:space="preserve"> &amp; Scott Coats</w:t>
      </w:r>
      <w:r w:rsidR="009C5385">
        <w:rPr>
          <w:rFonts w:ascii="Arial" w:eastAsia="Times New Roman" w:hAnsi="Arial" w:cs="Arial"/>
          <w:lang w:eastAsia="en-US" w:bidi="ar-SA"/>
        </w:rPr>
        <w:t xml:space="preserve"> </w:t>
      </w:r>
    </w:p>
    <w:p w14:paraId="00AAABF4" w14:textId="0A791221" w:rsidR="00154707" w:rsidRPr="000849FB" w:rsidRDefault="00154707" w:rsidP="00154707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Annie &amp; Jeff Dieselberg</w:t>
      </w:r>
      <w:r w:rsidR="000849FB" w:rsidRPr="000849FB">
        <w:rPr>
          <w:rFonts w:ascii="Arial" w:eastAsia="Times New Roman" w:hAnsi="Arial" w:cs="Arial"/>
          <w:lang w:eastAsia="en-US" w:bidi="ar-SA"/>
        </w:rPr>
        <w:t xml:space="preserve">  </w:t>
      </w:r>
    </w:p>
    <w:p w14:paraId="5C4A4FAF" w14:textId="76FE846E" w:rsidR="00154707" w:rsidRPr="000849FB" w:rsidRDefault="00154707" w:rsidP="00154707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Joel &amp; Trish Hoefle-Magal</w:t>
      </w:r>
      <w:r w:rsidR="009C5385">
        <w:rPr>
          <w:rFonts w:ascii="Arial" w:eastAsia="Times New Roman" w:hAnsi="Arial" w:cs="Arial"/>
          <w:lang w:eastAsia="en-US" w:bidi="ar-SA"/>
        </w:rPr>
        <w:t xml:space="preserve"> </w:t>
      </w:r>
      <w:r w:rsidR="000849FB" w:rsidRPr="000849FB">
        <w:rPr>
          <w:rFonts w:ascii="Arial" w:eastAsia="Times New Roman" w:hAnsi="Arial" w:cs="Arial"/>
          <w:lang w:eastAsia="en-US" w:bidi="ar-SA"/>
        </w:rPr>
        <w:t xml:space="preserve"> </w:t>
      </w:r>
    </w:p>
    <w:p w14:paraId="483E89FE" w14:textId="470DBE65" w:rsidR="00154707" w:rsidRPr="000849FB" w:rsidRDefault="00154707" w:rsidP="00154707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Gordon &amp; Lee Ann Hwang</w:t>
      </w:r>
    </w:p>
    <w:p w14:paraId="4F75A92A" w14:textId="64B1749A" w:rsidR="00154707" w:rsidRPr="000849FB" w:rsidRDefault="00154707" w:rsidP="00154707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Alise &amp; Mark Juanes</w:t>
      </w:r>
      <w:r w:rsidR="000849FB" w:rsidRPr="000849FB">
        <w:rPr>
          <w:rFonts w:ascii="Arial" w:eastAsia="Times New Roman" w:hAnsi="Arial" w:cs="Arial"/>
          <w:lang w:eastAsia="en-US" w:bidi="ar-SA"/>
        </w:rPr>
        <w:t xml:space="preserve"> </w:t>
      </w:r>
    </w:p>
    <w:p w14:paraId="306F179A" w14:textId="4778A497" w:rsidR="00154707" w:rsidRPr="000849FB" w:rsidRDefault="00154707" w:rsidP="00154707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 xml:space="preserve">Eric &amp; </w:t>
      </w:r>
      <w:proofErr w:type="spellStart"/>
      <w:r w:rsidRPr="000849FB">
        <w:rPr>
          <w:rFonts w:ascii="Arial" w:eastAsia="Times New Roman" w:hAnsi="Arial" w:cs="Arial"/>
          <w:lang w:eastAsia="en-US" w:bidi="ar-SA"/>
        </w:rPr>
        <w:t>Yuree</w:t>
      </w:r>
      <w:proofErr w:type="spellEnd"/>
      <w:r w:rsidRPr="000849FB">
        <w:rPr>
          <w:rFonts w:ascii="Arial" w:eastAsia="Times New Roman" w:hAnsi="Arial" w:cs="Arial"/>
          <w:lang w:eastAsia="en-US" w:bidi="ar-SA"/>
        </w:rPr>
        <w:t xml:space="preserve"> Lembke</w:t>
      </w:r>
      <w:r w:rsidR="009C5385">
        <w:rPr>
          <w:rFonts w:ascii="Arial" w:eastAsia="Times New Roman" w:hAnsi="Arial" w:cs="Arial"/>
          <w:lang w:eastAsia="en-US" w:bidi="ar-SA"/>
        </w:rPr>
        <w:t xml:space="preserve"> </w:t>
      </w:r>
    </w:p>
    <w:p w14:paraId="0F5465D3" w14:textId="0449479A" w:rsidR="00154707" w:rsidRPr="000849FB" w:rsidRDefault="000849FB" w:rsidP="00154707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 xml:space="preserve">Becky Mann </w:t>
      </w:r>
    </w:p>
    <w:p w14:paraId="025BBFF0" w14:textId="60EC22E8" w:rsidR="009C5385" w:rsidRDefault="000849FB" w:rsidP="009C5385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Lori &amp; Matt Man</w:t>
      </w:r>
      <w:r w:rsidR="009C5385">
        <w:rPr>
          <w:rFonts w:ascii="Arial" w:eastAsia="Times New Roman" w:hAnsi="Arial" w:cs="Arial"/>
          <w:lang w:eastAsia="en-US" w:bidi="ar-SA"/>
        </w:rPr>
        <w:t>n</w:t>
      </w:r>
    </w:p>
    <w:p w14:paraId="29A0CE26" w14:textId="53F39614" w:rsidR="00DD0F09" w:rsidRDefault="009C5385" w:rsidP="009C5385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Sarah McCloy</w:t>
      </w:r>
    </w:p>
    <w:p w14:paraId="77885021" w14:textId="177BA41F" w:rsidR="009C5385" w:rsidRDefault="009C5385" w:rsidP="009C5385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Jonathan &amp; Thelma Nambu</w:t>
      </w:r>
    </w:p>
    <w:p w14:paraId="6B952684" w14:textId="27BCBE86" w:rsidR="009C5385" w:rsidRDefault="009C5385" w:rsidP="009C5385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Kit Ripley</w:t>
      </w:r>
    </w:p>
    <w:p w14:paraId="21EEBD06" w14:textId="754DF51E" w:rsidR="009C5385" w:rsidRDefault="009C5385" w:rsidP="009C5385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Paul Rollet</w:t>
      </w:r>
    </w:p>
    <w:p w14:paraId="782EE74C" w14:textId="5EE6DD09" w:rsidR="009C5385" w:rsidRDefault="009C5385" w:rsidP="009C5385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Shigemi Tomita</w:t>
      </w:r>
      <w:r>
        <w:rPr>
          <w:rFonts w:ascii="Arial" w:eastAsia="Times New Roman" w:hAnsi="Arial" w:cs="Arial"/>
          <w:lang w:eastAsia="en-US" w:bidi="ar-SA"/>
        </w:rPr>
        <w:t xml:space="preserve"> </w:t>
      </w:r>
    </w:p>
    <w:p w14:paraId="0331EBC6" w14:textId="0F4B3608" w:rsidR="009C5385" w:rsidRDefault="009C5385" w:rsidP="009C5385">
      <w:pPr>
        <w:ind w:left="830"/>
        <w:jc w:val="both"/>
        <w:rPr>
          <w:rFonts w:ascii="Arial" w:eastAsia="Times New Roman" w:hAnsi="Arial" w:cs="Arial"/>
          <w:lang w:eastAsia="en-US" w:bidi="ar-SA"/>
        </w:rPr>
      </w:pPr>
      <w:r w:rsidRPr="000849FB">
        <w:rPr>
          <w:rFonts w:ascii="Arial" w:eastAsia="Times New Roman" w:hAnsi="Arial" w:cs="Arial"/>
          <w:lang w:eastAsia="en-US" w:bidi="ar-SA"/>
        </w:rPr>
        <w:t>Aaron &amp; Amy Estelle Trout</w:t>
      </w:r>
      <w:r>
        <w:rPr>
          <w:rFonts w:ascii="Arial" w:eastAsia="Times New Roman" w:hAnsi="Arial" w:cs="Arial"/>
          <w:lang w:eastAsia="en-US" w:bidi="ar-SA"/>
        </w:rPr>
        <w:t xml:space="preserve"> </w:t>
      </w:r>
    </w:p>
    <w:p w14:paraId="154747E1" w14:textId="6A9D37EF" w:rsidR="009C5385" w:rsidRDefault="009C5385" w:rsidP="009C5385">
      <w:pPr>
        <w:ind w:left="830"/>
        <w:jc w:val="both"/>
        <w:rPr>
          <w:rFonts w:ascii="Arial" w:eastAsia="Times New Roman" w:hAnsi="Arial" w:cs="Arial"/>
          <w:lang w:eastAsia="en-US" w:bidi="ar-SA"/>
        </w:rPr>
        <w:sectPr w:rsidR="009C5385" w:rsidSect="009C5385">
          <w:type w:val="continuous"/>
          <w:pgSz w:w="12240" w:h="20160" w:code="5"/>
          <w:pgMar w:top="720" w:right="1080" w:bottom="720" w:left="1080" w:header="720" w:footer="0" w:gutter="0"/>
          <w:cols w:num="2" w:space="720"/>
          <w:docGrid w:linePitch="326"/>
        </w:sectPr>
      </w:pPr>
      <w:r w:rsidRPr="000849FB">
        <w:rPr>
          <w:rFonts w:ascii="Arial" w:eastAsia="Times New Roman" w:hAnsi="Arial" w:cs="Arial"/>
          <w:lang w:eastAsia="en-US" w:bidi="ar-SA"/>
        </w:rPr>
        <w:t>Katrina &amp; Kyle Williams</w:t>
      </w:r>
    </w:p>
    <w:p w14:paraId="0C8E5C9E" w14:textId="0CE52616" w:rsidR="00634E74" w:rsidRPr="00634E74" w:rsidRDefault="00634E74" w:rsidP="00634E74">
      <w:pPr>
        <w:pStyle w:val="ListParagraph"/>
        <w:numPr>
          <w:ilvl w:val="0"/>
          <w:numId w:val="14"/>
        </w:numPr>
        <w:ind w:left="792"/>
        <w:jc w:val="both"/>
        <w:rPr>
          <w:rFonts w:ascii="Arial" w:eastAsia="Times New Roman" w:hAnsi="Arial" w:cs="Arial"/>
          <w:lang w:eastAsia="en-US" w:bidi="ar-SA"/>
        </w:rPr>
      </w:pPr>
      <w:r w:rsidRPr="00DD0F09">
        <w:rPr>
          <w:rFonts w:ascii="Arial" w:eastAsia="Times New Roman" w:hAnsi="Arial" w:cs="Arial"/>
          <w:b/>
          <w:bCs/>
          <w:lang w:eastAsia="en-US" w:bidi="ar-SA"/>
        </w:rPr>
        <w:t>Persecuted Christians and People of Faith</w:t>
      </w:r>
      <w:r w:rsidR="00F728D1">
        <w:rPr>
          <w:rFonts w:ascii="Arial" w:eastAsia="Times New Roman" w:hAnsi="Arial" w:cs="Arial"/>
          <w:b/>
          <w:bCs/>
          <w:lang w:eastAsia="en-US" w:bidi="ar-SA"/>
        </w:rPr>
        <w:t xml:space="preserve"> in </w:t>
      </w:r>
      <w:r w:rsidR="000510F0">
        <w:rPr>
          <w:rFonts w:ascii="Arial" w:eastAsia="Times New Roman" w:hAnsi="Arial" w:cs="Arial"/>
          <w:b/>
          <w:bCs/>
          <w:lang w:eastAsia="en-US" w:bidi="ar-SA"/>
        </w:rPr>
        <w:t>NIGERIA</w:t>
      </w:r>
      <w:r w:rsidR="00F728D1">
        <w:rPr>
          <w:rFonts w:ascii="Arial" w:eastAsia="Times New Roman" w:hAnsi="Arial" w:cs="Arial"/>
          <w:b/>
          <w:bCs/>
          <w:lang w:eastAsia="en-US" w:bidi="ar-SA"/>
        </w:rPr>
        <w:t xml:space="preserve"> </w:t>
      </w:r>
      <w:r w:rsidR="007C10F5">
        <w:rPr>
          <w:rFonts w:ascii="Arial" w:eastAsia="Times New Roman" w:hAnsi="Arial" w:cs="Arial"/>
          <w:b/>
          <w:bCs/>
          <w:lang w:eastAsia="en-US" w:bidi="ar-SA"/>
        </w:rPr>
        <w:t xml:space="preserve">- </w:t>
      </w:r>
      <w:r w:rsidR="000510F0" w:rsidRPr="000510F0">
        <w:rPr>
          <w:rFonts w:ascii="Arial" w:eastAsia="Times New Roman" w:hAnsi="Arial" w:cs="Arial"/>
          <w:lang w:eastAsia="en-US" w:bidi="ar-SA"/>
        </w:rPr>
        <w:t>Pray for the people of Nigeria who are experiencing escalating violence, particularly Christian communities in northern and central regions; thousands have been killed and millions displaced.</w:t>
      </w:r>
      <w:r w:rsidR="007C10F5" w:rsidRPr="007C10F5">
        <w:rPr>
          <w:rFonts w:ascii="Arial" w:eastAsia="Times New Roman" w:hAnsi="Arial" w:cs="Arial"/>
          <w:b/>
          <w:bCs/>
          <w:lang w:eastAsia="en-US" w:bidi="ar-SA"/>
        </w:rPr>
        <w:t xml:space="preserve"> </w:t>
      </w:r>
    </w:p>
    <w:p w14:paraId="1B83B4DA" w14:textId="57024142" w:rsidR="00634E74" w:rsidRPr="00634E74" w:rsidRDefault="00634E74" w:rsidP="00634E74">
      <w:pPr>
        <w:pStyle w:val="ListParagraph"/>
        <w:numPr>
          <w:ilvl w:val="0"/>
          <w:numId w:val="14"/>
        </w:numPr>
        <w:ind w:left="792"/>
        <w:jc w:val="both"/>
        <w:rPr>
          <w:rFonts w:ascii="Arial" w:eastAsia="Times New Roman" w:hAnsi="Arial" w:cs="Arial"/>
          <w:lang w:eastAsia="en-US" w:bidi="ar-SA"/>
        </w:rPr>
      </w:pPr>
      <w:r w:rsidRPr="00634E74">
        <w:rPr>
          <w:rFonts w:ascii="Arial" w:eastAsia="Times New Roman" w:hAnsi="Arial" w:cs="Arial"/>
          <w:b/>
          <w:bCs/>
          <w:lang w:eastAsia="en-US" w:bidi="ar-SA"/>
        </w:rPr>
        <w:t xml:space="preserve">PULSE Young Adults (Pulse: age 19-29) </w:t>
      </w:r>
    </w:p>
    <w:p w14:paraId="26BDD1E2" w14:textId="77777777" w:rsidR="00634E74" w:rsidRPr="00DD23BD" w:rsidRDefault="00634E74" w:rsidP="009E759A">
      <w:pPr>
        <w:numPr>
          <w:ilvl w:val="0"/>
          <w:numId w:val="2"/>
        </w:num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Visitors and Guests: </w:t>
      </w:r>
      <w:r w:rsidRPr="00DD23BD">
        <w:rPr>
          <w:rFonts w:ascii="Arial" w:eastAsia="Times New Roman" w:hAnsi="Arial" w:cs="Arial"/>
          <w:lang w:eastAsia="en-US" w:bidi="ar-SA"/>
        </w:rPr>
        <w:t>Hospitality for Seekers;</w:t>
      </w:r>
      <w:r>
        <w:rPr>
          <w:rFonts w:ascii="Arial" w:eastAsia="Times New Roman" w:hAnsi="Arial" w:cs="Arial"/>
          <w:b/>
          <w:bCs/>
          <w:lang w:eastAsia="en-US" w:bidi="ar-SA"/>
        </w:rPr>
        <w:t xml:space="preserve"> </w:t>
      </w:r>
      <w:r>
        <w:rPr>
          <w:rFonts w:ascii="Arial" w:eastAsia="Times New Roman" w:hAnsi="Arial" w:cs="Arial"/>
          <w:lang w:eastAsia="en-US" w:bidi="ar-SA"/>
        </w:rPr>
        <w:t xml:space="preserve">Spiritual and Numerical </w:t>
      </w:r>
      <w:r w:rsidRPr="00DD23BD">
        <w:rPr>
          <w:rFonts w:ascii="Arial" w:eastAsia="Times New Roman" w:hAnsi="Arial" w:cs="Arial"/>
          <w:lang w:eastAsia="en-US" w:bidi="ar-SA"/>
        </w:rPr>
        <w:t xml:space="preserve">Growth </w:t>
      </w:r>
    </w:p>
    <w:p w14:paraId="156DADB2" w14:textId="0278D886" w:rsidR="00180047" w:rsidRDefault="00634E74" w:rsidP="00D13672">
      <w:pPr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9E759A">
        <w:rPr>
          <w:rFonts w:ascii="Arial" w:eastAsia="Times New Roman" w:hAnsi="Arial" w:cs="Arial"/>
          <w:b/>
          <w:bCs/>
          <w:lang w:eastAsia="en-US" w:bidi="ar-SA"/>
        </w:rPr>
        <w:lastRenderedPageBreak/>
        <w:t>World-Wide Evangelism</w:t>
      </w:r>
      <w:r>
        <w:rPr>
          <w:rFonts w:ascii="Arial" w:eastAsia="Times New Roman" w:hAnsi="Arial" w:cs="Arial"/>
          <w:b/>
          <w:bCs/>
          <w:lang w:eastAsia="en-US" w:bidi="ar-SA"/>
        </w:rPr>
        <w:t xml:space="preserve">, </w:t>
      </w:r>
      <w:r w:rsidRPr="009E759A">
        <w:rPr>
          <w:rFonts w:ascii="Arial" w:eastAsia="Times New Roman" w:hAnsi="Arial" w:cs="Arial"/>
          <w:b/>
          <w:bCs/>
          <w:lang w:eastAsia="en-US" w:bidi="ar-SA"/>
        </w:rPr>
        <w:t>Salvation</w:t>
      </w:r>
      <w:r>
        <w:rPr>
          <w:rFonts w:ascii="Arial" w:eastAsia="Times New Roman" w:hAnsi="Arial" w:cs="Arial"/>
          <w:b/>
          <w:bCs/>
          <w:lang w:eastAsia="en-US" w:bidi="ar-SA"/>
        </w:rPr>
        <w:t>, and Freedom from Evil</w:t>
      </w:r>
      <w:bookmarkEnd w:id="2"/>
      <w:bookmarkEnd w:id="3"/>
    </w:p>
    <w:p w14:paraId="12632D16" w14:textId="77777777" w:rsidR="00255218" w:rsidRPr="000849FB" w:rsidRDefault="00255218" w:rsidP="00255218">
      <w:pPr>
        <w:ind w:left="830"/>
        <w:jc w:val="both"/>
        <w:rPr>
          <w:rFonts w:ascii="Arial" w:eastAsia="Times New Roman" w:hAnsi="Arial" w:cs="Arial"/>
          <w:b/>
          <w:bCs/>
          <w:lang w:eastAsia="en-US" w:bidi="ar-SA"/>
        </w:rPr>
      </w:pPr>
    </w:p>
    <w:p w14:paraId="38F08ED7" w14:textId="6EBE4BC5" w:rsidR="00E40B5F" w:rsidRDefault="00E40B5F" w:rsidP="00D13672">
      <w:p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E40B5F">
        <w:rPr>
          <w:rFonts w:ascii="Arial" w:eastAsia="Times New Roman" w:hAnsi="Arial" w:cs="Arial"/>
          <w:b/>
          <w:bCs/>
          <w:lang w:eastAsia="en-US" w:bidi="ar-SA"/>
        </w:rPr>
        <w:t>Brothers and Sisters in need of Healing, Health, and Wholeness:</w:t>
      </w:r>
    </w:p>
    <w:p w14:paraId="121F9B54" w14:textId="77777777" w:rsidR="00AE612D" w:rsidRDefault="00AE612D" w:rsidP="00E40B5F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  <w:sectPr w:rsidR="00AE612D" w:rsidSect="00D13672">
          <w:type w:val="continuous"/>
          <w:pgSz w:w="12240" w:h="20160" w:code="5"/>
          <w:pgMar w:top="720" w:right="1080" w:bottom="720" w:left="1080" w:header="720" w:footer="0" w:gutter="0"/>
          <w:cols w:space="720"/>
          <w:docGrid w:linePitch="326"/>
        </w:sectPr>
      </w:pPr>
    </w:p>
    <w:p w14:paraId="5F146A49" w14:textId="422CB170" w:rsidR="00E40B5F" w:rsidRDefault="001E3BA2" w:rsidP="00E40B5F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lang w:eastAsia="en-US" w:bidi="ar-SA"/>
        </w:rPr>
        <w:t>L</w:t>
      </w:r>
      <w:r w:rsidR="00E40B5F">
        <w:rPr>
          <w:rFonts w:ascii="Arial" w:eastAsia="Times New Roman" w:hAnsi="Arial" w:cs="Arial"/>
          <w:lang w:eastAsia="en-US" w:bidi="ar-SA"/>
        </w:rPr>
        <w:t xml:space="preserve">arry </w:t>
      </w:r>
      <w:r w:rsidR="00867D4C" w:rsidRPr="00E40B5F">
        <w:rPr>
          <w:rFonts w:ascii="Arial" w:eastAsia="Times New Roman" w:hAnsi="Arial" w:cs="Arial"/>
          <w:lang w:eastAsia="en-US" w:bidi="ar-SA"/>
        </w:rPr>
        <w:t xml:space="preserve">Arndt </w:t>
      </w:r>
      <w:r>
        <w:rPr>
          <w:rFonts w:ascii="Arial" w:eastAsia="Times New Roman" w:hAnsi="Arial" w:cs="Arial"/>
          <w:lang w:eastAsia="en-US" w:bidi="ar-SA"/>
        </w:rPr>
        <w:t>and Family</w:t>
      </w:r>
    </w:p>
    <w:p w14:paraId="2E60013D" w14:textId="03CD654D" w:rsidR="00BF3DD9" w:rsidRPr="00E40B5F" w:rsidRDefault="00BF3DD9" w:rsidP="00E40B5F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lang w:eastAsia="en-US" w:bidi="ar-SA"/>
        </w:rPr>
        <w:t>Patti Bryan, Pat Carpenter’s friend</w:t>
      </w:r>
    </w:p>
    <w:p w14:paraId="55960501" w14:textId="5F735B34" w:rsidR="001E2DED" w:rsidRPr="001E2DED" w:rsidRDefault="001E2DED" w:rsidP="00E40B5F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1E2DED">
        <w:rPr>
          <w:rFonts w:ascii="Arial" w:eastAsia="Times New Roman" w:hAnsi="Arial" w:cs="Arial"/>
          <w:lang w:eastAsia="en-US" w:bidi="ar-SA"/>
        </w:rPr>
        <w:t>Grace Clinton (Bev M’s friend)</w:t>
      </w:r>
    </w:p>
    <w:p w14:paraId="762E6C08" w14:textId="77777777" w:rsidR="001E2DED" w:rsidRDefault="00E40B5F" w:rsidP="00F630C9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1E2DED">
        <w:rPr>
          <w:rFonts w:ascii="Arial" w:eastAsia="Times New Roman" w:hAnsi="Arial" w:cs="Arial"/>
          <w:lang w:eastAsia="en-US" w:bidi="ar-SA"/>
        </w:rPr>
        <w:t xml:space="preserve">Nancy </w:t>
      </w:r>
      <w:proofErr w:type="spellStart"/>
      <w:r w:rsidR="00A8665C" w:rsidRPr="001E2DED">
        <w:rPr>
          <w:rFonts w:ascii="Arial" w:eastAsia="Times New Roman" w:hAnsi="Arial" w:cs="Arial"/>
          <w:lang w:eastAsia="en-US" w:bidi="ar-SA"/>
        </w:rPr>
        <w:t>Cottril</w:t>
      </w:r>
      <w:proofErr w:type="spellEnd"/>
      <w:r w:rsidR="001E2DED" w:rsidRPr="001E2DED">
        <w:rPr>
          <w:rFonts w:ascii="Arial" w:eastAsia="Times New Roman" w:hAnsi="Arial" w:cs="Arial"/>
          <w:lang w:eastAsia="en-US" w:bidi="ar-SA"/>
        </w:rPr>
        <w:t xml:space="preserve"> and </w:t>
      </w:r>
      <w:r w:rsidR="00A8665C" w:rsidRPr="001E2DED">
        <w:rPr>
          <w:rFonts w:ascii="Arial" w:eastAsia="Times New Roman" w:hAnsi="Arial" w:cs="Arial"/>
          <w:lang w:eastAsia="en-US" w:bidi="ar-SA"/>
        </w:rPr>
        <w:t xml:space="preserve">family </w:t>
      </w:r>
    </w:p>
    <w:p w14:paraId="540BC415" w14:textId="55A6AC57" w:rsidR="00E40B5F" w:rsidRPr="001E2DED" w:rsidRDefault="00E40B5F" w:rsidP="00F630C9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1E2DED">
        <w:rPr>
          <w:rFonts w:ascii="Arial" w:eastAsia="Times New Roman" w:hAnsi="Arial" w:cs="Arial"/>
          <w:lang w:eastAsia="en-US" w:bidi="ar-SA"/>
        </w:rPr>
        <w:t xml:space="preserve">Laurie </w:t>
      </w:r>
      <w:r w:rsidR="001E3BA2" w:rsidRPr="001E2DED">
        <w:rPr>
          <w:rFonts w:ascii="Arial" w:eastAsia="Times New Roman" w:hAnsi="Arial" w:cs="Arial"/>
          <w:lang w:eastAsia="en-US" w:bidi="ar-SA"/>
        </w:rPr>
        <w:t xml:space="preserve">and Bill </w:t>
      </w:r>
      <w:r w:rsidR="00CE2526" w:rsidRPr="001E2DED">
        <w:rPr>
          <w:rFonts w:ascii="Arial" w:eastAsia="Times New Roman" w:hAnsi="Arial" w:cs="Arial"/>
          <w:lang w:eastAsia="en-US" w:bidi="ar-SA"/>
        </w:rPr>
        <w:t xml:space="preserve">Dewey </w:t>
      </w:r>
    </w:p>
    <w:p w14:paraId="43D84929" w14:textId="77777777" w:rsidR="00BD12F1" w:rsidRDefault="00A8665C" w:rsidP="00BD12F1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E40B5F">
        <w:rPr>
          <w:rFonts w:ascii="Arial" w:eastAsia="Times New Roman" w:hAnsi="Arial" w:cs="Arial"/>
          <w:lang w:eastAsia="en-US" w:bidi="ar-SA"/>
        </w:rPr>
        <w:t xml:space="preserve">Thomas </w:t>
      </w:r>
      <w:r w:rsidR="00CE2526" w:rsidRPr="00E40B5F">
        <w:rPr>
          <w:rFonts w:ascii="Arial" w:eastAsia="Times New Roman" w:hAnsi="Arial" w:cs="Arial"/>
          <w:lang w:eastAsia="en-US" w:bidi="ar-SA"/>
        </w:rPr>
        <w:t xml:space="preserve">and Sharon </w:t>
      </w:r>
      <w:r w:rsidR="00E40B5F" w:rsidRPr="00E40B5F">
        <w:rPr>
          <w:rFonts w:ascii="Arial" w:eastAsia="Times New Roman" w:hAnsi="Arial" w:cs="Arial"/>
          <w:lang w:eastAsia="en-US" w:bidi="ar-SA"/>
        </w:rPr>
        <w:t>Donnelly</w:t>
      </w:r>
    </w:p>
    <w:p w14:paraId="6070AB1B" w14:textId="127B119E" w:rsidR="009B1A90" w:rsidRPr="00255218" w:rsidRDefault="009B1A90" w:rsidP="00BD12F1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255218">
        <w:rPr>
          <w:rFonts w:ascii="Arial" w:eastAsia="Times New Roman" w:hAnsi="Arial" w:cs="Arial"/>
          <w:lang w:eastAsia="en-US" w:bidi="ar-SA"/>
        </w:rPr>
        <w:t>Janice Hedberg – health concerns</w:t>
      </w:r>
    </w:p>
    <w:p w14:paraId="6AE99B03" w14:textId="549D5F1E" w:rsidR="009B1A90" w:rsidRPr="00255218" w:rsidRDefault="00255218" w:rsidP="00BD12F1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255218">
        <w:rPr>
          <w:rFonts w:ascii="Arial" w:eastAsia="Times New Roman" w:hAnsi="Arial" w:cs="Arial"/>
          <w:lang w:eastAsia="en-US" w:bidi="ar-SA"/>
        </w:rPr>
        <w:t xml:space="preserve">Jack and </w:t>
      </w:r>
      <w:r w:rsidR="009B1A90" w:rsidRPr="00255218">
        <w:rPr>
          <w:rFonts w:ascii="Arial" w:eastAsia="Times New Roman" w:hAnsi="Arial" w:cs="Arial"/>
          <w:lang w:eastAsia="en-US" w:bidi="ar-SA"/>
        </w:rPr>
        <w:t xml:space="preserve">Nelda Janway </w:t>
      </w:r>
    </w:p>
    <w:p w14:paraId="1BABC1DD" w14:textId="27BF9DC3" w:rsidR="00E271EB" w:rsidRDefault="00E40B5F" w:rsidP="00E271EB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E271EB">
        <w:rPr>
          <w:rFonts w:ascii="Arial" w:eastAsia="Times New Roman" w:hAnsi="Arial" w:cs="Arial"/>
          <w:lang w:eastAsia="en-US" w:bidi="ar-SA"/>
        </w:rPr>
        <w:t xml:space="preserve">Karen </w:t>
      </w:r>
      <w:r w:rsidR="00A8665C" w:rsidRPr="00E271EB">
        <w:rPr>
          <w:rFonts w:ascii="Arial" w:eastAsia="Times New Roman" w:hAnsi="Arial" w:cs="Arial"/>
          <w:lang w:eastAsia="en-US" w:bidi="ar-SA"/>
        </w:rPr>
        <w:t xml:space="preserve">Kirby </w:t>
      </w:r>
    </w:p>
    <w:p w14:paraId="3B7E9D30" w14:textId="3456F72A" w:rsidR="00E40B5F" w:rsidRPr="00255218" w:rsidRDefault="00E40B5F" w:rsidP="00CE3BE1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255218">
        <w:rPr>
          <w:rFonts w:ascii="Arial" w:eastAsia="Times New Roman" w:hAnsi="Arial" w:cs="Arial"/>
          <w:lang w:eastAsia="en-US" w:bidi="ar-SA"/>
        </w:rPr>
        <w:t xml:space="preserve">Clarence </w:t>
      </w:r>
      <w:r w:rsidR="00A8665C" w:rsidRPr="00255218">
        <w:rPr>
          <w:rFonts w:ascii="Arial" w:eastAsia="Times New Roman" w:hAnsi="Arial" w:cs="Arial"/>
          <w:lang w:eastAsia="en-US" w:bidi="ar-SA"/>
        </w:rPr>
        <w:t xml:space="preserve">Payne </w:t>
      </w:r>
    </w:p>
    <w:p w14:paraId="1700B39F" w14:textId="4F464DF2" w:rsidR="00E40B5F" w:rsidRDefault="00E40B5F" w:rsidP="00CE3BE1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E40B5F">
        <w:rPr>
          <w:rFonts w:ascii="Arial" w:eastAsia="Times New Roman" w:hAnsi="Arial" w:cs="Arial"/>
          <w:lang w:eastAsia="en-US" w:bidi="ar-SA"/>
        </w:rPr>
        <w:t xml:space="preserve">Rex </w:t>
      </w:r>
      <w:r w:rsidR="005E068E" w:rsidRPr="00E40B5F">
        <w:rPr>
          <w:rFonts w:ascii="Arial" w:eastAsia="Times New Roman" w:hAnsi="Arial" w:cs="Arial"/>
          <w:lang w:eastAsia="en-US" w:bidi="ar-SA"/>
        </w:rPr>
        <w:t>Penry</w:t>
      </w:r>
      <w:r w:rsidRPr="00E40B5F">
        <w:rPr>
          <w:rFonts w:ascii="Arial" w:eastAsia="Times New Roman" w:hAnsi="Arial" w:cs="Arial"/>
          <w:lang w:eastAsia="en-US" w:bidi="ar-SA"/>
        </w:rPr>
        <w:t xml:space="preserve"> and </w:t>
      </w:r>
      <w:r w:rsidR="005E068E" w:rsidRPr="00E40B5F">
        <w:rPr>
          <w:rFonts w:ascii="Arial" w:eastAsia="Times New Roman" w:hAnsi="Arial" w:cs="Arial"/>
          <w:lang w:eastAsia="en-US" w:bidi="ar-SA"/>
        </w:rPr>
        <w:t>his children</w:t>
      </w:r>
      <w:r w:rsidRPr="00E40B5F">
        <w:rPr>
          <w:rFonts w:ascii="Arial" w:eastAsia="Times New Roman" w:hAnsi="Arial" w:cs="Arial"/>
          <w:lang w:eastAsia="en-US" w:bidi="ar-SA"/>
        </w:rPr>
        <w:t xml:space="preserve"> (</w:t>
      </w:r>
      <w:r w:rsidR="005E068E" w:rsidRPr="00E40B5F">
        <w:rPr>
          <w:rFonts w:ascii="Arial" w:eastAsia="Times New Roman" w:hAnsi="Arial" w:cs="Arial"/>
          <w:lang w:eastAsia="en-US" w:bidi="ar-SA"/>
        </w:rPr>
        <w:t>Rusty, Amy, Allen, Amanda, Tayzlee</w:t>
      </w:r>
      <w:r w:rsidRPr="00E40B5F">
        <w:rPr>
          <w:rFonts w:ascii="Arial" w:eastAsia="Times New Roman" w:hAnsi="Arial" w:cs="Arial"/>
          <w:lang w:eastAsia="en-US" w:bidi="ar-SA"/>
        </w:rPr>
        <w:t>)</w:t>
      </w:r>
    </w:p>
    <w:p w14:paraId="065A51D7" w14:textId="77777777" w:rsidR="00E40B5F" w:rsidRDefault="00E40B5F" w:rsidP="00CE3BE1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E40B5F">
        <w:rPr>
          <w:rFonts w:ascii="Arial" w:eastAsia="Times New Roman" w:hAnsi="Arial" w:cs="Arial"/>
          <w:lang w:eastAsia="en-US" w:bidi="ar-SA"/>
        </w:rPr>
        <w:t>Becky and Terry Poe</w:t>
      </w:r>
    </w:p>
    <w:p w14:paraId="734650F2" w14:textId="4C67CABA" w:rsidR="00E40B5F" w:rsidRDefault="001E2DED" w:rsidP="00CE3BE1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lang w:eastAsia="en-US" w:bidi="ar-SA"/>
        </w:rPr>
        <w:t xml:space="preserve">Carla Sentra – Hospice (Nancy C. friend) </w:t>
      </w:r>
      <w:r w:rsidR="00E40B5F" w:rsidRPr="00E40B5F">
        <w:rPr>
          <w:rFonts w:ascii="Arial" w:eastAsia="Times New Roman" w:hAnsi="Arial" w:cs="Arial"/>
          <w:lang w:eastAsia="en-US" w:bidi="ar-SA"/>
        </w:rPr>
        <w:t xml:space="preserve"> </w:t>
      </w:r>
    </w:p>
    <w:p w14:paraId="22DD54F6" w14:textId="573F36D3" w:rsidR="00E40B5F" w:rsidRDefault="00E40B5F" w:rsidP="00CE3BE1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lang w:eastAsia="en-US" w:bidi="ar-SA"/>
        </w:rPr>
        <w:t xml:space="preserve">Bill </w:t>
      </w:r>
      <w:r w:rsidR="00A8665C" w:rsidRPr="00E40B5F">
        <w:rPr>
          <w:rFonts w:ascii="Arial" w:eastAsia="Times New Roman" w:hAnsi="Arial" w:cs="Arial"/>
          <w:lang w:eastAsia="en-US" w:bidi="ar-SA"/>
        </w:rPr>
        <w:t>Smallback</w:t>
      </w:r>
      <w:r>
        <w:rPr>
          <w:rFonts w:ascii="Arial" w:eastAsia="Times New Roman" w:hAnsi="Arial" w:cs="Arial"/>
          <w:lang w:eastAsia="en-US" w:bidi="ar-SA"/>
        </w:rPr>
        <w:t xml:space="preserve"> - </w:t>
      </w:r>
      <w:r w:rsidR="00A8665C" w:rsidRPr="00E40B5F">
        <w:rPr>
          <w:rFonts w:ascii="Arial" w:eastAsia="Times New Roman" w:hAnsi="Arial" w:cs="Arial"/>
          <w:lang w:eastAsia="en-US" w:bidi="ar-SA"/>
        </w:rPr>
        <w:t>Laurie D’s brother-in-law</w:t>
      </w:r>
    </w:p>
    <w:p w14:paraId="205D61A7" w14:textId="79627632" w:rsidR="00E271EB" w:rsidRPr="00255218" w:rsidRDefault="00E271EB" w:rsidP="00CE3BE1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 w:rsidRPr="00255218">
        <w:rPr>
          <w:rFonts w:ascii="Arial" w:eastAsia="Times New Roman" w:hAnsi="Arial" w:cs="Arial"/>
          <w:lang w:eastAsia="en-US" w:bidi="ar-SA"/>
        </w:rPr>
        <w:t xml:space="preserve">Laurie Smith </w:t>
      </w:r>
      <w:r w:rsidR="009B1A90" w:rsidRPr="00255218">
        <w:rPr>
          <w:rFonts w:ascii="Arial" w:eastAsia="Times New Roman" w:hAnsi="Arial" w:cs="Arial"/>
          <w:lang w:eastAsia="en-US" w:bidi="ar-SA"/>
        </w:rPr>
        <w:t xml:space="preserve">– health concerns </w:t>
      </w:r>
    </w:p>
    <w:p w14:paraId="46F002C4" w14:textId="080336C1" w:rsidR="00BF3DD9" w:rsidRPr="00BF3DD9" w:rsidRDefault="00BF3DD9" w:rsidP="00BF3DD9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lang w:eastAsia="en-US" w:bidi="ar-SA"/>
        </w:rPr>
        <w:t>Norma Springer, Marianne Spano’s S/L</w:t>
      </w:r>
    </w:p>
    <w:p w14:paraId="0F39D468" w14:textId="4C512D0E" w:rsidR="002A325E" w:rsidRPr="00255218" w:rsidRDefault="00E40B5F" w:rsidP="00255218">
      <w:pPr>
        <w:pStyle w:val="ListParagraph"/>
        <w:numPr>
          <w:ilvl w:val="0"/>
          <w:numId w:val="3"/>
        </w:num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lang w:eastAsia="en-US" w:bidi="ar-SA"/>
        </w:rPr>
        <w:t xml:space="preserve">Lisa </w:t>
      </w:r>
      <w:r w:rsidR="00A8665C" w:rsidRPr="00E40B5F">
        <w:rPr>
          <w:rFonts w:ascii="Arial" w:eastAsia="Times New Roman" w:hAnsi="Arial" w:cs="Arial"/>
          <w:lang w:eastAsia="en-US" w:bidi="ar-SA"/>
        </w:rPr>
        <w:t>Thomas</w:t>
      </w:r>
    </w:p>
    <w:p w14:paraId="61969698" w14:textId="4298473A" w:rsidR="002A325E" w:rsidRPr="009B1A90" w:rsidRDefault="002A325E" w:rsidP="009B1A90">
      <w:pPr>
        <w:jc w:val="both"/>
        <w:rPr>
          <w:rFonts w:ascii="Arial" w:eastAsia="Times New Roman" w:hAnsi="Arial" w:cs="Arial"/>
          <w:lang w:eastAsia="en-US" w:bidi="ar-SA"/>
        </w:rPr>
        <w:sectPr w:rsidR="002A325E" w:rsidRPr="009B1A90" w:rsidSect="00AE612D">
          <w:type w:val="continuous"/>
          <w:pgSz w:w="12240" w:h="20160" w:code="5"/>
          <w:pgMar w:top="720" w:right="1080" w:bottom="720" w:left="1080" w:header="720" w:footer="0" w:gutter="0"/>
          <w:cols w:num="2" w:space="720"/>
          <w:docGrid w:linePitch="326"/>
        </w:sectPr>
      </w:pPr>
    </w:p>
    <w:bookmarkEnd w:id="0"/>
    <w:p w14:paraId="358E7BDC" w14:textId="77777777" w:rsidR="00331A59" w:rsidRPr="00180047" w:rsidRDefault="00331A59" w:rsidP="00D13672">
      <w:pPr>
        <w:jc w:val="both"/>
        <w:rPr>
          <w:rFonts w:ascii="Arial" w:eastAsia="Times New Roman" w:hAnsi="Arial" w:cs="Arial"/>
          <w:b/>
          <w:bCs/>
          <w:sz w:val="8"/>
          <w:szCs w:val="8"/>
          <w:u w:val="single"/>
          <w:lang w:eastAsia="en-US" w:bidi="ar-SA"/>
        </w:rPr>
      </w:pPr>
    </w:p>
    <w:p w14:paraId="1A067A8C" w14:textId="217FD19D" w:rsidR="00EF7D21" w:rsidRPr="008579F0" w:rsidRDefault="00A90C22" w:rsidP="00D13672">
      <w:pPr>
        <w:jc w:val="both"/>
        <w:rPr>
          <w:rFonts w:ascii="Arial" w:eastAsia="Times New Roman" w:hAnsi="Arial" w:cs="Arial"/>
          <w:b/>
          <w:bCs/>
          <w:lang w:eastAsia="en-US" w:bidi="ar-SA"/>
        </w:rPr>
        <w:sectPr w:rsidR="00EF7D21" w:rsidRPr="008579F0" w:rsidSect="00D13672">
          <w:type w:val="continuous"/>
          <w:pgSz w:w="12240" w:h="20160" w:code="5"/>
          <w:pgMar w:top="720" w:right="1080" w:bottom="720" w:left="1080" w:header="720" w:footer="0" w:gutter="0"/>
          <w:cols w:space="720"/>
          <w:docGrid w:linePitch="326"/>
        </w:sectPr>
      </w:pPr>
      <w:r w:rsidRPr="00086709">
        <w:rPr>
          <w:rFonts w:ascii="Arial" w:eastAsia="Times New Roman" w:hAnsi="Arial" w:cs="Arial"/>
          <w:b/>
          <w:bCs/>
          <w:u w:val="single"/>
          <w:lang w:eastAsia="en-US" w:bidi="ar-SA"/>
        </w:rPr>
        <w:t>HOMEBOUND &amp; CARE CENTERS</w:t>
      </w:r>
    </w:p>
    <w:p w14:paraId="0C2B3BED" w14:textId="77777777" w:rsidR="008579F0" w:rsidRPr="00086709" w:rsidRDefault="008579F0" w:rsidP="008579F0">
      <w:pPr>
        <w:jc w:val="both"/>
        <w:rPr>
          <w:rFonts w:ascii="Arial" w:eastAsia="Times New Roman" w:hAnsi="Arial" w:cs="Arial"/>
          <w:lang w:eastAsia="en-US" w:bidi="ar-SA"/>
        </w:rPr>
      </w:pPr>
      <w:bookmarkStart w:id="4" w:name="_Hlk199922286"/>
      <w:r w:rsidRPr="00086709">
        <w:rPr>
          <w:rFonts w:ascii="Arial" w:eastAsia="Times New Roman" w:hAnsi="Arial" w:cs="Arial"/>
          <w:lang w:eastAsia="en-US" w:bidi="ar-SA"/>
        </w:rPr>
        <w:t>Russell Hunter</w:t>
      </w:r>
    </w:p>
    <w:p w14:paraId="246A7DD2" w14:textId="1A652060" w:rsidR="008579F0" w:rsidRPr="00086709" w:rsidRDefault="008579F0" w:rsidP="008579F0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lang w:eastAsia="en-US" w:bidi="ar-SA"/>
        </w:rPr>
        <w:t>Elizabeth Lauderdale</w:t>
      </w:r>
    </w:p>
    <w:bookmarkEnd w:id="4"/>
    <w:p w14:paraId="42982D69" w14:textId="77777777" w:rsidR="00EF7D21" w:rsidRPr="00086709" w:rsidRDefault="00FB1D82" w:rsidP="00D13672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lang w:eastAsia="en-US" w:bidi="ar-SA"/>
        </w:rPr>
        <w:t>Doug</w:t>
      </w:r>
      <w:r w:rsidR="00A82B01" w:rsidRPr="00086709">
        <w:rPr>
          <w:rFonts w:ascii="Arial" w:eastAsia="Times New Roman" w:hAnsi="Arial" w:cs="Arial"/>
          <w:lang w:eastAsia="en-US" w:bidi="ar-SA"/>
        </w:rPr>
        <w:t xml:space="preserve"> and Jan</w:t>
      </w:r>
      <w:r w:rsidRPr="00086709">
        <w:rPr>
          <w:rFonts w:ascii="Arial" w:eastAsia="Times New Roman" w:hAnsi="Arial" w:cs="Arial"/>
          <w:lang w:eastAsia="en-US" w:bidi="ar-SA"/>
        </w:rPr>
        <w:t xml:space="preserve"> </w:t>
      </w:r>
      <w:r w:rsidR="00A90C22" w:rsidRPr="00086709">
        <w:rPr>
          <w:rFonts w:ascii="Arial" w:eastAsia="Times New Roman" w:hAnsi="Arial" w:cs="Arial"/>
          <w:lang w:eastAsia="en-US" w:bidi="ar-SA"/>
        </w:rPr>
        <w:t>Mauck</w:t>
      </w:r>
    </w:p>
    <w:p w14:paraId="3B124C91" w14:textId="7DC67C36" w:rsidR="00A8665C" w:rsidRPr="00086709" w:rsidRDefault="00A8665C" w:rsidP="00D13672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lang w:eastAsia="en-US" w:bidi="ar-SA"/>
        </w:rPr>
        <w:t xml:space="preserve">Nancy and Dick May </w:t>
      </w:r>
    </w:p>
    <w:p w14:paraId="37429F3B" w14:textId="53ADB049" w:rsidR="00EF7D21" w:rsidRPr="00086709" w:rsidRDefault="00A8665C" w:rsidP="00D13672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lang w:eastAsia="en-US" w:bidi="ar-SA"/>
        </w:rPr>
        <w:t>Renea and Steve</w:t>
      </w:r>
      <w:r w:rsidR="00EF7D21" w:rsidRPr="00086709">
        <w:rPr>
          <w:rFonts w:ascii="Arial" w:eastAsia="Times New Roman" w:hAnsi="Arial" w:cs="Arial"/>
          <w:lang w:eastAsia="en-US" w:bidi="ar-SA"/>
        </w:rPr>
        <w:t xml:space="preserve"> </w:t>
      </w:r>
      <w:r w:rsidRPr="00086709">
        <w:rPr>
          <w:rFonts w:ascii="Arial" w:eastAsia="Times New Roman" w:hAnsi="Arial" w:cs="Arial"/>
          <w:lang w:eastAsia="en-US" w:bidi="ar-SA"/>
        </w:rPr>
        <w:t>May</w:t>
      </w:r>
    </w:p>
    <w:p w14:paraId="32401BEB" w14:textId="2B40F1D8" w:rsidR="00EF7D21" w:rsidRPr="00086709" w:rsidRDefault="00FB1D82" w:rsidP="00D13672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lang w:eastAsia="en-US" w:bidi="ar-SA"/>
        </w:rPr>
        <w:t>Molly Morris</w:t>
      </w:r>
    </w:p>
    <w:p w14:paraId="13201A9A" w14:textId="77777777" w:rsidR="00EF7D21" w:rsidRPr="00086709" w:rsidRDefault="00FB1D82" w:rsidP="00D13672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lang w:eastAsia="en-US" w:bidi="ar-SA"/>
        </w:rPr>
        <w:t xml:space="preserve">Terry </w:t>
      </w:r>
      <w:r w:rsidR="00A90C22" w:rsidRPr="00086709">
        <w:rPr>
          <w:rFonts w:ascii="Arial" w:eastAsia="Times New Roman" w:hAnsi="Arial" w:cs="Arial"/>
          <w:lang w:eastAsia="en-US" w:bidi="ar-SA"/>
        </w:rPr>
        <w:t>Poe</w:t>
      </w:r>
    </w:p>
    <w:p w14:paraId="30969FC0" w14:textId="47AB84A4" w:rsidR="00EF7D21" w:rsidRPr="00086709" w:rsidRDefault="00674FB5" w:rsidP="00D13672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lang w:eastAsia="en-US" w:bidi="ar-SA"/>
        </w:rPr>
        <w:t>Jan Pukach</w:t>
      </w:r>
    </w:p>
    <w:p w14:paraId="5ECE78AE" w14:textId="5A77EF1B" w:rsidR="00EF7D21" w:rsidRPr="00086709" w:rsidRDefault="00A8665C" w:rsidP="00D13672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lang w:eastAsia="en-US" w:bidi="ar-SA"/>
        </w:rPr>
        <w:t>John Swain</w:t>
      </w:r>
    </w:p>
    <w:p w14:paraId="532550BD" w14:textId="45B9DC5A" w:rsidR="00EF7D21" w:rsidRPr="00086709" w:rsidRDefault="00EF7D21" w:rsidP="00D13672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lang w:eastAsia="en-US" w:bidi="ar-SA"/>
        </w:rPr>
        <w:t>Kathy Williams</w:t>
      </w:r>
    </w:p>
    <w:p w14:paraId="1D197781" w14:textId="77777777" w:rsidR="005750B7" w:rsidRDefault="005750B7" w:rsidP="00D13672">
      <w:pPr>
        <w:jc w:val="both"/>
        <w:rPr>
          <w:rFonts w:ascii="Arial" w:eastAsia="Times New Roman" w:hAnsi="Arial" w:cs="Arial"/>
          <w:lang w:eastAsia="en-US" w:bidi="ar-SA"/>
        </w:rPr>
      </w:pPr>
    </w:p>
    <w:p w14:paraId="05980E93" w14:textId="718622D7" w:rsidR="00255218" w:rsidRPr="00086709" w:rsidRDefault="00255218" w:rsidP="00D13672">
      <w:pPr>
        <w:jc w:val="both"/>
        <w:rPr>
          <w:rFonts w:ascii="Arial" w:eastAsia="Times New Roman" w:hAnsi="Arial" w:cs="Arial"/>
          <w:lang w:eastAsia="en-US" w:bidi="ar-SA"/>
        </w:rPr>
        <w:sectPr w:rsidR="00255218" w:rsidRPr="00086709" w:rsidSect="00D13672">
          <w:type w:val="continuous"/>
          <w:pgSz w:w="12240" w:h="20160" w:code="5"/>
          <w:pgMar w:top="720" w:right="1080" w:bottom="720" w:left="1080" w:header="720" w:footer="0" w:gutter="0"/>
          <w:cols w:num="3" w:space="720"/>
          <w:docGrid w:linePitch="326"/>
        </w:sectPr>
      </w:pPr>
    </w:p>
    <w:p w14:paraId="49BDA6FE" w14:textId="5B526BAC" w:rsidR="006F2645" w:rsidRPr="00447A11" w:rsidRDefault="006F2645" w:rsidP="00C16D3C">
      <w:pPr>
        <w:jc w:val="both"/>
        <w:rPr>
          <w:rFonts w:ascii="Arial" w:eastAsia="Times New Roman" w:hAnsi="Arial" w:cs="Arial"/>
          <w:b/>
          <w:bCs/>
          <w:sz w:val="8"/>
          <w:szCs w:val="8"/>
          <w:lang w:eastAsia="en-US" w:bidi="ar-SA"/>
        </w:rPr>
      </w:pPr>
    </w:p>
    <w:p w14:paraId="35AE7BE4" w14:textId="6C12D530" w:rsidR="00C16D3C" w:rsidRPr="00086709" w:rsidRDefault="00C16D3C" w:rsidP="00C16D3C">
      <w:pPr>
        <w:jc w:val="both"/>
        <w:rPr>
          <w:rFonts w:ascii="Arial" w:eastAsia="Times New Roman" w:hAnsi="Arial" w:cs="Arial"/>
          <w:lang w:eastAsia="en-US" w:bidi="ar-SA"/>
        </w:rPr>
      </w:pPr>
      <w:r w:rsidRPr="00086709">
        <w:rPr>
          <w:rFonts w:ascii="Arial" w:eastAsia="Times New Roman" w:hAnsi="Arial" w:cs="Arial"/>
          <w:b/>
          <w:bCs/>
          <w:lang w:eastAsia="en-US" w:bidi="ar-SA"/>
        </w:rPr>
        <w:t>Our National Life:</w:t>
      </w:r>
      <w:r w:rsidRPr="00086709">
        <w:rPr>
          <w:rFonts w:ascii="Arial" w:eastAsia="Times New Roman" w:hAnsi="Arial" w:cs="Arial"/>
          <w:lang w:eastAsia="en-US" w:bidi="ar-SA"/>
        </w:rPr>
        <w:t xml:space="preserve"> </w:t>
      </w:r>
      <w:r w:rsidR="00786ACC" w:rsidRPr="00086709">
        <w:rPr>
          <w:rFonts w:ascii="Arial" w:eastAsia="Times New Roman" w:hAnsi="Arial" w:cs="Arial"/>
          <w:lang w:eastAsia="en-US" w:bidi="ar-SA"/>
        </w:rPr>
        <w:t xml:space="preserve">As followers of Jesus, we are </w:t>
      </w:r>
      <w:r w:rsidR="003D2CD5">
        <w:rPr>
          <w:rFonts w:ascii="Arial" w:eastAsia="Times New Roman" w:hAnsi="Arial" w:cs="Arial"/>
          <w:lang w:eastAsia="en-US" w:bidi="ar-SA"/>
        </w:rPr>
        <w:t xml:space="preserve">charged with interceding for </w:t>
      </w:r>
      <w:r w:rsidR="00786ACC" w:rsidRPr="00086709">
        <w:rPr>
          <w:rFonts w:ascii="Arial" w:eastAsia="Times New Roman" w:hAnsi="Arial" w:cs="Arial"/>
          <w:lang w:eastAsia="en-US" w:bidi="ar-SA"/>
        </w:rPr>
        <w:t xml:space="preserve">our leaders, our </w:t>
      </w:r>
      <w:r w:rsidR="003D2CD5">
        <w:rPr>
          <w:rFonts w:ascii="Arial" w:eastAsia="Times New Roman" w:hAnsi="Arial" w:cs="Arial"/>
          <w:lang w:eastAsia="en-US" w:bidi="ar-SA"/>
        </w:rPr>
        <w:t>neighbors</w:t>
      </w:r>
      <w:r w:rsidR="00786ACC" w:rsidRPr="00086709">
        <w:rPr>
          <w:rFonts w:ascii="Arial" w:eastAsia="Times New Roman" w:hAnsi="Arial" w:cs="Arial"/>
          <w:lang w:eastAsia="en-US" w:bidi="ar-SA"/>
        </w:rPr>
        <w:t xml:space="preserve">, and </w:t>
      </w:r>
      <w:r w:rsidR="000510F0">
        <w:rPr>
          <w:rFonts w:ascii="Arial" w:eastAsia="Times New Roman" w:hAnsi="Arial" w:cs="Arial"/>
          <w:lang w:eastAsia="en-US" w:bidi="ar-SA"/>
        </w:rPr>
        <w:t xml:space="preserve">our </w:t>
      </w:r>
      <w:r w:rsidR="00786ACC" w:rsidRPr="00086709">
        <w:rPr>
          <w:rFonts w:ascii="Arial" w:eastAsia="Times New Roman" w:hAnsi="Arial" w:cs="Arial"/>
          <w:lang w:eastAsia="en-US" w:bidi="ar-SA"/>
        </w:rPr>
        <w:t>country.</w:t>
      </w:r>
      <w:r w:rsidR="00786ACC" w:rsidRPr="00086709">
        <w:t xml:space="preserve"> </w:t>
      </w:r>
      <w:r w:rsidR="00786ACC" w:rsidRPr="00086709">
        <w:rPr>
          <w:rFonts w:ascii="Arial" w:eastAsia="Times New Roman" w:hAnsi="Arial" w:cs="Arial"/>
          <w:lang w:eastAsia="en-US" w:bidi="ar-SA"/>
        </w:rPr>
        <w:t>The Bible instructs believers to offer "petitions, prayers, intercession, and thanksgiving be made for all people — for kings and all those in authority, that we may lead a peaceful and quiet life, godly and dignified in every way" (1 Ti</w:t>
      </w:r>
      <w:r w:rsidR="003D2CD5">
        <w:rPr>
          <w:rFonts w:ascii="Arial" w:eastAsia="Times New Roman" w:hAnsi="Arial" w:cs="Arial"/>
          <w:lang w:eastAsia="en-US" w:bidi="ar-SA"/>
        </w:rPr>
        <w:t xml:space="preserve">m. </w:t>
      </w:r>
      <w:r w:rsidR="00786ACC" w:rsidRPr="00086709">
        <w:rPr>
          <w:rFonts w:ascii="Arial" w:eastAsia="Times New Roman" w:hAnsi="Arial" w:cs="Arial"/>
          <w:lang w:eastAsia="en-US" w:bidi="ar-SA"/>
        </w:rPr>
        <w:t>2:1-2</w:t>
      </w:r>
      <w:r w:rsidR="009E759A" w:rsidRPr="00086709">
        <w:rPr>
          <w:rFonts w:ascii="Arial" w:eastAsia="Times New Roman" w:hAnsi="Arial" w:cs="Arial"/>
          <w:lang w:eastAsia="en-US" w:bidi="ar-SA"/>
        </w:rPr>
        <w:t>, Rom 13:1-7</w:t>
      </w:r>
      <w:r w:rsidR="00786ACC" w:rsidRPr="00086709">
        <w:rPr>
          <w:rFonts w:ascii="Arial" w:eastAsia="Times New Roman" w:hAnsi="Arial" w:cs="Arial"/>
          <w:lang w:eastAsia="en-US" w:bidi="ar-SA"/>
        </w:rPr>
        <w:t>):</w:t>
      </w:r>
    </w:p>
    <w:p w14:paraId="527C6A2E" w14:textId="4E8013FC" w:rsidR="00786ACC" w:rsidRPr="00BA7C32" w:rsidRDefault="00C16D3C" w:rsidP="00BA7C32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>The United States of America</w:t>
      </w:r>
      <w:r w:rsidR="00BA7C32">
        <w:rPr>
          <w:rFonts w:ascii="Arial" w:eastAsia="Times New Roman" w:hAnsi="Arial" w:cs="Arial"/>
          <w:lang w:eastAsia="en-US" w:bidi="ar-SA"/>
        </w:rPr>
        <w:t xml:space="preserve">: </w:t>
      </w:r>
      <w:r w:rsidRPr="00BA7C32">
        <w:rPr>
          <w:rFonts w:ascii="Arial" w:eastAsia="Times New Roman" w:hAnsi="Arial" w:cs="Arial"/>
          <w:lang w:eastAsia="en-US" w:bidi="ar-SA"/>
        </w:rPr>
        <w:t xml:space="preserve">The President and Civil Authority, Congress, </w:t>
      </w:r>
      <w:r w:rsidR="00713AE6" w:rsidRPr="00BA7C32">
        <w:rPr>
          <w:rFonts w:ascii="Arial" w:eastAsia="Times New Roman" w:hAnsi="Arial" w:cs="Arial"/>
          <w:lang w:eastAsia="en-US" w:bidi="ar-SA"/>
        </w:rPr>
        <w:t xml:space="preserve">and </w:t>
      </w:r>
      <w:r w:rsidRPr="00BA7C32">
        <w:rPr>
          <w:rFonts w:ascii="Arial" w:eastAsia="Times New Roman" w:hAnsi="Arial" w:cs="Arial"/>
          <w:lang w:eastAsia="en-US" w:bidi="ar-SA"/>
        </w:rPr>
        <w:t>Courts</w:t>
      </w:r>
    </w:p>
    <w:p w14:paraId="1211B9CF" w14:textId="2DA9765F" w:rsidR="00786ACC" w:rsidRPr="003D2CD5" w:rsidRDefault="00C16D3C" w:rsidP="00786ACC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State of Kansas, </w:t>
      </w:r>
      <w:r w:rsidR="00121A31" w:rsidRPr="003D2CD5">
        <w:rPr>
          <w:rFonts w:ascii="Arial" w:eastAsia="Times New Roman" w:hAnsi="Arial" w:cs="Arial"/>
          <w:b/>
          <w:bCs/>
          <w:lang w:eastAsia="en-US" w:bidi="ar-SA"/>
        </w:rPr>
        <w:t>Governor,</w:t>
      </w: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 and Legislature</w:t>
      </w:r>
    </w:p>
    <w:p w14:paraId="5E97D9A5" w14:textId="7E213726" w:rsidR="00C16D3C" w:rsidRPr="003D2CD5" w:rsidRDefault="00C16D3C" w:rsidP="00786ACC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County Commissioners, </w:t>
      </w:r>
      <w:r w:rsidR="000510F0">
        <w:rPr>
          <w:rFonts w:ascii="Arial" w:eastAsia="Times New Roman" w:hAnsi="Arial" w:cs="Arial"/>
          <w:b/>
          <w:bCs/>
          <w:lang w:eastAsia="en-US" w:bidi="ar-SA"/>
        </w:rPr>
        <w:t>the</w:t>
      </w: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 City of Topeka, </w:t>
      </w:r>
      <w:r w:rsidR="003D2CD5">
        <w:rPr>
          <w:rFonts w:ascii="Arial" w:eastAsia="Times New Roman" w:hAnsi="Arial" w:cs="Arial"/>
          <w:b/>
          <w:bCs/>
          <w:lang w:eastAsia="en-US" w:bidi="ar-SA"/>
        </w:rPr>
        <w:t>the M</w:t>
      </w:r>
      <w:r w:rsidR="00121A31" w:rsidRPr="003D2CD5">
        <w:rPr>
          <w:rFonts w:ascii="Arial" w:eastAsia="Times New Roman" w:hAnsi="Arial" w:cs="Arial"/>
          <w:b/>
          <w:bCs/>
          <w:lang w:eastAsia="en-US" w:bidi="ar-SA"/>
        </w:rPr>
        <w:t>ayor,</w:t>
      </w: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 and local governments</w:t>
      </w:r>
    </w:p>
    <w:p w14:paraId="305900DD" w14:textId="4C08E45A" w:rsidR="00C16D3C" w:rsidRDefault="00C16D3C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>Schools, Colleges, and Universities</w:t>
      </w:r>
      <w:r w:rsidR="000510F0">
        <w:rPr>
          <w:rFonts w:ascii="Arial" w:eastAsia="Times New Roman" w:hAnsi="Arial" w:cs="Arial"/>
          <w:lang w:eastAsia="en-US" w:bidi="ar-SA"/>
        </w:rPr>
        <w:t xml:space="preserve">: </w:t>
      </w:r>
      <w:r w:rsidR="00786ACC">
        <w:rPr>
          <w:rFonts w:ascii="Arial" w:eastAsia="Times New Roman" w:hAnsi="Arial" w:cs="Arial"/>
          <w:lang w:eastAsia="en-US" w:bidi="ar-SA"/>
        </w:rPr>
        <w:t xml:space="preserve">ABCUSA-related school, Ottawa University </w:t>
      </w:r>
    </w:p>
    <w:p w14:paraId="52458DE0" w14:textId="17FF3E91" w:rsidR="003D2CD5" w:rsidRDefault="003D2CD5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>National security &amp; infrastructure</w:t>
      </w:r>
      <w:r w:rsidRPr="003D2CD5">
        <w:rPr>
          <w:rFonts w:ascii="Arial" w:eastAsia="Times New Roman" w:hAnsi="Arial" w:cs="Arial"/>
          <w:lang w:eastAsia="en-US" w:bidi="ar-SA"/>
        </w:rPr>
        <w:t xml:space="preserve"> — Safety of communication systems, public safety, responsible planning</w:t>
      </w:r>
      <w:r w:rsidR="000510F0">
        <w:rPr>
          <w:rFonts w:ascii="Arial" w:eastAsia="Times New Roman" w:hAnsi="Arial" w:cs="Arial"/>
          <w:lang w:eastAsia="en-US" w:bidi="ar-SA"/>
        </w:rPr>
        <w:t>,</w:t>
      </w:r>
      <w:r w:rsidRPr="003D2CD5">
        <w:rPr>
          <w:rFonts w:ascii="Arial" w:eastAsia="Times New Roman" w:hAnsi="Arial" w:cs="Arial"/>
          <w:lang w:eastAsia="en-US" w:bidi="ar-SA"/>
        </w:rPr>
        <w:t xml:space="preserve"> and protection of vital services.</w:t>
      </w:r>
    </w:p>
    <w:p w14:paraId="0A4B25B0" w14:textId="61B17366" w:rsidR="000A3B30" w:rsidRDefault="000A3B30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Employment, Unemployed, and Underemployed: </w:t>
      </w:r>
      <w:proofErr w:type="gramStart"/>
      <w:r>
        <w:rPr>
          <w:rFonts w:ascii="Arial" w:eastAsia="Times New Roman" w:hAnsi="Arial" w:cs="Arial"/>
          <w:lang w:eastAsia="en-US" w:bidi="ar-SA"/>
        </w:rPr>
        <w:t>all</w:t>
      </w:r>
      <w:proofErr w:type="gramEnd"/>
      <w:r>
        <w:rPr>
          <w:rFonts w:ascii="Arial" w:eastAsia="Times New Roman" w:hAnsi="Arial" w:cs="Arial"/>
          <w:lang w:eastAsia="en-US" w:bidi="ar-SA"/>
        </w:rPr>
        <w:t xml:space="preserve"> people can find meaningful work</w:t>
      </w:r>
    </w:p>
    <w:p w14:paraId="470664A8" w14:textId="14FEB3F9" w:rsidR="00C16D3C" w:rsidRDefault="00C16D3C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Farmers, Workers, Producers, and Unemployed </w:t>
      </w:r>
    </w:p>
    <w:p w14:paraId="49141371" w14:textId="7D9353B5" w:rsidR="000510F0" w:rsidRPr="003D2CD5" w:rsidRDefault="000510F0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b/>
          <w:bCs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FEDERAL EMPLOYEES: </w:t>
      </w:r>
      <w:r>
        <w:rPr>
          <w:rFonts w:ascii="Arial" w:eastAsia="Times New Roman" w:hAnsi="Arial" w:cs="Arial"/>
          <w:lang w:eastAsia="en-US" w:bidi="ar-SA"/>
        </w:rPr>
        <w:t>Government shutdown and impact on employees and families</w:t>
      </w:r>
    </w:p>
    <w:p w14:paraId="185AEA4D" w14:textId="5CF15991" w:rsidR="00C16D3C" w:rsidRDefault="00C16D3C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>First Responders</w:t>
      </w:r>
      <w:r w:rsidR="003D2CD5">
        <w:rPr>
          <w:rFonts w:ascii="Arial" w:eastAsia="Times New Roman" w:hAnsi="Arial" w:cs="Arial"/>
          <w:b/>
          <w:bCs/>
          <w:lang w:eastAsia="en-US" w:bidi="ar-SA"/>
        </w:rPr>
        <w:t xml:space="preserve">: </w:t>
      </w: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Fire </w:t>
      </w:r>
      <w:r w:rsidR="003D2CD5">
        <w:rPr>
          <w:rFonts w:ascii="Arial" w:eastAsia="Times New Roman" w:hAnsi="Arial" w:cs="Arial"/>
          <w:b/>
          <w:bCs/>
          <w:lang w:eastAsia="en-US" w:bidi="ar-SA"/>
        </w:rPr>
        <w:t>&amp; Rescue</w:t>
      </w: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, Police, Security Officers, Sheriff, State Patrol, </w:t>
      </w:r>
      <w:r w:rsidR="00DC2D86" w:rsidRPr="003D2CD5">
        <w:rPr>
          <w:rFonts w:ascii="Arial" w:eastAsia="Times New Roman" w:hAnsi="Arial" w:cs="Arial"/>
          <w:b/>
          <w:bCs/>
          <w:lang w:eastAsia="en-US" w:bidi="ar-SA"/>
        </w:rPr>
        <w:t>etc</w:t>
      </w:r>
      <w:r w:rsidR="00DC2D86">
        <w:rPr>
          <w:rFonts w:ascii="Arial" w:eastAsia="Times New Roman" w:hAnsi="Arial" w:cs="Arial"/>
          <w:lang w:eastAsia="en-US" w:bidi="ar-SA"/>
        </w:rPr>
        <w:t>.</w:t>
      </w:r>
    </w:p>
    <w:p w14:paraId="66B9B371" w14:textId="3E9EC5B0" w:rsidR="000510F0" w:rsidRDefault="000510F0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>MILITARY CHAPLAINS &amp; FAMILIES</w:t>
      </w:r>
      <w:r w:rsidRPr="000510F0">
        <w:rPr>
          <w:rFonts w:ascii="Arial" w:eastAsia="Times New Roman" w:hAnsi="Arial" w:cs="Arial"/>
          <w:lang w:eastAsia="en-US" w:bidi="ar-SA"/>
        </w:rPr>
        <w:t>:</w:t>
      </w:r>
      <w:r>
        <w:rPr>
          <w:rFonts w:ascii="Arial" w:eastAsia="Times New Roman" w:hAnsi="Arial" w:cs="Arial"/>
          <w:lang w:eastAsia="en-US" w:bidi="ar-SA"/>
        </w:rPr>
        <w:t xml:space="preserve"> </w:t>
      </w:r>
      <w:r w:rsidRPr="000510F0">
        <w:rPr>
          <w:rFonts w:ascii="Arial" w:eastAsia="Times New Roman" w:hAnsi="Arial" w:cs="Arial"/>
          <w:lang w:eastAsia="en-US" w:bidi="ar-SA"/>
        </w:rPr>
        <w:t>Pray for the faithful in the U.S. military and their families, as the cancellation of religious-support contracts for military chapels poses challenges to spiritual care and freedom of worship for soldiers.</w:t>
      </w:r>
    </w:p>
    <w:p w14:paraId="4DCD1C1A" w14:textId="17AF11E0" w:rsidR="00E75DB5" w:rsidRDefault="00C16D3C" w:rsidP="00FB57E7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 xml:space="preserve">Military Personnel and National Guard </w:t>
      </w:r>
      <w:r w:rsidRPr="00C16D3C">
        <w:rPr>
          <w:rFonts w:ascii="Arial" w:eastAsia="Times New Roman" w:hAnsi="Arial" w:cs="Arial"/>
          <w:lang w:eastAsia="en-US" w:bidi="ar-SA"/>
        </w:rPr>
        <w:t xml:space="preserve">– Active Duty and Veterans, Persons Missing in Action, and spouses and families of the </w:t>
      </w:r>
      <w:r w:rsidR="00121A31" w:rsidRPr="00C16D3C">
        <w:rPr>
          <w:rFonts w:ascii="Arial" w:eastAsia="Times New Roman" w:hAnsi="Arial" w:cs="Arial"/>
          <w:lang w:eastAsia="en-US" w:bidi="ar-SA"/>
        </w:rPr>
        <w:t>deployed.</w:t>
      </w:r>
      <w:r w:rsidR="00FB57E7">
        <w:rPr>
          <w:rFonts w:ascii="Arial" w:eastAsia="Times New Roman" w:hAnsi="Arial" w:cs="Arial"/>
          <w:lang w:eastAsia="en-US" w:bidi="ar-SA"/>
        </w:rPr>
        <w:t xml:space="preserve"> </w:t>
      </w:r>
    </w:p>
    <w:p w14:paraId="76CE30AB" w14:textId="6A1DD198" w:rsidR="00786ACC" w:rsidRPr="000510F0" w:rsidRDefault="00C16D3C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b/>
          <w:bCs/>
          <w:szCs w:val="24"/>
          <w:lang w:eastAsia="en-US" w:bidi="ar-SA"/>
        </w:rPr>
      </w:pPr>
      <w:r w:rsidRPr="000510F0">
        <w:rPr>
          <w:rFonts w:ascii="Arial" w:eastAsia="Times New Roman" w:hAnsi="Arial" w:cs="Arial"/>
          <w:b/>
          <w:bCs/>
          <w:lang w:eastAsia="en-US" w:bidi="ar-SA"/>
        </w:rPr>
        <w:t>Poor, Neglected,</w:t>
      </w:r>
      <w:r w:rsidR="00786ACC" w:rsidRPr="000510F0">
        <w:rPr>
          <w:rFonts w:ascii="Arial" w:eastAsia="Times New Roman" w:hAnsi="Arial" w:cs="Arial"/>
          <w:b/>
          <w:bCs/>
          <w:lang w:eastAsia="en-US" w:bidi="ar-SA"/>
        </w:rPr>
        <w:t xml:space="preserve"> Exploited,</w:t>
      </w:r>
      <w:r w:rsidR="000A3B30">
        <w:rPr>
          <w:rFonts w:ascii="Arial" w:eastAsia="Times New Roman" w:hAnsi="Arial" w:cs="Arial"/>
          <w:b/>
          <w:bCs/>
          <w:lang w:eastAsia="en-US" w:bidi="ar-SA"/>
        </w:rPr>
        <w:t xml:space="preserve"> Homeless, Oppressed, and </w:t>
      </w:r>
      <w:r w:rsidR="00786ACC" w:rsidRPr="000510F0">
        <w:rPr>
          <w:rFonts w:ascii="Arial" w:eastAsia="Times New Roman" w:hAnsi="Arial" w:cs="Arial"/>
          <w:b/>
          <w:bCs/>
          <w:lang w:eastAsia="en-US" w:bidi="ar-SA"/>
        </w:rPr>
        <w:t>Trafficked</w:t>
      </w:r>
      <w:r w:rsidRPr="000510F0">
        <w:rPr>
          <w:rFonts w:ascii="Arial" w:eastAsia="Times New Roman" w:hAnsi="Arial" w:cs="Arial"/>
          <w:b/>
          <w:bCs/>
          <w:lang w:eastAsia="en-US" w:bidi="ar-SA"/>
        </w:rPr>
        <w:t xml:space="preserve">: </w:t>
      </w:r>
    </w:p>
    <w:p w14:paraId="7F65EE2A" w14:textId="61DD3990" w:rsidR="00786ACC" w:rsidRPr="00786ACC" w:rsidRDefault="00C16D3C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b/>
          <w:bCs/>
          <w:szCs w:val="24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>Prisons and Correctional Institutions</w:t>
      </w:r>
      <w:r w:rsidRPr="00786ACC">
        <w:rPr>
          <w:rFonts w:ascii="Arial" w:eastAsia="Times New Roman" w:hAnsi="Arial" w:cs="Arial"/>
          <w:lang w:eastAsia="en-US" w:bidi="ar-SA"/>
        </w:rPr>
        <w:t xml:space="preserve"> </w:t>
      </w:r>
      <w:r w:rsidR="00786ACC">
        <w:rPr>
          <w:rFonts w:ascii="Arial" w:eastAsia="Times New Roman" w:hAnsi="Arial" w:cs="Arial"/>
          <w:lang w:eastAsia="en-US" w:bidi="ar-SA"/>
        </w:rPr>
        <w:t>– Shawnee Co Correctional Facility and Staff</w:t>
      </w:r>
    </w:p>
    <w:p w14:paraId="45AA9CD6" w14:textId="56D484EF" w:rsidR="003D2CD5" w:rsidRPr="003D2CD5" w:rsidRDefault="003D2CD5" w:rsidP="003D2CD5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szCs w:val="24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szCs w:val="24"/>
          <w:lang w:eastAsia="en-US" w:bidi="ar-SA"/>
        </w:rPr>
        <w:t xml:space="preserve">Public </w:t>
      </w:r>
      <w:r>
        <w:rPr>
          <w:rFonts w:ascii="Arial" w:eastAsia="Times New Roman" w:hAnsi="Arial" w:cs="Arial"/>
          <w:b/>
          <w:bCs/>
          <w:szCs w:val="24"/>
          <w:lang w:eastAsia="en-US" w:bidi="ar-SA"/>
        </w:rPr>
        <w:t>H</w:t>
      </w:r>
      <w:r w:rsidRPr="003D2CD5">
        <w:rPr>
          <w:rFonts w:ascii="Arial" w:eastAsia="Times New Roman" w:hAnsi="Arial" w:cs="Arial"/>
          <w:b/>
          <w:bCs/>
          <w:szCs w:val="24"/>
          <w:lang w:eastAsia="en-US" w:bidi="ar-SA"/>
        </w:rPr>
        <w:t xml:space="preserve">ealth &amp; Disease </w:t>
      </w:r>
      <w:r>
        <w:rPr>
          <w:rFonts w:ascii="Arial" w:eastAsia="Times New Roman" w:hAnsi="Arial" w:cs="Arial"/>
          <w:b/>
          <w:bCs/>
          <w:szCs w:val="24"/>
          <w:lang w:eastAsia="en-US" w:bidi="ar-SA"/>
        </w:rPr>
        <w:t>O</w:t>
      </w:r>
      <w:r w:rsidRPr="003D2CD5">
        <w:rPr>
          <w:rFonts w:ascii="Arial" w:eastAsia="Times New Roman" w:hAnsi="Arial" w:cs="Arial"/>
          <w:b/>
          <w:bCs/>
          <w:szCs w:val="24"/>
          <w:lang w:eastAsia="en-US" w:bidi="ar-SA"/>
        </w:rPr>
        <w:t>utbreaks,</w:t>
      </w:r>
      <w:r w:rsidRPr="003D2CD5">
        <w:rPr>
          <w:rFonts w:ascii="Arial" w:eastAsia="Times New Roman" w:hAnsi="Arial" w:cs="Arial"/>
          <w:szCs w:val="24"/>
          <w:lang w:eastAsia="en-US" w:bidi="ar-SA"/>
        </w:rPr>
        <w:t xml:space="preserve"> food safety, healthcare access, especially in underserved or rural areas. </w:t>
      </w:r>
    </w:p>
    <w:p w14:paraId="658303BB" w14:textId="4888DD9D" w:rsidR="003D2CD5" w:rsidRPr="003D2CD5" w:rsidRDefault="00C16D3C" w:rsidP="003D2CD5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b/>
          <w:bCs/>
          <w:szCs w:val="24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>Recovery and Addition</w:t>
      </w:r>
      <w:r w:rsidR="00DC2D86" w:rsidRPr="003D2CD5">
        <w:rPr>
          <w:rFonts w:ascii="Arial" w:eastAsia="Times New Roman" w:hAnsi="Arial" w:cs="Arial"/>
          <w:b/>
          <w:bCs/>
          <w:lang w:eastAsia="en-US" w:bidi="ar-SA"/>
        </w:rPr>
        <w:t xml:space="preserve"> Ministries</w:t>
      </w:r>
      <w:r w:rsidR="00786ACC">
        <w:rPr>
          <w:rFonts w:ascii="Arial" w:eastAsia="Times New Roman" w:hAnsi="Arial" w:cs="Arial"/>
          <w:lang w:eastAsia="en-US" w:bidi="ar-SA"/>
        </w:rPr>
        <w:t>: Deacon Sonia Roling</w:t>
      </w:r>
      <w:r w:rsidR="00E35B08">
        <w:rPr>
          <w:rFonts w:ascii="Arial" w:eastAsia="Times New Roman" w:hAnsi="Arial" w:cs="Arial"/>
          <w:lang w:eastAsia="en-US" w:bidi="ar-SA"/>
        </w:rPr>
        <w:t xml:space="preserve"> and Celebrate Recovery </w:t>
      </w:r>
    </w:p>
    <w:p w14:paraId="4E825BBD" w14:textId="7570052A" w:rsidR="00786ACC" w:rsidRPr="000510F0" w:rsidRDefault="003D2CD5" w:rsidP="003D2CD5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b/>
          <w:bCs/>
          <w:szCs w:val="24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lang w:eastAsia="en-US" w:bidi="ar-SA"/>
        </w:rPr>
        <w:t>Political and social polarization</w:t>
      </w:r>
      <w:r w:rsidRPr="003D2CD5">
        <w:rPr>
          <w:rFonts w:ascii="Arial" w:eastAsia="Times New Roman" w:hAnsi="Arial" w:cs="Arial"/>
          <w:lang w:eastAsia="en-US" w:bidi="ar-SA"/>
        </w:rPr>
        <w:t xml:space="preserve"> — Pray for wisdom, humility, and unity in leadership and citizens, that divisiveness may give way to understanding.</w:t>
      </w:r>
    </w:p>
    <w:p w14:paraId="2A2FE65F" w14:textId="75486171" w:rsidR="000510F0" w:rsidRPr="00897304" w:rsidRDefault="000510F0" w:rsidP="003D2CD5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b/>
          <w:bCs/>
          <w:szCs w:val="24"/>
          <w:lang w:eastAsia="en-US" w:bidi="ar-SA"/>
        </w:rPr>
      </w:pPr>
      <w:r>
        <w:rPr>
          <w:rFonts w:ascii="Arial" w:eastAsia="Times New Roman" w:hAnsi="Arial" w:cs="Arial"/>
          <w:b/>
          <w:bCs/>
          <w:lang w:eastAsia="en-US" w:bidi="ar-SA"/>
        </w:rPr>
        <w:t xml:space="preserve">SNAP HOUSEHOLDS: </w:t>
      </w:r>
      <w:r w:rsidR="000A3B30">
        <w:rPr>
          <w:rFonts w:ascii="Arial" w:eastAsia="Times New Roman" w:hAnsi="Arial" w:cs="Arial"/>
          <w:lang w:eastAsia="en-US" w:bidi="ar-SA"/>
        </w:rPr>
        <w:t>possibility of canceled or postponed “food stamp” benefits.</w:t>
      </w:r>
    </w:p>
    <w:p w14:paraId="64B5FB64" w14:textId="77777777" w:rsidR="008333FF" w:rsidRPr="00897304" w:rsidRDefault="008333FF" w:rsidP="00897304">
      <w:pPr>
        <w:jc w:val="both"/>
        <w:rPr>
          <w:rFonts w:ascii="Arial" w:eastAsia="Times New Roman" w:hAnsi="Arial" w:cs="Arial"/>
          <w:b/>
          <w:bCs/>
          <w:sz w:val="8"/>
          <w:szCs w:val="8"/>
          <w:lang w:eastAsia="en-US" w:bidi="ar-SA"/>
        </w:rPr>
      </w:pPr>
    </w:p>
    <w:p w14:paraId="3D82ACFD" w14:textId="318ECA53" w:rsidR="00DC46C3" w:rsidRDefault="00C16D3C" w:rsidP="00465AA9">
      <w:pPr>
        <w:jc w:val="both"/>
        <w:rPr>
          <w:rFonts w:ascii="Arial" w:eastAsia="Times New Roman" w:hAnsi="Arial" w:cs="Arial"/>
          <w:lang w:eastAsia="en-US" w:bidi="ar-SA"/>
        </w:rPr>
      </w:pPr>
      <w:r w:rsidRPr="00786ACC">
        <w:rPr>
          <w:rFonts w:ascii="Arial" w:eastAsia="Times New Roman" w:hAnsi="Arial" w:cs="Arial"/>
          <w:b/>
          <w:bCs/>
          <w:lang w:eastAsia="en-US" w:bidi="ar-SA"/>
        </w:rPr>
        <w:t>Family and Personal Lives:</w:t>
      </w:r>
      <w:r w:rsidRPr="00786ACC">
        <w:rPr>
          <w:rFonts w:ascii="Arial" w:eastAsia="Times New Roman" w:hAnsi="Arial" w:cs="Arial"/>
          <w:lang w:eastAsia="en-US" w:bidi="ar-SA"/>
        </w:rPr>
        <w:t xml:space="preserve"> Marriages, children and students, young people, people living alone, the aged, people making transitions, travelers, conflict resolution, people grieving, hurting, and the lost</w:t>
      </w:r>
      <w:r w:rsidR="002B5D0F" w:rsidRPr="00786ACC">
        <w:rPr>
          <w:rFonts w:ascii="Arial" w:eastAsia="Times New Roman" w:hAnsi="Arial" w:cs="Arial"/>
          <w:lang w:eastAsia="en-US" w:bidi="ar-SA"/>
        </w:rPr>
        <w:t>.</w:t>
      </w:r>
      <w:r w:rsidR="002B5D0F">
        <w:rPr>
          <w:rFonts w:ascii="Arial" w:eastAsia="Times New Roman" w:hAnsi="Arial" w:cs="Arial"/>
          <w:lang w:eastAsia="en-US" w:bidi="ar-SA"/>
        </w:rPr>
        <w:t xml:space="preserve"> </w:t>
      </w:r>
    </w:p>
    <w:p w14:paraId="3BB3FA72" w14:textId="481835F6" w:rsidR="00744B8C" w:rsidRDefault="00744B8C" w:rsidP="00DC46C3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lang w:eastAsia="en-US" w:bidi="ar-SA"/>
        </w:rPr>
      </w:pPr>
      <w:r>
        <w:rPr>
          <w:rFonts w:ascii="Arial" w:eastAsia="Times New Roman" w:hAnsi="Arial" w:cs="Arial"/>
          <w:lang w:eastAsia="en-US" w:bidi="ar-SA"/>
        </w:rPr>
        <w:t xml:space="preserve">Mark Calloway Jr., Salena and the family </w:t>
      </w:r>
    </w:p>
    <w:p w14:paraId="020B5EC3" w14:textId="5B4F858F" w:rsidR="00897304" w:rsidRPr="00897304" w:rsidRDefault="00E35B08" w:rsidP="00897304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lang w:eastAsia="en-US" w:bidi="ar-SA"/>
        </w:rPr>
      </w:pPr>
      <w:r w:rsidRPr="00DC46C3">
        <w:rPr>
          <w:rFonts w:ascii="Arial" w:eastAsia="Times New Roman" w:hAnsi="Arial" w:cs="Arial"/>
          <w:lang w:eastAsia="en-US" w:bidi="ar-SA"/>
        </w:rPr>
        <w:t xml:space="preserve">Shelby </w:t>
      </w:r>
      <w:r w:rsidR="00C16D3C" w:rsidRPr="00DC46C3">
        <w:rPr>
          <w:rFonts w:ascii="Arial" w:eastAsia="Times New Roman" w:hAnsi="Arial" w:cs="Arial"/>
          <w:lang w:eastAsia="en-US" w:bidi="ar-SA"/>
        </w:rPr>
        <w:t>Hersh</w:t>
      </w:r>
      <w:r w:rsidRPr="00DC46C3">
        <w:rPr>
          <w:rFonts w:ascii="Arial" w:eastAsia="Times New Roman" w:hAnsi="Arial" w:cs="Arial"/>
          <w:lang w:eastAsia="en-US" w:bidi="ar-SA"/>
        </w:rPr>
        <w:t xml:space="preserve"> </w:t>
      </w:r>
      <w:r w:rsidR="00C16D3C" w:rsidRPr="00DC46C3">
        <w:rPr>
          <w:rFonts w:ascii="Arial" w:eastAsia="Times New Roman" w:hAnsi="Arial" w:cs="Arial"/>
          <w:lang w:eastAsia="en-US" w:bidi="ar-SA"/>
        </w:rPr>
        <w:t>– Master’s in Social Work Program at KU</w:t>
      </w:r>
    </w:p>
    <w:p w14:paraId="16FB763F" w14:textId="77777777" w:rsidR="00E35B08" w:rsidRPr="000849FB" w:rsidRDefault="00E35B08" w:rsidP="00E35B08">
      <w:pPr>
        <w:jc w:val="both"/>
        <w:rPr>
          <w:rFonts w:ascii="Arial" w:eastAsia="Times New Roman" w:hAnsi="Arial" w:cs="Arial"/>
          <w:sz w:val="8"/>
          <w:szCs w:val="8"/>
          <w:lang w:eastAsia="en-US" w:bidi="ar-SA"/>
        </w:rPr>
      </w:pPr>
    </w:p>
    <w:p w14:paraId="140C9247" w14:textId="65FB29BC" w:rsidR="00E35B08" w:rsidRPr="00E35B08" w:rsidRDefault="00C16D3C" w:rsidP="00E35B08">
      <w:pPr>
        <w:jc w:val="both"/>
        <w:rPr>
          <w:rFonts w:ascii="Arial" w:eastAsia="Times New Roman" w:hAnsi="Arial" w:cs="Arial"/>
          <w:lang w:eastAsia="en-US" w:bidi="ar-SA"/>
        </w:rPr>
      </w:pPr>
      <w:r w:rsidRPr="00E35B08">
        <w:rPr>
          <w:rFonts w:ascii="Arial" w:eastAsia="Times New Roman" w:hAnsi="Arial" w:cs="Arial"/>
          <w:b/>
          <w:bCs/>
          <w:lang w:eastAsia="en-US" w:bidi="ar-SA"/>
        </w:rPr>
        <w:t>The World</w:t>
      </w:r>
      <w:r w:rsidR="00E35B08">
        <w:rPr>
          <w:rFonts w:ascii="Arial" w:eastAsia="Times New Roman" w:hAnsi="Arial" w:cs="Arial"/>
          <w:lang w:eastAsia="en-US" w:bidi="ar-SA"/>
        </w:rPr>
        <w:t xml:space="preserve">: </w:t>
      </w:r>
      <w:r w:rsidRPr="00E35B08">
        <w:rPr>
          <w:rFonts w:ascii="Arial" w:eastAsia="Times New Roman" w:hAnsi="Arial" w:cs="Arial"/>
          <w:lang w:eastAsia="en-US" w:bidi="ar-SA"/>
        </w:rPr>
        <w:t>joy of creation, human thriving, peace, for our enemies.</w:t>
      </w:r>
    </w:p>
    <w:p w14:paraId="3FE14448" w14:textId="431782EF" w:rsidR="00E35B08" w:rsidRPr="00B4544A" w:rsidRDefault="00C16D3C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szCs w:val="24"/>
          <w:lang w:eastAsia="en-US" w:bidi="ar-SA"/>
        </w:rPr>
      </w:pPr>
      <w:r w:rsidRPr="00E35B08">
        <w:rPr>
          <w:rFonts w:ascii="Arial" w:eastAsia="Times New Roman" w:hAnsi="Arial" w:cs="Arial"/>
          <w:lang w:eastAsia="en-US" w:bidi="ar-SA"/>
        </w:rPr>
        <w:t>Conservation of natural resources</w:t>
      </w:r>
      <w:r w:rsidR="00E35B08">
        <w:rPr>
          <w:rFonts w:ascii="Arial" w:eastAsia="Times New Roman" w:hAnsi="Arial" w:cs="Arial"/>
          <w:lang w:eastAsia="en-US" w:bidi="ar-SA"/>
        </w:rPr>
        <w:t xml:space="preserve">, prairie restoration, and the </w:t>
      </w:r>
      <w:r w:rsidRPr="00E35B08">
        <w:rPr>
          <w:rFonts w:ascii="Arial" w:eastAsia="Times New Roman" w:hAnsi="Arial" w:cs="Arial"/>
          <w:lang w:eastAsia="en-US" w:bidi="ar-SA"/>
        </w:rPr>
        <w:t>wise use of Creation</w:t>
      </w:r>
    </w:p>
    <w:p w14:paraId="75DC2293" w14:textId="2515E328" w:rsidR="003D2CD5" w:rsidRDefault="003D2CD5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szCs w:val="24"/>
          <w:lang w:eastAsia="en-US" w:bidi="ar-SA"/>
        </w:rPr>
      </w:pPr>
      <w:r w:rsidRPr="003D2CD5">
        <w:rPr>
          <w:rFonts w:ascii="Arial" w:eastAsia="Times New Roman" w:hAnsi="Arial" w:cs="Arial"/>
          <w:b/>
          <w:bCs/>
          <w:szCs w:val="24"/>
          <w:lang w:eastAsia="en-US" w:bidi="ar-SA"/>
        </w:rPr>
        <w:t>Humanitarian Crisis &amp; Peace Efforts in Israel &amp; Gaza</w:t>
      </w:r>
      <w:r>
        <w:rPr>
          <w:rFonts w:ascii="Arial" w:eastAsia="Times New Roman" w:hAnsi="Arial" w:cs="Arial"/>
          <w:szCs w:val="24"/>
          <w:lang w:eastAsia="en-US" w:bidi="ar-SA"/>
        </w:rPr>
        <w:t xml:space="preserve"> - </w:t>
      </w:r>
      <w:r w:rsidRPr="003D2CD5">
        <w:rPr>
          <w:rFonts w:ascii="Arial" w:eastAsia="Times New Roman" w:hAnsi="Arial" w:cs="Arial"/>
          <w:szCs w:val="24"/>
          <w:lang w:eastAsia="en-US" w:bidi="ar-SA"/>
        </w:rPr>
        <w:t>Pray for the success of the recent ceasefire between Israel and Hamas.</w:t>
      </w:r>
      <w:r>
        <w:rPr>
          <w:rFonts w:ascii="Arial" w:eastAsia="Times New Roman" w:hAnsi="Arial" w:cs="Arial"/>
          <w:szCs w:val="24"/>
          <w:lang w:eastAsia="en-US" w:bidi="ar-SA"/>
        </w:rPr>
        <w:t xml:space="preserve"> </w:t>
      </w:r>
      <w:r w:rsidRPr="003D2CD5">
        <w:rPr>
          <w:rFonts w:ascii="Arial" w:eastAsia="Times New Roman" w:hAnsi="Arial" w:cs="Arial"/>
          <w:szCs w:val="24"/>
          <w:lang w:eastAsia="en-US" w:bidi="ar-SA"/>
        </w:rPr>
        <w:t xml:space="preserve">Lift the over 500,000 Palestinians returning to Gaza </w:t>
      </w:r>
      <w:r w:rsidR="00180047" w:rsidRPr="003D2CD5">
        <w:rPr>
          <w:rFonts w:ascii="Arial" w:eastAsia="Times New Roman" w:hAnsi="Arial" w:cs="Arial"/>
          <w:szCs w:val="24"/>
          <w:lang w:eastAsia="en-US" w:bidi="ar-SA"/>
        </w:rPr>
        <w:t>City and</w:t>
      </w:r>
      <w:r w:rsidRPr="003D2CD5">
        <w:rPr>
          <w:rFonts w:ascii="Arial" w:eastAsia="Times New Roman" w:hAnsi="Arial" w:cs="Arial"/>
          <w:szCs w:val="24"/>
          <w:lang w:eastAsia="en-US" w:bidi="ar-SA"/>
        </w:rPr>
        <w:t xml:space="preserve"> pray for the safe and effective distribution of aid</w:t>
      </w:r>
      <w:r w:rsidR="000A3B30">
        <w:rPr>
          <w:rFonts w:ascii="Arial" w:eastAsia="Times New Roman" w:hAnsi="Arial" w:cs="Arial"/>
          <w:szCs w:val="24"/>
          <w:lang w:eastAsia="en-US" w:bidi="ar-SA"/>
        </w:rPr>
        <w:t xml:space="preserve"> and rebuilding</w:t>
      </w:r>
      <w:r w:rsidRPr="003D2CD5">
        <w:rPr>
          <w:rFonts w:ascii="Arial" w:eastAsia="Times New Roman" w:hAnsi="Arial" w:cs="Arial"/>
          <w:szCs w:val="24"/>
          <w:lang w:eastAsia="en-US" w:bidi="ar-SA"/>
        </w:rPr>
        <w:t>.</w:t>
      </w:r>
    </w:p>
    <w:p w14:paraId="01A27610" w14:textId="24413D5F" w:rsidR="00E35B08" w:rsidRPr="00E35B08" w:rsidRDefault="00E35B08" w:rsidP="00C16D3C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szCs w:val="24"/>
          <w:lang w:eastAsia="en-US" w:bidi="ar-SA"/>
        </w:rPr>
      </w:pPr>
      <w:r>
        <w:rPr>
          <w:rFonts w:ascii="Arial" w:eastAsia="Times New Roman" w:hAnsi="Arial" w:cs="Arial"/>
          <w:lang w:eastAsia="en-US" w:bidi="ar-SA"/>
        </w:rPr>
        <w:t>Peace, Stability</w:t>
      </w:r>
      <w:r w:rsidR="00DC46C3">
        <w:rPr>
          <w:rFonts w:ascii="Arial" w:eastAsia="Times New Roman" w:hAnsi="Arial" w:cs="Arial"/>
          <w:lang w:eastAsia="en-US" w:bidi="ar-SA"/>
        </w:rPr>
        <w:t>,</w:t>
      </w:r>
      <w:r>
        <w:rPr>
          <w:rFonts w:ascii="Arial" w:eastAsia="Times New Roman" w:hAnsi="Arial" w:cs="Arial"/>
          <w:lang w:eastAsia="en-US" w:bidi="ar-SA"/>
        </w:rPr>
        <w:t xml:space="preserve"> and Economic Development:</w:t>
      </w:r>
      <w:r w:rsidR="00281E8E">
        <w:rPr>
          <w:rFonts w:ascii="Arial" w:eastAsia="Times New Roman" w:hAnsi="Arial" w:cs="Arial"/>
          <w:lang w:eastAsia="en-US" w:bidi="ar-SA"/>
        </w:rPr>
        <w:t xml:space="preserve"> a</w:t>
      </w:r>
      <w:r>
        <w:rPr>
          <w:rFonts w:ascii="Arial" w:eastAsia="Times New Roman" w:hAnsi="Arial" w:cs="Arial"/>
          <w:lang w:eastAsia="en-US" w:bidi="ar-SA"/>
        </w:rPr>
        <w:t xml:space="preserve"> just </w:t>
      </w:r>
      <w:r w:rsidR="00C16D3C" w:rsidRPr="00E35B08">
        <w:rPr>
          <w:rFonts w:ascii="Arial" w:eastAsia="Times New Roman" w:hAnsi="Arial" w:cs="Arial"/>
          <w:lang w:eastAsia="en-US" w:bidi="ar-SA"/>
        </w:rPr>
        <w:t xml:space="preserve">end of </w:t>
      </w:r>
      <w:r>
        <w:rPr>
          <w:rFonts w:ascii="Arial" w:eastAsia="Times New Roman" w:hAnsi="Arial" w:cs="Arial"/>
          <w:lang w:eastAsia="en-US" w:bidi="ar-SA"/>
        </w:rPr>
        <w:t>international c</w:t>
      </w:r>
      <w:r w:rsidR="00C16D3C" w:rsidRPr="00E35B08">
        <w:rPr>
          <w:rFonts w:ascii="Arial" w:eastAsia="Times New Roman" w:hAnsi="Arial" w:cs="Arial"/>
          <w:lang w:eastAsia="en-US" w:bidi="ar-SA"/>
        </w:rPr>
        <w:t xml:space="preserve">onflict and </w:t>
      </w:r>
      <w:r w:rsidR="00121A31">
        <w:rPr>
          <w:rFonts w:ascii="Arial" w:eastAsia="Times New Roman" w:hAnsi="Arial" w:cs="Arial"/>
          <w:lang w:eastAsia="en-US" w:bidi="ar-SA"/>
        </w:rPr>
        <w:t>w</w:t>
      </w:r>
      <w:r w:rsidR="00121A31" w:rsidRPr="00E35B08">
        <w:rPr>
          <w:rFonts w:ascii="Arial" w:eastAsia="Times New Roman" w:hAnsi="Arial" w:cs="Arial"/>
          <w:lang w:eastAsia="en-US" w:bidi="ar-SA"/>
        </w:rPr>
        <w:t>ars.</w:t>
      </w:r>
      <w:r w:rsidR="00C16D3C" w:rsidRPr="00E35B08">
        <w:rPr>
          <w:rFonts w:ascii="Arial" w:eastAsia="Times New Roman" w:hAnsi="Arial" w:cs="Arial"/>
          <w:lang w:eastAsia="en-US" w:bidi="ar-SA"/>
        </w:rPr>
        <w:t xml:space="preserve"> </w:t>
      </w:r>
    </w:p>
    <w:p w14:paraId="3F7227E2" w14:textId="44379EA5" w:rsidR="00EB7377" w:rsidRPr="003C1328" w:rsidRDefault="00B4544A" w:rsidP="00EB7377">
      <w:pPr>
        <w:pStyle w:val="ListParagraph"/>
        <w:numPr>
          <w:ilvl w:val="0"/>
          <w:numId w:val="4"/>
        </w:numPr>
        <w:jc w:val="both"/>
        <w:rPr>
          <w:rFonts w:ascii="Arial" w:eastAsia="Times New Roman" w:hAnsi="Arial" w:cs="Arial"/>
          <w:szCs w:val="24"/>
          <w:lang w:eastAsia="en-US" w:bidi="ar-SA"/>
        </w:rPr>
        <w:sectPr w:rsidR="00EB7377" w:rsidRPr="003C1328" w:rsidSect="00D13672">
          <w:type w:val="continuous"/>
          <w:pgSz w:w="12240" w:h="20160" w:code="5"/>
          <w:pgMar w:top="720" w:right="1080" w:bottom="720" w:left="1080" w:header="720" w:footer="0" w:gutter="0"/>
          <w:cols w:space="720"/>
          <w:docGrid w:linePitch="326"/>
        </w:sectPr>
      </w:pPr>
      <w:r>
        <w:rPr>
          <w:rFonts w:ascii="Arial" w:eastAsia="Times New Roman" w:hAnsi="Arial" w:cs="Arial"/>
          <w:lang w:eastAsia="en-US" w:bidi="ar-SA"/>
        </w:rPr>
        <w:t>Kingdom of God</w:t>
      </w:r>
      <w:r w:rsidR="00E96C32">
        <w:rPr>
          <w:rFonts w:ascii="Arial" w:eastAsia="Times New Roman" w:hAnsi="Arial" w:cs="Arial"/>
          <w:lang w:eastAsia="en-US" w:bidi="ar-SA"/>
        </w:rPr>
        <w:t xml:space="preserve"> to expand</w:t>
      </w:r>
      <w:r w:rsidR="001A01D6">
        <w:rPr>
          <w:rFonts w:ascii="Arial" w:eastAsia="Times New Roman" w:hAnsi="Arial" w:cs="Arial"/>
          <w:lang w:eastAsia="en-US" w:bidi="ar-SA"/>
        </w:rPr>
        <w:t>, God’s eternal glory to be revealed, and the End of Evil</w:t>
      </w:r>
    </w:p>
    <w:bookmarkEnd w:id="1"/>
    <w:p w14:paraId="368C3C95" w14:textId="2A762297" w:rsidR="00281E8E" w:rsidRPr="00897304" w:rsidRDefault="00897304" w:rsidP="00897304">
      <w:pPr>
        <w:spacing w:before="240"/>
        <w:jc w:val="center"/>
        <w:rPr>
          <w:rFonts w:ascii="Aptos" w:eastAsia="Times New Roman" w:hAnsi="Aptos" w:cs="Arial"/>
          <w:b/>
          <w:bCs/>
          <w:sz w:val="28"/>
          <w:szCs w:val="28"/>
          <w:lang w:eastAsia="en-US" w:bidi="ar-SA"/>
        </w:rPr>
      </w:pPr>
      <w:r w:rsidRPr="00897304">
        <w:rPr>
          <w:rFonts w:ascii="Aptos" w:eastAsia="Times New Roman" w:hAnsi="Aptos" w:cs="Arial"/>
          <w:b/>
          <w:bCs/>
          <w:sz w:val="28"/>
          <w:szCs w:val="28"/>
          <w:lang w:eastAsia="en-US" w:bidi="ar-SA"/>
        </w:rPr>
        <w:t xml:space="preserve">“Rejoice always, pray continually, give thanks in all circumstances; </w:t>
      </w:r>
      <w:r w:rsidRPr="00897304">
        <w:rPr>
          <w:rFonts w:ascii="Aptos" w:eastAsia="Times New Roman" w:hAnsi="Aptos" w:cs="Arial"/>
          <w:b/>
          <w:bCs/>
          <w:sz w:val="28"/>
          <w:szCs w:val="28"/>
          <w:lang w:eastAsia="en-US" w:bidi="ar-SA"/>
        </w:rPr>
        <w:br/>
        <w:t>for this is God’s will for you in Christ Jesus” (1 Thessalonians 5:16-18)</w:t>
      </w:r>
    </w:p>
    <w:sectPr w:rsidR="00281E8E" w:rsidRPr="00897304" w:rsidSect="003515AA">
      <w:type w:val="continuous"/>
      <w:pgSz w:w="12240" w:h="20160" w:code="5"/>
      <w:pgMar w:top="720" w:right="1080" w:bottom="720" w:left="1080" w:header="720" w:footer="0" w:gutter="0"/>
      <w:cols w:space="54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CB988" w14:textId="77777777" w:rsidR="005457A1" w:rsidRDefault="005457A1">
      <w:r>
        <w:separator/>
      </w:r>
    </w:p>
  </w:endnote>
  <w:endnote w:type="continuationSeparator" w:id="0">
    <w:p w14:paraId="6D4831B9" w14:textId="77777777" w:rsidR="005457A1" w:rsidRDefault="00545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Garamond Std L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8B3D5" w14:textId="77777777" w:rsidR="00F012C7" w:rsidRDefault="00783DD4" w:rsidP="008C6F27">
    <w:pPr>
      <w:pStyle w:val="Textbody"/>
      <w:spacing w:after="0"/>
      <w:ind w:right="720"/>
      <w:jc w:val="center"/>
    </w:pPr>
    <w:r>
      <w:rPr>
        <w:rFonts w:ascii="Calibri" w:hAnsi="Calibri"/>
        <w:b/>
        <w:spacing w:val="30"/>
        <w:sz w:val="56"/>
        <w:szCs w:val="40"/>
      </w:rPr>
      <w:t>West Side Baptist Church</w:t>
    </w:r>
    <w:r>
      <w:rPr>
        <w:rFonts w:ascii="Calibri" w:hAnsi="Calibri"/>
        <w:sz w:val="28"/>
        <w:szCs w:val="28"/>
      </w:rPr>
      <w:t xml:space="preserve"> </w:t>
    </w:r>
  </w:p>
  <w:p w14:paraId="4937BD88" w14:textId="4F41C3D9" w:rsidR="00F012C7" w:rsidRDefault="00783DD4" w:rsidP="008C6F27">
    <w:pPr>
      <w:pStyle w:val="Textbody"/>
      <w:spacing w:after="0"/>
      <w:ind w:right="720"/>
      <w:jc w:val="center"/>
    </w:pPr>
    <w:r>
      <w:rPr>
        <w:rFonts w:ascii="Calibri" w:hAnsi="Calibri"/>
        <w:sz w:val="32"/>
        <w:szCs w:val="28"/>
      </w:rPr>
      <w:t>1008 SW 4th St. │ Topeka, KS 66606 │ Phone (785) 233-4241</w:t>
    </w:r>
  </w:p>
  <w:p w14:paraId="7A6EEB5C" w14:textId="77777777" w:rsidR="00F012C7" w:rsidRDefault="00783DD4" w:rsidP="008C6F27">
    <w:pPr>
      <w:pStyle w:val="Textbody"/>
      <w:spacing w:after="0"/>
      <w:ind w:right="720"/>
      <w:jc w:val="center"/>
      <w:rPr>
        <w:rFonts w:ascii="Calibri" w:hAnsi="Calibri"/>
        <w:sz w:val="28"/>
        <w:szCs w:val="28"/>
      </w:rPr>
    </w:pPr>
    <w:r>
      <w:rPr>
        <w:rFonts w:ascii="Calibri" w:hAnsi="Calibri"/>
        <w:sz w:val="28"/>
        <w:szCs w:val="28"/>
      </w:rPr>
      <w:t>www.wsbctopeka.org │ office@wsbctopeka.org</w:t>
    </w:r>
  </w:p>
  <w:p w14:paraId="0C482A47" w14:textId="77777777" w:rsidR="00F012C7" w:rsidRDefault="00F012C7" w:rsidP="008C6F27">
    <w:pPr>
      <w:pStyle w:val="Footer"/>
    </w:pPr>
  </w:p>
  <w:p w14:paraId="478A9107" w14:textId="77777777" w:rsidR="00F012C7" w:rsidRDefault="00F012C7" w:rsidP="008C6F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714B81" w14:textId="77777777" w:rsidR="005457A1" w:rsidRDefault="005457A1">
      <w:r>
        <w:rPr>
          <w:color w:val="000000"/>
        </w:rPr>
        <w:separator/>
      </w:r>
    </w:p>
  </w:footnote>
  <w:footnote w:type="continuationSeparator" w:id="0">
    <w:p w14:paraId="002C5D03" w14:textId="77777777" w:rsidR="005457A1" w:rsidRDefault="005457A1">
      <w:r>
        <w:continuationSeparator/>
      </w:r>
    </w:p>
  </w:footnote>
  <w:footnote w:id="1">
    <w:p w14:paraId="1217FCAB" w14:textId="6F7EDA86" w:rsidR="00D13672" w:rsidRPr="001F5027" w:rsidRDefault="00D13672" w:rsidP="001F5027">
      <w:pPr>
        <w:rPr>
          <w:rFonts w:ascii="Arial" w:eastAsia="Times New Roman" w:hAnsi="Arial" w:cs="Arial"/>
          <w:sz w:val="18"/>
          <w:szCs w:val="18"/>
          <w:lang w:eastAsia="en-US" w:bidi="ar-SA"/>
        </w:rPr>
      </w:pPr>
      <w:r>
        <w:rPr>
          <w:rStyle w:val="FootnoteReference"/>
        </w:rPr>
        <w:footnoteRef/>
      </w:r>
      <w:r w:rsidRPr="00F518F3">
        <w:rPr>
          <w:rFonts w:ascii="Arial" w:eastAsia="Times New Roman" w:hAnsi="Arial" w:cs="Arial"/>
          <w:sz w:val="18"/>
          <w:szCs w:val="18"/>
          <w:lang w:eastAsia="en-US" w:bidi="ar-SA"/>
        </w:rPr>
        <w:t>†Ecumenical</w:t>
      </w:r>
      <w:r>
        <w:rPr>
          <w:rFonts w:ascii="Arial" w:eastAsia="Times New Roman" w:hAnsi="Arial" w:cs="Arial"/>
          <w:sz w:val="18"/>
          <w:szCs w:val="18"/>
          <w:lang w:eastAsia="en-US" w:bidi="ar-SA"/>
        </w:rPr>
        <w:t xml:space="preserve"> </w:t>
      </w:r>
      <w:r w:rsidRPr="00F518F3">
        <w:rPr>
          <w:rFonts w:ascii="Arial" w:eastAsia="Times New Roman" w:hAnsi="Arial" w:cs="Arial"/>
          <w:sz w:val="18"/>
          <w:szCs w:val="18"/>
          <w:lang w:eastAsia="en-US" w:bidi="ar-SA"/>
        </w:rPr>
        <w:t>Prayer Cycle</w:t>
      </w:r>
      <w:r>
        <w:rPr>
          <w:rFonts w:ascii="Arial" w:eastAsia="Times New Roman" w:hAnsi="Arial" w:cs="Arial"/>
          <w:sz w:val="18"/>
          <w:szCs w:val="18"/>
          <w:lang w:eastAsia="en-US" w:bidi="ar-SA"/>
        </w:rPr>
        <w:t>,</w:t>
      </w:r>
      <w:r w:rsidRPr="00F518F3">
        <w:rPr>
          <w:rFonts w:ascii="Arial" w:eastAsia="Times New Roman" w:hAnsi="Arial" w:cs="Arial"/>
          <w:sz w:val="18"/>
          <w:szCs w:val="18"/>
          <w:lang w:eastAsia="en-US" w:bidi="ar-SA"/>
        </w:rPr>
        <w:t xml:space="preserve"> "In God's Hands</w:t>
      </w:r>
      <w:r>
        <w:rPr>
          <w:rFonts w:ascii="Arial" w:eastAsia="Times New Roman" w:hAnsi="Arial" w:cs="Arial"/>
          <w:sz w:val="18"/>
          <w:szCs w:val="18"/>
          <w:lang w:eastAsia="en-US" w:bidi="ar-SA"/>
        </w:rPr>
        <w:t xml:space="preserve">: </w:t>
      </w:r>
      <w:r w:rsidRPr="00F518F3">
        <w:rPr>
          <w:rFonts w:ascii="Arial" w:eastAsia="Times New Roman" w:hAnsi="Arial" w:cs="Arial"/>
          <w:sz w:val="18"/>
          <w:szCs w:val="18"/>
          <w:lang w:eastAsia="en-US" w:bidi="ar-SA"/>
        </w:rPr>
        <w:t>Common Prayer for the World</w:t>
      </w:r>
      <w:r>
        <w:rPr>
          <w:rFonts w:ascii="Arial" w:eastAsia="Times New Roman" w:hAnsi="Arial" w:cs="Arial"/>
          <w:sz w:val="18"/>
          <w:szCs w:val="18"/>
          <w:lang w:eastAsia="en-US" w:bidi="ar-SA"/>
        </w:rPr>
        <w:t>,</w:t>
      </w:r>
      <w:r w:rsidRPr="00F518F3">
        <w:rPr>
          <w:rFonts w:ascii="Arial" w:eastAsia="Times New Roman" w:hAnsi="Arial" w:cs="Arial"/>
          <w:sz w:val="18"/>
          <w:szCs w:val="18"/>
          <w:lang w:eastAsia="en-US" w:bidi="ar-SA"/>
        </w:rPr>
        <w:t>" from</w:t>
      </w:r>
      <w:r>
        <w:rPr>
          <w:rFonts w:ascii="Arial" w:eastAsia="Times New Roman" w:hAnsi="Arial" w:cs="Arial"/>
          <w:sz w:val="18"/>
          <w:szCs w:val="18"/>
          <w:lang w:eastAsia="en-US" w:bidi="ar-SA"/>
        </w:rPr>
        <w:t xml:space="preserve"> the </w:t>
      </w:r>
      <w:hyperlink r:id="rId1" w:history="1">
        <w:r w:rsidRPr="00F518F3">
          <w:rPr>
            <w:rStyle w:val="Hyperlink"/>
            <w:rFonts w:ascii="Arial" w:eastAsia="Times New Roman" w:hAnsi="Arial" w:cs="Arial"/>
            <w:sz w:val="18"/>
            <w:szCs w:val="18"/>
            <w:lang w:eastAsia="en-US" w:bidi="ar-SA"/>
          </w:rPr>
          <w:t>World Council of Churches</w:t>
        </w:r>
      </w:hyperlink>
      <w:r>
        <w:rPr>
          <w:rFonts w:ascii="Arial" w:eastAsia="Times New Roman" w:hAnsi="Arial" w:cs="Arial"/>
          <w:sz w:val="18"/>
          <w:szCs w:val="18"/>
          <w:lang w:eastAsia="en-US" w:bidi="ar-SA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F5B29"/>
    <w:multiLevelType w:val="hybridMultilevel"/>
    <w:tmpl w:val="FA7E69DE"/>
    <w:lvl w:ilvl="0" w:tplc="0409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1" w15:restartNumberingAfterBreak="0">
    <w:nsid w:val="0423503E"/>
    <w:multiLevelType w:val="hybridMultilevel"/>
    <w:tmpl w:val="3B741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30CA2"/>
    <w:multiLevelType w:val="hybridMultilevel"/>
    <w:tmpl w:val="C8DC5B66"/>
    <w:lvl w:ilvl="0" w:tplc="04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3" w15:restartNumberingAfterBreak="0">
    <w:nsid w:val="1196554A"/>
    <w:multiLevelType w:val="hybridMultilevel"/>
    <w:tmpl w:val="993C1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B2300"/>
    <w:multiLevelType w:val="hybridMultilevel"/>
    <w:tmpl w:val="F4CCF99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1B45679C"/>
    <w:multiLevelType w:val="hybridMultilevel"/>
    <w:tmpl w:val="10142B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321AB"/>
    <w:multiLevelType w:val="hybridMultilevel"/>
    <w:tmpl w:val="AD2016E8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7" w15:restartNumberingAfterBreak="0">
    <w:nsid w:val="2B2C61AD"/>
    <w:multiLevelType w:val="hybridMultilevel"/>
    <w:tmpl w:val="D834DFB0"/>
    <w:lvl w:ilvl="0" w:tplc="04090001">
      <w:start w:val="1"/>
      <w:numFmt w:val="bullet"/>
      <w:lvlText w:val=""/>
      <w:lvlJc w:val="left"/>
      <w:pPr>
        <w:ind w:left="15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0" w:hanging="360"/>
      </w:pPr>
      <w:rPr>
        <w:rFonts w:ascii="Wingdings" w:hAnsi="Wingdings" w:hint="default"/>
      </w:rPr>
    </w:lvl>
  </w:abstractNum>
  <w:abstractNum w:abstractNumId="8" w15:restartNumberingAfterBreak="0">
    <w:nsid w:val="2E67579A"/>
    <w:multiLevelType w:val="hybridMultilevel"/>
    <w:tmpl w:val="EA18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0266A1"/>
    <w:multiLevelType w:val="hybridMultilevel"/>
    <w:tmpl w:val="7F78BB14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0" w15:restartNumberingAfterBreak="0">
    <w:nsid w:val="43B0010D"/>
    <w:multiLevelType w:val="hybridMultilevel"/>
    <w:tmpl w:val="FECEC5C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1CC34CD"/>
    <w:multiLevelType w:val="hybridMultilevel"/>
    <w:tmpl w:val="F5DC8C2E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12" w15:restartNumberingAfterBreak="0">
    <w:nsid w:val="54162013"/>
    <w:multiLevelType w:val="hybridMultilevel"/>
    <w:tmpl w:val="60BA1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DC388C"/>
    <w:multiLevelType w:val="multilevel"/>
    <w:tmpl w:val="258E33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92155D0"/>
    <w:multiLevelType w:val="hybridMultilevel"/>
    <w:tmpl w:val="924AB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5034C"/>
    <w:multiLevelType w:val="hybridMultilevel"/>
    <w:tmpl w:val="59AA2100"/>
    <w:lvl w:ilvl="0" w:tplc="04090003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abstractNum w:abstractNumId="16" w15:restartNumberingAfterBreak="0">
    <w:nsid w:val="7911430B"/>
    <w:multiLevelType w:val="hybridMultilevel"/>
    <w:tmpl w:val="88E8943A"/>
    <w:lvl w:ilvl="0" w:tplc="04090001">
      <w:start w:val="1"/>
      <w:numFmt w:val="bullet"/>
      <w:lvlText w:val=""/>
      <w:lvlJc w:val="left"/>
      <w:pPr>
        <w:ind w:left="15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0" w:hanging="360"/>
      </w:pPr>
      <w:rPr>
        <w:rFonts w:ascii="Wingdings" w:hAnsi="Wingdings" w:hint="default"/>
      </w:rPr>
    </w:lvl>
  </w:abstractNum>
  <w:abstractNum w:abstractNumId="17" w15:restartNumberingAfterBreak="0">
    <w:nsid w:val="7A0E4D08"/>
    <w:multiLevelType w:val="hybridMultilevel"/>
    <w:tmpl w:val="EC4497F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7F7F7DC9"/>
    <w:multiLevelType w:val="hybridMultilevel"/>
    <w:tmpl w:val="C05C3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328701">
    <w:abstractNumId w:val="9"/>
  </w:num>
  <w:num w:numId="2" w16cid:durableId="742144729">
    <w:abstractNumId w:val="11"/>
  </w:num>
  <w:num w:numId="3" w16cid:durableId="491677973">
    <w:abstractNumId w:val="5"/>
  </w:num>
  <w:num w:numId="4" w16cid:durableId="947086732">
    <w:abstractNumId w:val="18"/>
  </w:num>
  <w:num w:numId="5" w16cid:durableId="1198817183">
    <w:abstractNumId w:val="12"/>
  </w:num>
  <w:num w:numId="6" w16cid:durableId="114760107">
    <w:abstractNumId w:val="13"/>
    <w:lvlOverride w:ilvl="0">
      <w:startOverride w:val="1"/>
    </w:lvlOverride>
  </w:num>
  <w:num w:numId="7" w16cid:durableId="1671180860">
    <w:abstractNumId w:val="14"/>
  </w:num>
  <w:num w:numId="8" w16cid:durableId="1852987211">
    <w:abstractNumId w:val="7"/>
  </w:num>
  <w:num w:numId="9" w16cid:durableId="97794875">
    <w:abstractNumId w:val="16"/>
  </w:num>
  <w:num w:numId="10" w16cid:durableId="720398636">
    <w:abstractNumId w:val="17"/>
  </w:num>
  <w:num w:numId="11" w16cid:durableId="1872381395">
    <w:abstractNumId w:val="2"/>
  </w:num>
  <w:num w:numId="12" w16cid:durableId="495614123">
    <w:abstractNumId w:val="4"/>
  </w:num>
  <w:num w:numId="13" w16cid:durableId="848981431">
    <w:abstractNumId w:val="10"/>
  </w:num>
  <w:num w:numId="14" w16cid:durableId="382877190">
    <w:abstractNumId w:val="6"/>
  </w:num>
  <w:num w:numId="15" w16cid:durableId="86002953">
    <w:abstractNumId w:val="3"/>
  </w:num>
  <w:num w:numId="16" w16cid:durableId="1679574063">
    <w:abstractNumId w:val="1"/>
  </w:num>
  <w:num w:numId="17" w16cid:durableId="317266071">
    <w:abstractNumId w:val="0"/>
  </w:num>
  <w:num w:numId="18" w16cid:durableId="78792918">
    <w:abstractNumId w:val="15"/>
  </w:num>
  <w:num w:numId="19" w16cid:durableId="2045249894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MjM0tzA2MDQ3NbZU0lEKTi0uzszPAykwMjCoBQB1owSBLgAAAA=="/>
  </w:docVars>
  <w:rsids>
    <w:rsidRoot w:val="00E314B4"/>
    <w:rsid w:val="000009EE"/>
    <w:rsid w:val="00001059"/>
    <w:rsid w:val="00001347"/>
    <w:rsid w:val="00002FBB"/>
    <w:rsid w:val="00002FEF"/>
    <w:rsid w:val="000035B2"/>
    <w:rsid w:val="000044AA"/>
    <w:rsid w:val="0000616B"/>
    <w:rsid w:val="00006C46"/>
    <w:rsid w:val="00010374"/>
    <w:rsid w:val="00011750"/>
    <w:rsid w:val="00011CA1"/>
    <w:rsid w:val="00011FB9"/>
    <w:rsid w:val="00013061"/>
    <w:rsid w:val="00014196"/>
    <w:rsid w:val="00014251"/>
    <w:rsid w:val="000142EA"/>
    <w:rsid w:val="00014FE4"/>
    <w:rsid w:val="0001533B"/>
    <w:rsid w:val="0001589C"/>
    <w:rsid w:val="00015A8D"/>
    <w:rsid w:val="000174BB"/>
    <w:rsid w:val="000176AE"/>
    <w:rsid w:val="000177D3"/>
    <w:rsid w:val="00017C18"/>
    <w:rsid w:val="00020311"/>
    <w:rsid w:val="00020826"/>
    <w:rsid w:val="00020CD3"/>
    <w:rsid w:val="00020D28"/>
    <w:rsid w:val="00020F5C"/>
    <w:rsid w:val="000213A6"/>
    <w:rsid w:val="00021F68"/>
    <w:rsid w:val="00022288"/>
    <w:rsid w:val="000246DC"/>
    <w:rsid w:val="0002472F"/>
    <w:rsid w:val="00024E40"/>
    <w:rsid w:val="00024EF8"/>
    <w:rsid w:val="000251BB"/>
    <w:rsid w:val="000266E6"/>
    <w:rsid w:val="000272C7"/>
    <w:rsid w:val="00027DE4"/>
    <w:rsid w:val="00027EA6"/>
    <w:rsid w:val="00030553"/>
    <w:rsid w:val="00032A7C"/>
    <w:rsid w:val="00032FFD"/>
    <w:rsid w:val="000336B0"/>
    <w:rsid w:val="00033910"/>
    <w:rsid w:val="00033C23"/>
    <w:rsid w:val="00033D4F"/>
    <w:rsid w:val="000343FD"/>
    <w:rsid w:val="000344E8"/>
    <w:rsid w:val="00034A5F"/>
    <w:rsid w:val="00034AB7"/>
    <w:rsid w:val="00035318"/>
    <w:rsid w:val="000365D8"/>
    <w:rsid w:val="00036734"/>
    <w:rsid w:val="0003761E"/>
    <w:rsid w:val="00037ED3"/>
    <w:rsid w:val="000414C3"/>
    <w:rsid w:val="00041E4B"/>
    <w:rsid w:val="00041EB9"/>
    <w:rsid w:val="00042789"/>
    <w:rsid w:val="00043353"/>
    <w:rsid w:val="0004346A"/>
    <w:rsid w:val="00044093"/>
    <w:rsid w:val="000443A5"/>
    <w:rsid w:val="00044947"/>
    <w:rsid w:val="000453CC"/>
    <w:rsid w:val="00045429"/>
    <w:rsid w:val="00045EEF"/>
    <w:rsid w:val="00047829"/>
    <w:rsid w:val="00047D15"/>
    <w:rsid w:val="00047E53"/>
    <w:rsid w:val="00047F9F"/>
    <w:rsid w:val="00050207"/>
    <w:rsid w:val="000505D4"/>
    <w:rsid w:val="000510F0"/>
    <w:rsid w:val="00051100"/>
    <w:rsid w:val="00051B65"/>
    <w:rsid w:val="00052259"/>
    <w:rsid w:val="00052AB9"/>
    <w:rsid w:val="00052E0C"/>
    <w:rsid w:val="00053E85"/>
    <w:rsid w:val="000548B8"/>
    <w:rsid w:val="00054908"/>
    <w:rsid w:val="000552E2"/>
    <w:rsid w:val="000553F9"/>
    <w:rsid w:val="000554FA"/>
    <w:rsid w:val="00055C80"/>
    <w:rsid w:val="00057276"/>
    <w:rsid w:val="00057A26"/>
    <w:rsid w:val="00060A3B"/>
    <w:rsid w:val="00060B05"/>
    <w:rsid w:val="0006117E"/>
    <w:rsid w:val="00061FBE"/>
    <w:rsid w:val="000628DD"/>
    <w:rsid w:val="0006317F"/>
    <w:rsid w:val="0006376F"/>
    <w:rsid w:val="00063CA4"/>
    <w:rsid w:val="000646A6"/>
    <w:rsid w:val="00064A11"/>
    <w:rsid w:val="00064E1E"/>
    <w:rsid w:val="00065AC1"/>
    <w:rsid w:val="00065F2F"/>
    <w:rsid w:val="00066A45"/>
    <w:rsid w:val="00067952"/>
    <w:rsid w:val="00070403"/>
    <w:rsid w:val="000717A0"/>
    <w:rsid w:val="00071DC5"/>
    <w:rsid w:val="0007232C"/>
    <w:rsid w:val="00072972"/>
    <w:rsid w:val="000730DC"/>
    <w:rsid w:val="0007324E"/>
    <w:rsid w:val="0007326F"/>
    <w:rsid w:val="000739F2"/>
    <w:rsid w:val="00073A15"/>
    <w:rsid w:val="00073E66"/>
    <w:rsid w:val="00073EE2"/>
    <w:rsid w:val="000740A0"/>
    <w:rsid w:val="000753CE"/>
    <w:rsid w:val="000757A2"/>
    <w:rsid w:val="00075B86"/>
    <w:rsid w:val="000761B0"/>
    <w:rsid w:val="0007731D"/>
    <w:rsid w:val="00077374"/>
    <w:rsid w:val="00077A3F"/>
    <w:rsid w:val="00080D29"/>
    <w:rsid w:val="00081F2E"/>
    <w:rsid w:val="00083749"/>
    <w:rsid w:val="000841BE"/>
    <w:rsid w:val="000849FB"/>
    <w:rsid w:val="00084A1E"/>
    <w:rsid w:val="00085169"/>
    <w:rsid w:val="00085FE9"/>
    <w:rsid w:val="0008662B"/>
    <w:rsid w:val="000866F5"/>
    <w:rsid w:val="00086709"/>
    <w:rsid w:val="00086B86"/>
    <w:rsid w:val="00086E2E"/>
    <w:rsid w:val="00087AD3"/>
    <w:rsid w:val="00087E38"/>
    <w:rsid w:val="00091076"/>
    <w:rsid w:val="00092174"/>
    <w:rsid w:val="00092AD2"/>
    <w:rsid w:val="00094AA8"/>
    <w:rsid w:val="00094ACE"/>
    <w:rsid w:val="000951CC"/>
    <w:rsid w:val="00095495"/>
    <w:rsid w:val="000957AF"/>
    <w:rsid w:val="00096405"/>
    <w:rsid w:val="00096B14"/>
    <w:rsid w:val="00096BFA"/>
    <w:rsid w:val="00096F16"/>
    <w:rsid w:val="000A1D56"/>
    <w:rsid w:val="000A2C6F"/>
    <w:rsid w:val="000A2D2C"/>
    <w:rsid w:val="000A2D6D"/>
    <w:rsid w:val="000A2F14"/>
    <w:rsid w:val="000A3B30"/>
    <w:rsid w:val="000A460C"/>
    <w:rsid w:val="000A4FFA"/>
    <w:rsid w:val="000A5010"/>
    <w:rsid w:val="000A5798"/>
    <w:rsid w:val="000A581C"/>
    <w:rsid w:val="000A5CC0"/>
    <w:rsid w:val="000A6C54"/>
    <w:rsid w:val="000A6EB3"/>
    <w:rsid w:val="000A6F01"/>
    <w:rsid w:val="000A783C"/>
    <w:rsid w:val="000A7B24"/>
    <w:rsid w:val="000B036F"/>
    <w:rsid w:val="000B08F6"/>
    <w:rsid w:val="000B1E20"/>
    <w:rsid w:val="000B1F33"/>
    <w:rsid w:val="000B259D"/>
    <w:rsid w:val="000B29BD"/>
    <w:rsid w:val="000B3DBF"/>
    <w:rsid w:val="000B4E2B"/>
    <w:rsid w:val="000B5147"/>
    <w:rsid w:val="000B5A1C"/>
    <w:rsid w:val="000B6664"/>
    <w:rsid w:val="000B6E2D"/>
    <w:rsid w:val="000B72C8"/>
    <w:rsid w:val="000C163A"/>
    <w:rsid w:val="000C1922"/>
    <w:rsid w:val="000C21D9"/>
    <w:rsid w:val="000C24D7"/>
    <w:rsid w:val="000C2C6F"/>
    <w:rsid w:val="000C3609"/>
    <w:rsid w:val="000C3DE7"/>
    <w:rsid w:val="000C3E53"/>
    <w:rsid w:val="000C4F22"/>
    <w:rsid w:val="000C50B1"/>
    <w:rsid w:val="000C59CA"/>
    <w:rsid w:val="000C5B1B"/>
    <w:rsid w:val="000C5FEC"/>
    <w:rsid w:val="000C6D8E"/>
    <w:rsid w:val="000C7181"/>
    <w:rsid w:val="000C7462"/>
    <w:rsid w:val="000C765B"/>
    <w:rsid w:val="000C7FFC"/>
    <w:rsid w:val="000D292F"/>
    <w:rsid w:val="000D4195"/>
    <w:rsid w:val="000D4957"/>
    <w:rsid w:val="000D4B4D"/>
    <w:rsid w:val="000D4D37"/>
    <w:rsid w:val="000D5373"/>
    <w:rsid w:val="000D59CD"/>
    <w:rsid w:val="000D59DF"/>
    <w:rsid w:val="000D5E7F"/>
    <w:rsid w:val="000D6876"/>
    <w:rsid w:val="000D7562"/>
    <w:rsid w:val="000E0C87"/>
    <w:rsid w:val="000E10D7"/>
    <w:rsid w:val="000E1144"/>
    <w:rsid w:val="000E1A8E"/>
    <w:rsid w:val="000E21F5"/>
    <w:rsid w:val="000E27C3"/>
    <w:rsid w:val="000E2A24"/>
    <w:rsid w:val="000E2BC4"/>
    <w:rsid w:val="000E31E9"/>
    <w:rsid w:val="000E3C42"/>
    <w:rsid w:val="000E3DE2"/>
    <w:rsid w:val="000E47DD"/>
    <w:rsid w:val="000E4CFA"/>
    <w:rsid w:val="000E698B"/>
    <w:rsid w:val="000E72DF"/>
    <w:rsid w:val="000E7BBD"/>
    <w:rsid w:val="000F026E"/>
    <w:rsid w:val="000F2522"/>
    <w:rsid w:val="000F2B33"/>
    <w:rsid w:val="000F2F20"/>
    <w:rsid w:val="000F3008"/>
    <w:rsid w:val="000F396D"/>
    <w:rsid w:val="000F39B5"/>
    <w:rsid w:val="000F4089"/>
    <w:rsid w:val="000F47AB"/>
    <w:rsid w:val="000F4CFA"/>
    <w:rsid w:val="000F5D2F"/>
    <w:rsid w:val="000F5F0D"/>
    <w:rsid w:val="000F630E"/>
    <w:rsid w:val="000F7BED"/>
    <w:rsid w:val="000F7F63"/>
    <w:rsid w:val="001000CD"/>
    <w:rsid w:val="001004F9"/>
    <w:rsid w:val="00101615"/>
    <w:rsid w:val="00103402"/>
    <w:rsid w:val="001036E0"/>
    <w:rsid w:val="00103A6A"/>
    <w:rsid w:val="00103E14"/>
    <w:rsid w:val="001050E1"/>
    <w:rsid w:val="0010516E"/>
    <w:rsid w:val="00105799"/>
    <w:rsid w:val="00105BAA"/>
    <w:rsid w:val="00106936"/>
    <w:rsid w:val="00107058"/>
    <w:rsid w:val="001071F0"/>
    <w:rsid w:val="001072D1"/>
    <w:rsid w:val="00107385"/>
    <w:rsid w:val="00107FE9"/>
    <w:rsid w:val="00112735"/>
    <w:rsid w:val="00112951"/>
    <w:rsid w:val="0011523C"/>
    <w:rsid w:val="00115E86"/>
    <w:rsid w:val="00117E9F"/>
    <w:rsid w:val="00117F05"/>
    <w:rsid w:val="00120B6A"/>
    <w:rsid w:val="00120C03"/>
    <w:rsid w:val="001215A6"/>
    <w:rsid w:val="00121A31"/>
    <w:rsid w:val="0012249A"/>
    <w:rsid w:val="00122568"/>
    <w:rsid w:val="001258F1"/>
    <w:rsid w:val="00125DF6"/>
    <w:rsid w:val="001262AA"/>
    <w:rsid w:val="00126304"/>
    <w:rsid w:val="0012640C"/>
    <w:rsid w:val="0012702D"/>
    <w:rsid w:val="00130C5B"/>
    <w:rsid w:val="0013163E"/>
    <w:rsid w:val="00131E3F"/>
    <w:rsid w:val="001324D0"/>
    <w:rsid w:val="0013571A"/>
    <w:rsid w:val="001369D1"/>
    <w:rsid w:val="00136CCF"/>
    <w:rsid w:val="00136E6C"/>
    <w:rsid w:val="00137ED3"/>
    <w:rsid w:val="0014024C"/>
    <w:rsid w:val="001413CC"/>
    <w:rsid w:val="0014167D"/>
    <w:rsid w:val="001419F6"/>
    <w:rsid w:val="00141C18"/>
    <w:rsid w:val="0014309F"/>
    <w:rsid w:val="00144169"/>
    <w:rsid w:val="00144B5E"/>
    <w:rsid w:val="001453B1"/>
    <w:rsid w:val="0014618D"/>
    <w:rsid w:val="001469E0"/>
    <w:rsid w:val="00147161"/>
    <w:rsid w:val="00150092"/>
    <w:rsid w:val="00150D3F"/>
    <w:rsid w:val="001516EA"/>
    <w:rsid w:val="00151905"/>
    <w:rsid w:val="00151AE0"/>
    <w:rsid w:val="001525FB"/>
    <w:rsid w:val="00152861"/>
    <w:rsid w:val="00152F63"/>
    <w:rsid w:val="00153094"/>
    <w:rsid w:val="0015352C"/>
    <w:rsid w:val="00153B4C"/>
    <w:rsid w:val="00153D2A"/>
    <w:rsid w:val="00154234"/>
    <w:rsid w:val="00154707"/>
    <w:rsid w:val="00154D2B"/>
    <w:rsid w:val="001552F5"/>
    <w:rsid w:val="0015562B"/>
    <w:rsid w:val="00156179"/>
    <w:rsid w:val="001562E7"/>
    <w:rsid w:val="00156671"/>
    <w:rsid w:val="001567E2"/>
    <w:rsid w:val="00156C94"/>
    <w:rsid w:val="00156D96"/>
    <w:rsid w:val="00156DBF"/>
    <w:rsid w:val="00157111"/>
    <w:rsid w:val="00157E3F"/>
    <w:rsid w:val="00160171"/>
    <w:rsid w:val="00160631"/>
    <w:rsid w:val="00160C6B"/>
    <w:rsid w:val="00160D52"/>
    <w:rsid w:val="00161AF1"/>
    <w:rsid w:val="001621A5"/>
    <w:rsid w:val="0016339B"/>
    <w:rsid w:val="00163C02"/>
    <w:rsid w:val="00163D1D"/>
    <w:rsid w:val="0016444C"/>
    <w:rsid w:val="001659F3"/>
    <w:rsid w:val="00165B88"/>
    <w:rsid w:val="00165DC9"/>
    <w:rsid w:val="0016744A"/>
    <w:rsid w:val="00170E8A"/>
    <w:rsid w:val="00171C7D"/>
    <w:rsid w:val="00172B70"/>
    <w:rsid w:val="00173095"/>
    <w:rsid w:val="00173240"/>
    <w:rsid w:val="00173384"/>
    <w:rsid w:val="00173B66"/>
    <w:rsid w:val="0017465B"/>
    <w:rsid w:val="001752E4"/>
    <w:rsid w:val="001757B0"/>
    <w:rsid w:val="00176382"/>
    <w:rsid w:val="001766AA"/>
    <w:rsid w:val="001768A2"/>
    <w:rsid w:val="00177053"/>
    <w:rsid w:val="00177B1B"/>
    <w:rsid w:val="00180047"/>
    <w:rsid w:val="00180471"/>
    <w:rsid w:val="001804C6"/>
    <w:rsid w:val="00180E0C"/>
    <w:rsid w:val="00180FBE"/>
    <w:rsid w:val="0018116D"/>
    <w:rsid w:val="00181456"/>
    <w:rsid w:val="001818D8"/>
    <w:rsid w:val="00182C86"/>
    <w:rsid w:val="00182F69"/>
    <w:rsid w:val="00183142"/>
    <w:rsid w:val="00183579"/>
    <w:rsid w:val="001848C1"/>
    <w:rsid w:val="00184999"/>
    <w:rsid w:val="00184C87"/>
    <w:rsid w:val="00185843"/>
    <w:rsid w:val="0018597D"/>
    <w:rsid w:val="001873D2"/>
    <w:rsid w:val="00187E1F"/>
    <w:rsid w:val="00187ECA"/>
    <w:rsid w:val="00187FEE"/>
    <w:rsid w:val="00190FBF"/>
    <w:rsid w:val="00191584"/>
    <w:rsid w:val="00191607"/>
    <w:rsid w:val="00191CCA"/>
    <w:rsid w:val="00192192"/>
    <w:rsid w:val="001929E9"/>
    <w:rsid w:val="00193F75"/>
    <w:rsid w:val="0019493F"/>
    <w:rsid w:val="00195B08"/>
    <w:rsid w:val="001969BC"/>
    <w:rsid w:val="0019706C"/>
    <w:rsid w:val="00197502"/>
    <w:rsid w:val="001976E9"/>
    <w:rsid w:val="00197BAE"/>
    <w:rsid w:val="001A016A"/>
    <w:rsid w:val="001A01D6"/>
    <w:rsid w:val="001A05AB"/>
    <w:rsid w:val="001A1322"/>
    <w:rsid w:val="001A1C08"/>
    <w:rsid w:val="001A1E53"/>
    <w:rsid w:val="001A36BA"/>
    <w:rsid w:val="001A39F1"/>
    <w:rsid w:val="001A3BA4"/>
    <w:rsid w:val="001A45BB"/>
    <w:rsid w:val="001A4A82"/>
    <w:rsid w:val="001A4E4C"/>
    <w:rsid w:val="001A678A"/>
    <w:rsid w:val="001A7C1D"/>
    <w:rsid w:val="001B0658"/>
    <w:rsid w:val="001B1557"/>
    <w:rsid w:val="001B2F5C"/>
    <w:rsid w:val="001B40D8"/>
    <w:rsid w:val="001B4190"/>
    <w:rsid w:val="001B4B04"/>
    <w:rsid w:val="001B67C3"/>
    <w:rsid w:val="001B6B26"/>
    <w:rsid w:val="001B768E"/>
    <w:rsid w:val="001B79F1"/>
    <w:rsid w:val="001C031C"/>
    <w:rsid w:val="001C0F5C"/>
    <w:rsid w:val="001C1131"/>
    <w:rsid w:val="001C13FA"/>
    <w:rsid w:val="001C17C9"/>
    <w:rsid w:val="001C2515"/>
    <w:rsid w:val="001C474E"/>
    <w:rsid w:val="001C4771"/>
    <w:rsid w:val="001C548F"/>
    <w:rsid w:val="001C5A66"/>
    <w:rsid w:val="001C5D70"/>
    <w:rsid w:val="001C6286"/>
    <w:rsid w:val="001C6532"/>
    <w:rsid w:val="001C69D9"/>
    <w:rsid w:val="001D0045"/>
    <w:rsid w:val="001D0B93"/>
    <w:rsid w:val="001D12C7"/>
    <w:rsid w:val="001D13A0"/>
    <w:rsid w:val="001D1F58"/>
    <w:rsid w:val="001D447E"/>
    <w:rsid w:val="001D449E"/>
    <w:rsid w:val="001D4E61"/>
    <w:rsid w:val="001D516D"/>
    <w:rsid w:val="001D52D8"/>
    <w:rsid w:val="001D52EE"/>
    <w:rsid w:val="001D5EF5"/>
    <w:rsid w:val="001D5F4D"/>
    <w:rsid w:val="001D6C00"/>
    <w:rsid w:val="001D6DDD"/>
    <w:rsid w:val="001E08CA"/>
    <w:rsid w:val="001E0966"/>
    <w:rsid w:val="001E0AF8"/>
    <w:rsid w:val="001E0B59"/>
    <w:rsid w:val="001E0C6E"/>
    <w:rsid w:val="001E18C4"/>
    <w:rsid w:val="001E1A82"/>
    <w:rsid w:val="001E28CF"/>
    <w:rsid w:val="001E2945"/>
    <w:rsid w:val="001E2DED"/>
    <w:rsid w:val="001E3B3F"/>
    <w:rsid w:val="001E3BA2"/>
    <w:rsid w:val="001E460C"/>
    <w:rsid w:val="001E4770"/>
    <w:rsid w:val="001E47DD"/>
    <w:rsid w:val="001E6E05"/>
    <w:rsid w:val="001E741C"/>
    <w:rsid w:val="001E7B05"/>
    <w:rsid w:val="001F0217"/>
    <w:rsid w:val="001F072A"/>
    <w:rsid w:val="001F092C"/>
    <w:rsid w:val="001F0CA2"/>
    <w:rsid w:val="001F15E0"/>
    <w:rsid w:val="001F162F"/>
    <w:rsid w:val="001F1770"/>
    <w:rsid w:val="001F1926"/>
    <w:rsid w:val="001F1A3C"/>
    <w:rsid w:val="001F1D0C"/>
    <w:rsid w:val="001F1E67"/>
    <w:rsid w:val="001F1F4F"/>
    <w:rsid w:val="001F2B44"/>
    <w:rsid w:val="001F2BF6"/>
    <w:rsid w:val="001F32C5"/>
    <w:rsid w:val="001F350C"/>
    <w:rsid w:val="001F4689"/>
    <w:rsid w:val="001F5027"/>
    <w:rsid w:val="001F5551"/>
    <w:rsid w:val="001F5DD9"/>
    <w:rsid w:val="001F72A8"/>
    <w:rsid w:val="0020027B"/>
    <w:rsid w:val="00201FE5"/>
    <w:rsid w:val="00202BAA"/>
    <w:rsid w:val="0020408F"/>
    <w:rsid w:val="00204184"/>
    <w:rsid w:val="00204A0E"/>
    <w:rsid w:val="00204C13"/>
    <w:rsid w:val="00205372"/>
    <w:rsid w:val="002059F5"/>
    <w:rsid w:val="0020685D"/>
    <w:rsid w:val="00207D3C"/>
    <w:rsid w:val="00210753"/>
    <w:rsid w:val="00211115"/>
    <w:rsid w:val="002126D8"/>
    <w:rsid w:val="0021295C"/>
    <w:rsid w:val="00212D0D"/>
    <w:rsid w:val="00212D13"/>
    <w:rsid w:val="002133E8"/>
    <w:rsid w:val="0021416B"/>
    <w:rsid w:val="00214DE7"/>
    <w:rsid w:val="002150FA"/>
    <w:rsid w:val="00215957"/>
    <w:rsid w:val="00215F8E"/>
    <w:rsid w:val="00217BC8"/>
    <w:rsid w:val="002203E0"/>
    <w:rsid w:val="0022119A"/>
    <w:rsid w:val="00221EB3"/>
    <w:rsid w:val="002224AB"/>
    <w:rsid w:val="002247D5"/>
    <w:rsid w:val="002248E8"/>
    <w:rsid w:val="00224FD5"/>
    <w:rsid w:val="00226989"/>
    <w:rsid w:val="0022704A"/>
    <w:rsid w:val="00230F28"/>
    <w:rsid w:val="002313CA"/>
    <w:rsid w:val="00231C13"/>
    <w:rsid w:val="0023239B"/>
    <w:rsid w:val="002328D4"/>
    <w:rsid w:val="002329BA"/>
    <w:rsid w:val="00232C80"/>
    <w:rsid w:val="002336C6"/>
    <w:rsid w:val="00233953"/>
    <w:rsid w:val="002342F2"/>
    <w:rsid w:val="00234A2F"/>
    <w:rsid w:val="00234B7E"/>
    <w:rsid w:val="00234EE4"/>
    <w:rsid w:val="00235296"/>
    <w:rsid w:val="0023549F"/>
    <w:rsid w:val="00236130"/>
    <w:rsid w:val="002369B6"/>
    <w:rsid w:val="00241279"/>
    <w:rsid w:val="00241CBA"/>
    <w:rsid w:val="00242351"/>
    <w:rsid w:val="00242A14"/>
    <w:rsid w:val="00242AF5"/>
    <w:rsid w:val="002436A3"/>
    <w:rsid w:val="002441D5"/>
    <w:rsid w:val="00244631"/>
    <w:rsid w:val="00244653"/>
    <w:rsid w:val="00244D4F"/>
    <w:rsid w:val="00245C0C"/>
    <w:rsid w:val="00245FCB"/>
    <w:rsid w:val="0024798F"/>
    <w:rsid w:val="002479E1"/>
    <w:rsid w:val="00250135"/>
    <w:rsid w:val="0025040D"/>
    <w:rsid w:val="0025167A"/>
    <w:rsid w:val="00251955"/>
    <w:rsid w:val="00251E39"/>
    <w:rsid w:val="0025274C"/>
    <w:rsid w:val="002530D1"/>
    <w:rsid w:val="002531EA"/>
    <w:rsid w:val="00255218"/>
    <w:rsid w:val="00255681"/>
    <w:rsid w:val="002556B8"/>
    <w:rsid w:val="00255E9E"/>
    <w:rsid w:val="00256855"/>
    <w:rsid w:val="002571F2"/>
    <w:rsid w:val="002578B3"/>
    <w:rsid w:val="00257BC0"/>
    <w:rsid w:val="00257F8B"/>
    <w:rsid w:val="00260DF2"/>
    <w:rsid w:val="00260EEB"/>
    <w:rsid w:val="002625F4"/>
    <w:rsid w:val="00262D87"/>
    <w:rsid w:val="0026412F"/>
    <w:rsid w:val="002643B6"/>
    <w:rsid w:val="0026490D"/>
    <w:rsid w:val="00264FB6"/>
    <w:rsid w:val="00266D4B"/>
    <w:rsid w:val="00267AC5"/>
    <w:rsid w:val="00267FA1"/>
    <w:rsid w:val="002714B6"/>
    <w:rsid w:val="0027166C"/>
    <w:rsid w:val="002723CC"/>
    <w:rsid w:val="0027387D"/>
    <w:rsid w:val="00274830"/>
    <w:rsid w:val="00274C20"/>
    <w:rsid w:val="0027555E"/>
    <w:rsid w:val="0027669C"/>
    <w:rsid w:val="00276C40"/>
    <w:rsid w:val="00276ED7"/>
    <w:rsid w:val="0027706C"/>
    <w:rsid w:val="0027764B"/>
    <w:rsid w:val="002808AB"/>
    <w:rsid w:val="002815CB"/>
    <w:rsid w:val="0028188F"/>
    <w:rsid w:val="00281E8E"/>
    <w:rsid w:val="00282144"/>
    <w:rsid w:val="002821F5"/>
    <w:rsid w:val="0028258D"/>
    <w:rsid w:val="00282608"/>
    <w:rsid w:val="00282996"/>
    <w:rsid w:val="00283703"/>
    <w:rsid w:val="002841AC"/>
    <w:rsid w:val="00284420"/>
    <w:rsid w:val="00284ECA"/>
    <w:rsid w:val="0028519E"/>
    <w:rsid w:val="00285803"/>
    <w:rsid w:val="00285A19"/>
    <w:rsid w:val="00286371"/>
    <w:rsid w:val="00286B2D"/>
    <w:rsid w:val="00292691"/>
    <w:rsid w:val="00292C75"/>
    <w:rsid w:val="00293FA5"/>
    <w:rsid w:val="00295171"/>
    <w:rsid w:val="002957C5"/>
    <w:rsid w:val="00295CBC"/>
    <w:rsid w:val="002961C7"/>
    <w:rsid w:val="002965D7"/>
    <w:rsid w:val="00296DB1"/>
    <w:rsid w:val="00297F5F"/>
    <w:rsid w:val="002A0424"/>
    <w:rsid w:val="002A12E3"/>
    <w:rsid w:val="002A14E5"/>
    <w:rsid w:val="002A1D58"/>
    <w:rsid w:val="002A25FD"/>
    <w:rsid w:val="002A325E"/>
    <w:rsid w:val="002A428C"/>
    <w:rsid w:val="002A47A1"/>
    <w:rsid w:val="002A50EA"/>
    <w:rsid w:val="002A552F"/>
    <w:rsid w:val="002A5890"/>
    <w:rsid w:val="002A5931"/>
    <w:rsid w:val="002A6E90"/>
    <w:rsid w:val="002A6F4D"/>
    <w:rsid w:val="002A6F79"/>
    <w:rsid w:val="002B00C9"/>
    <w:rsid w:val="002B0C4A"/>
    <w:rsid w:val="002B142D"/>
    <w:rsid w:val="002B19F6"/>
    <w:rsid w:val="002B3294"/>
    <w:rsid w:val="002B3A38"/>
    <w:rsid w:val="002B40BB"/>
    <w:rsid w:val="002B4933"/>
    <w:rsid w:val="002B5D0F"/>
    <w:rsid w:val="002B64BE"/>
    <w:rsid w:val="002B677E"/>
    <w:rsid w:val="002B6BCD"/>
    <w:rsid w:val="002B6F9C"/>
    <w:rsid w:val="002B7F9F"/>
    <w:rsid w:val="002C0429"/>
    <w:rsid w:val="002C0708"/>
    <w:rsid w:val="002C0F5A"/>
    <w:rsid w:val="002C1F99"/>
    <w:rsid w:val="002C2B4B"/>
    <w:rsid w:val="002C2F0F"/>
    <w:rsid w:val="002C3702"/>
    <w:rsid w:val="002C374A"/>
    <w:rsid w:val="002C4A16"/>
    <w:rsid w:val="002C5030"/>
    <w:rsid w:val="002C5355"/>
    <w:rsid w:val="002C55AA"/>
    <w:rsid w:val="002C5CD9"/>
    <w:rsid w:val="002C633C"/>
    <w:rsid w:val="002C673C"/>
    <w:rsid w:val="002C6A2F"/>
    <w:rsid w:val="002C75AE"/>
    <w:rsid w:val="002C7BA1"/>
    <w:rsid w:val="002C7BAA"/>
    <w:rsid w:val="002D0177"/>
    <w:rsid w:val="002D0206"/>
    <w:rsid w:val="002D11CE"/>
    <w:rsid w:val="002D16CF"/>
    <w:rsid w:val="002D1CAB"/>
    <w:rsid w:val="002D2C93"/>
    <w:rsid w:val="002D3F04"/>
    <w:rsid w:val="002D46D9"/>
    <w:rsid w:val="002D58F2"/>
    <w:rsid w:val="002D62F8"/>
    <w:rsid w:val="002D7467"/>
    <w:rsid w:val="002D7F0A"/>
    <w:rsid w:val="002E055C"/>
    <w:rsid w:val="002E070A"/>
    <w:rsid w:val="002E0959"/>
    <w:rsid w:val="002E11AD"/>
    <w:rsid w:val="002E134F"/>
    <w:rsid w:val="002E209E"/>
    <w:rsid w:val="002E25DE"/>
    <w:rsid w:val="002E2B36"/>
    <w:rsid w:val="002E3445"/>
    <w:rsid w:val="002E40B8"/>
    <w:rsid w:val="002E47AC"/>
    <w:rsid w:val="002E4ADE"/>
    <w:rsid w:val="002E598E"/>
    <w:rsid w:val="002E6123"/>
    <w:rsid w:val="002E6321"/>
    <w:rsid w:val="002E6B46"/>
    <w:rsid w:val="002E7758"/>
    <w:rsid w:val="002E7EA9"/>
    <w:rsid w:val="002F02FF"/>
    <w:rsid w:val="002F0598"/>
    <w:rsid w:val="002F0A55"/>
    <w:rsid w:val="002F0CDC"/>
    <w:rsid w:val="002F0E45"/>
    <w:rsid w:val="002F2163"/>
    <w:rsid w:val="002F227F"/>
    <w:rsid w:val="002F4084"/>
    <w:rsid w:val="002F44FE"/>
    <w:rsid w:val="002F4DA0"/>
    <w:rsid w:val="002F5BAC"/>
    <w:rsid w:val="002F6470"/>
    <w:rsid w:val="002F69B8"/>
    <w:rsid w:val="002F75AC"/>
    <w:rsid w:val="00300AEC"/>
    <w:rsid w:val="00300FE1"/>
    <w:rsid w:val="0030113B"/>
    <w:rsid w:val="00301AEB"/>
    <w:rsid w:val="00301EC5"/>
    <w:rsid w:val="00303253"/>
    <w:rsid w:val="0030328C"/>
    <w:rsid w:val="0030345E"/>
    <w:rsid w:val="00303A0E"/>
    <w:rsid w:val="00303DB4"/>
    <w:rsid w:val="0030432F"/>
    <w:rsid w:val="00304D29"/>
    <w:rsid w:val="00305958"/>
    <w:rsid w:val="00306C27"/>
    <w:rsid w:val="003071D9"/>
    <w:rsid w:val="00307F31"/>
    <w:rsid w:val="00310013"/>
    <w:rsid w:val="00310335"/>
    <w:rsid w:val="0031290E"/>
    <w:rsid w:val="00314459"/>
    <w:rsid w:val="00314508"/>
    <w:rsid w:val="0031535F"/>
    <w:rsid w:val="00315AB0"/>
    <w:rsid w:val="003161FC"/>
    <w:rsid w:val="00316408"/>
    <w:rsid w:val="00316B23"/>
    <w:rsid w:val="00316B6F"/>
    <w:rsid w:val="003170CB"/>
    <w:rsid w:val="00317862"/>
    <w:rsid w:val="00320FAB"/>
    <w:rsid w:val="0032269F"/>
    <w:rsid w:val="003230E9"/>
    <w:rsid w:val="0032330F"/>
    <w:rsid w:val="003233A6"/>
    <w:rsid w:val="003236C8"/>
    <w:rsid w:val="00323E34"/>
    <w:rsid w:val="0032478D"/>
    <w:rsid w:val="003251C9"/>
    <w:rsid w:val="00325BCB"/>
    <w:rsid w:val="003266C8"/>
    <w:rsid w:val="00330A33"/>
    <w:rsid w:val="00330F72"/>
    <w:rsid w:val="0033177E"/>
    <w:rsid w:val="00331888"/>
    <w:rsid w:val="00331A59"/>
    <w:rsid w:val="00331CD8"/>
    <w:rsid w:val="003324F5"/>
    <w:rsid w:val="003329C4"/>
    <w:rsid w:val="0033347C"/>
    <w:rsid w:val="003340BF"/>
    <w:rsid w:val="0033444E"/>
    <w:rsid w:val="00335B73"/>
    <w:rsid w:val="00335CD0"/>
    <w:rsid w:val="00336A25"/>
    <w:rsid w:val="00340F15"/>
    <w:rsid w:val="003425C0"/>
    <w:rsid w:val="00342D84"/>
    <w:rsid w:val="00344ADF"/>
    <w:rsid w:val="00346D89"/>
    <w:rsid w:val="00347112"/>
    <w:rsid w:val="00347346"/>
    <w:rsid w:val="00347640"/>
    <w:rsid w:val="0035056C"/>
    <w:rsid w:val="003506C4"/>
    <w:rsid w:val="003515AA"/>
    <w:rsid w:val="00353574"/>
    <w:rsid w:val="003540A1"/>
    <w:rsid w:val="0035462C"/>
    <w:rsid w:val="00354E66"/>
    <w:rsid w:val="0035520B"/>
    <w:rsid w:val="00355490"/>
    <w:rsid w:val="0035597C"/>
    <w:rsid w:val="00355B3A"/>
    <w:rsid w:val="003563CA"/>
    <w:rsid w:val="00360106"/>
    <w:rsid w:val="00360521"/>
    <w:rsid w:val="0036119A"/>
    <w:rsid w:val="00361B83"/>
    <w:rsid w:val="00361D54"/>
    <w:rsid w:val="00363AF0"/>
    <w:rsid w:val="00364448"/>
    <w:rsid w:val="003647D8"/>
    <w:rsid w:val="0036695C"/>
    <w:rsid w:val="00366EEA"/>
    <w:rsid w:val="00367466"/>
    <w:rsid w:val="00367802"/>
    <w:rsid w:val="0036796C"/>
    <w:rsid w:val="003679B0"/>
    <w:rsid w:val="003700AC"/>
    <w:rsid w:val="003700CC"/>
    <w:rsid w:val="003702E9"/>
    <w:rsid w:val="003703B6"/>
    <w:rsid w:val="0037075D"/>
    <w:rsid w:val="00371271"/>
    <w:rsid w:val="00371314"/>
    <w:rsid w:val="00371481"/>
    <w:rsid w:val="0037357B"/>
    <w:rsid w:val="00375505"/>
    <w:rsid w:val="00375CC9"/>
    <w:rsid w:val="00375F29"/>
    <w:rsid w:val="00376975"/>
    <w:rsid w:val="00380452"/>
    <w:rsid w:val="003807C1"/>
    <w:rsid w:val="003810EC"/>
    <w:rsid w:val="00381EA8"/>
    <w:rsid w:val="003820E2"/>
    <w:rsid w:val="003822C4"/>
    <w:rsid w:val="003823E4"/>
    <w:rsid w:val="00382555"/>
    <w:rsid w:val="003827E9"/>
    <w:rsid w:val="00382C28"/>
    <w:rsid w:val="00383673"/>
    <w:rsid w:val="00383DEC"/>
    <w:rsid w:val="00384741"/>
    <w:rsid w:val="00384BC0"/>
    <w:rsid w:val="0038512D"/>
    <w:rsid w:val="0038530A"/>
    <w:rsid w:val="00385C68"/>
    <w:rsid w:val="00385D69"/>
    <w:rsid w:val="00386EF6"/>
    <w:rsid w:val="00387218"/>
    <w:rsid w:val="0038774E"/>
    <w:rsid w:val="00387830"/>
    <w:rsid w:val="003902D5"/>
    <w:rsid w:val="00390926"/>
    <w:rsid w:val="00390DEA"/>
    <w:rsid w:val="003920B3"/>
    <w:rsid w:val="003934FE"/>
    <w:rsid w:val="00393B9E"/>
    <w:rsid w:val="00394184"/>
    <w:rsid w:val="0039448A"/>
    <w:rsid w:val="0039503F"/>
    <w:rsid w:val="0039535C"/>
    <w:rsid w:val="00395F32"/>
    <w:rsid w:val="00395F5A"/>
    <w:rsid w:val="00397C46"/>
    <w:rsid w:val="00397FAB"/>
    <w:rsid w:val="003A015E"/>
    <w:rsid w:val="003A01B2"/>
    <w:rsid w:val="003A0F5E"/>
    <w:rsid w:val="003A3C1C"/>
    <w:rsid w:val="003A3F48"/>
    <w:rsid w:val="003A544C"/>
    <w:rsid w:val="003A61BC"/>
    <w:rsid w:val="003A6F40"/>
    <w:rsid w:val="003A74A2"/>
    <w:rsid w:val="003A797A"/>
    <w:rsid w:val="003B066E"/>
    <w:rsid w:val="003B2AB0"/>
    <w:rsid w:val="003B2E96"/>
    <w:rsid w:val="003B3501"/>
    <w:rsid w:val="003B3E9B"/>
    <w:rsid w:val="003B4A8F"/>
    <w:rsid w:val="003B5100"/>
    <w:rsid w:val="003B55AD"/>
    <w:rsid w:val="003B5835"/>
    <w:rsid w:val="003B62C0"/>
    <w:rsid w:val="003B64FA"/>
    <w:rsid w:val="003B6CB2"/>
    <w:rsid w:val="003B706A"/>
    <w:rsid w:val="003C0080"/>
    <w:rsid w:val="003C0088"/>
    <w:rsid w:val="003C0235"/>
    <w:rsid w:val="003C1328"/>
    <w:rsid w:val="003C1375"/>
    <w:rsid w:val="003C1899"/>
    <w:rsid w:val="003C3583"/>
    <w:rsid w:val="003C3B88"/>
    <w:rsid w:val="003C4F54"/>
    <w:rsid w:val="003C5504"/>
    <w:rsid w:val="003C750C"/>
    <w:rsid w:val="003D1DFB"/>
    <w:rsid w:val="003D2CD5"/>
    <w:rsid w:val="003D3372"/>
    <w:rsid w:val="003D3799"/>
    <w:rsid w:val="003D3A5F"/>
    <w:rsid w:val="003D4AB2"/>
    <w:rsid w:val="003D4C84"/>
    <w:rsid w:val="003D4DC1"/>
    <w:rsid w:val="003D509B"/>
    <w:rsid w:val="003D5E5D"/>
    <w:rsid w:val="003D6760"/>
    <w:rsid w:val="003E087C"/>
    <w:rsid w:val="003E1EF7"/>
    <w:rsid w:val="003E24E0"/>
    <w:rsid w:val="003E2FEA"/>
    <w:rsid w:val="003E3779"/>
    <w:rsid w:val="003E4CC8"/>
    <w:rsid w:val="003E5DFC"/>
    <w:rsid w:val="003E5E22"/>
    <w:rsid w:val="003E63CB"/>
    <w:rsid w:val="003E7388"/>
    <w:rsid w:val="003E772A"/>
    <w:rsid w:val="003E7A5F"/>
    <w:rsid w:val="003F0CDA"/>
    <w:rsid w:val="003F1B39"/>
    <w:rsid w:val="003F2280"/>
    <w:rsid w:val="003F29CF"/>
    <w:rsid w:val="003F2C1F"/>
    <w:rsid w:val="003F35D0"/>
    <w:rsid w:val="003F3B7C"/>
    <w:rsid w:val="003F3F00"/>
    <w:rsid w:val="003F4310"/>
    <w:rsid w:val="003F4EAB"/>
    <w:rsid w:val="003F4F05"/>
    <w:rsid w:val="003F6460"/>
    <w:rsid w:val="003F652B"/>
    <w:rsid w:val="003F6813"/>
    <w:rsid w:val="003F76F4"/>
    <w:rsid w:val="0040022C"/>
    <w:rsid w:val="00400639"/>
    <w:rsid w:val="004009CC"/>
    <w:rsid w:val="00400EC7"/>
    <w:rsid w:val="00400F70"/>
    <w:rsid w:val="00401A84"/>
    <w:rsid w:val="00401CCA"/>
    <w:rsid w:val="00402983"/>
    <w:rsid w:val="00403341"/>
    <w:rsid w:val="00403342"/>
    <w:rsid w:val="0040490E"/>
    <w:rsid w:val="004049B6"/>
    <w:rsid w:val="00404FF3"/>
    <w:rsid w:val="004060E0"/>
    <w:rsid w:val="00407410"/>
    <w:rsid w:val="0040772F"/>
    <w:rsid w:val="00407821"/>
    <w:rsid w:val="00407B45"/>
    <w:rsid w:val="00407CE9"/>
    <w:rsid w:val="00410526"/>
    <w:rsid w:val="00410708"/>
    <w:rsid w:val="004114CB"/>
    <w:rsid w:val="0041243C"/>
    <w:rsid w:val="00414031"/>
    <w:rsid w:val="00414F5E"/>
    <w:rsid w:val="00415A31"/>
    <w:rsid w:val="0041748E"/>
    <w:rsid w:val="004176C1"/>
    <w:rsid w:val="00420E83"/>
    <w:rsid w:val="00420F91"/>
    <w:rsid w:val="004219C6"/>
    <w:rsid w:val="00421B5F"/>
    <w:rsid w:val="00421B73"/>
    <w:rsid w:val="00422D4F"/>
    <w:rsid w:val="004236AD"/>
    <w:rsid w:val="00424013"/>
    <w:rsid w:val="004240F6"/>
    <w:rsid w:val="0042496C"/>
    <w:rsid w:val="00425026"/>
    <w:rsid w:val="004256D5"/>
    <w:rsid w:val="004259DF"/>
    <w:rsid w:val="00425FF6"/>
    <w:rsid w:val="00426666"/>
    <w:rsid w:val="00426B0D"/>
    <w:rsid w:val="00426DED"/>
    <w:rsid w:val="00426EFD"/>
    <w:rsid w:val="00427019"/>
    <w:rsid w:val="00427E49"/>
    <w:rsid w:val="0043047C"/>
    <w:rsid w:val="004309CE"/>
    <w:rsid w:val="00430CA3"/>
    <w:rsid w:val="004322B1"/>
    <w:rsid w:val="0043234A"/>
    <w:rsid w:val="00432B0A"/>
    <w:rsid w:val="00433064"/>
    <w:rsid w:val="004332FB"/>
    <w:rsid w:val="004354AF"/>
    <w:rsid w:val="004358CD"/>
    <w:rsid w:val="004361AC"/>
    <w:rsid w:val="004361E0"/>
    <w:rsid w:val="0043676E"/>
    <w:rsid w:val="0043722B"/>
    <w:rsid w:val="004372A0"/>
    <w:rsid w:val="00437C77"/>
    <w:rsid w:val="004402FF"/>
    <w:rsid w:val="0044074E"/>
    <w:rsid w:val="00441051"/>
    <w:rsid w:val="00442263"/>
    <w:rsid w:val="00442EBF"/>
    <w:rsid w:val="00443640"/>
    <w:rsid w:val="00443B6C"/>
    <w:rsid w:val="004457D8"/>
    <w:rsid w:val="00445813"/>
    <w:rsid w:val="004466E4"/>
    <w:rsid w:val="00447A11"/>
    <w:rsid w:val="00450541"/>
    <w:rsid w:val="00451312"/>
    <w:rsid w:val="00451549"/>
    <w:rsid w:val="00451DAF"/>
    <w:rsid w:val="00451E95"/>
    <w:rsid w:val="00452B29"/>
    <w:rsid w:val="00452B57"/>
    <w:rsid w:val="00452FA1"/>
    <w:rsid w:val="00453C8E"/>
    <w:rsid w:val="004549B7"/>
    <w:rsid w:val="004553B7"/>
    <w:rsid w:val="00455D3C"/>
    <w:rsid w:val="00456520"/>
    <w:rsid w:val="00456C9D"/>
    <w:rsid w:val="00456C9F"/>
    <w:rsid w:val="00457292"/>
    <w:rsid w:val="004572C4"/>
    <w:rsid w:val="0045751D"/>
    <w:rsid w:val="004607A6"/>
    <w:rsid w:val="00460BBE"/>
    <w:rsid w:val="00460CC7"/>
    <w:rsid w:val="00461884"/>
    <w:rsid w:val="00461D7E"/>
    <w:rsid w:val="00461F8B"/>
    <w:rsid w:val="00462FA0"/>
    <w:rsid w:val="0046405D"/>
    <w:rsid w:val="0046449A"/>
    <w:rsid w:val="00464826"/>
    <w:rsid w:val="00465424"/>
    <w:rsid w:val="0046542A"/>
    <w:rsid w:val="00465AA9"/>
    <w:rsid w:val="00466A7C"/>
    <w:rsid w:val="00467617"/>
    <w:rsid w:val="00467943"/>
    <w:rsid w:val="00467F59"/>
    <w:rsid w:val="0047063C"/>
    <w:rsid w:val="00470DB7"/>
    <w:rsid w:val="00471442"/>
    <w:rsid w:val="00471997"/>
    <w:rsid w:val="00471DCE"/>
    <w:rsid w:val="004731BF"/>
    <w:rsid w:val="004734A3"/>
    <w:rsid w:val="0047530F"/>
    <w:rsid w:val="00475CAC"/>
    <w:rsid w:val="00477528"/>
    <w:rsid w:val="00477D0E"/>
    <w:rsid w:val="0048151D"/>
    <w:rsid w:val="00481697"/>
    <w:rsid w:val="00481EB3"/>
    <w:rsid w:val="0048215D"/>
    <w:rsid w:val="004825C0"/>
    <w:rsid w:val="004826A3"/>
    <w:rsid w:val="00483883"/>
    <w:rsid w:val="004846B4"/>
    <w:rsid w:val="0048586E"/>
    <w:rsid w:val="00485FD5"/>
    <w:rsid w:val="00486409"/>
    <w:rsid w:val="00486676"/>
    <w:rsid w:val="00486BB4"/>
    <w:rsid w:val="0049043B"/>
    <w:rsid w:val="004923BF"/>
    <w:rsid w:val="00492613"/>
    <w:rsid w:val="004928CB"/>
    <w:rsid w:val="004939B3"/>
    <w:rsid w:val="00494645"/>
    <w:rsid w:val="00495183"/>
    <w:rsid w:val="00495235"/>
    <w:rsid w:val="004953AD"/>
    <w:rsid w:val="00495F14"/>
    <w:rsid w:val="00496BD7"/>
    <w:rsid w:val="00497BEA"/>
    <w:rsid w:val="004A04F1"/>
    <w:rsid w:val="004A064A"/>
    <w:rsid w:val="004A0CA4"/>
    <w:rsid w:val="004A0DF2"/>
    <w:rsid w:val="004A1239"/>
    <w:rsid w:val="004A1C17"/>
    <w:rsid w:val="004A1E44"/>
    <w:rsid w:val="004A2062"/>
    <w:rsid w:val="004A2EAC"/>
    <w:rsid w:val="004A4F68"/>
    <w:rsid w:val="004A536C"/>
    <w:rsid w:val="004A53AD"/>
    <w:rsid w:val="004A5E9E"/>
    <w:rsid w:val="004A6013"/>
    <w:rsid w:val="004A62CA"/>
    <w:rsid w:val="004A6A59"/>
    <w:rsid w:val="004A7EE5"/>
    <w:rsid w:val="004B054F"/>
    <w:rsid w:val="004B100C"/>
    <w:rsid w:val="004B293B"/>
    <w:rsid w:val="004B3FDA"/>
    <w:rsid w:val="004B4190"/>
    <w:rsid w:val="004B42BC"/>
    <w:rsid w:val="004B4BC3"/>
    <w:rsid w:val="004B4F73"/>
    <w:rsid w:val="004B5059"/>
    <w:rsid w:val="004B5153"/>
    <w:rsid w:val="004B5267"/>
    <w:rsid w:val="004B5824"/>
    <w:rsid w:val="004B589D"/>
    <w:rsid w:val="004B5F04"/>
    <w:rsid w:val="004B6FBD"/>
    <w:rsid w:val="004B7936"/>
    <w:rsid w:val="004B7BF1"/>
    <w:rsid w:val="004B7CA8"/>
    <w:rsid w:val="004C0DD8"/>
    <w:rsid w:val="004C2E40"/>
    <w:rsid w:val="004C3202"/>
    <w:rsid w:val="004C328D"/>
    <w:rsid w:val="004C51C0"/>
    <w:rsid w:val="004C65C4"/>
    <w:rsid w:val="004D0367"/>
    <w:rsid w:val="004D0E71"/>
    <w:rsid w:val="004D1C76"/>
    <w:rsid w:val="004D261C"/>
    <w:rsid w:val="004D2DF3"/>
    <w:rsid w:val="004D2E4B"/>
    <w:rsid w:val="004D309D"/>
    <w:rsid w:val="004D43BF"/>
    <w:rsid w:val="004D58BD"/>
    <w:rsid w:val="004D5A33"/>
    <w:rsid w:val="004D5A3B"/>
    <w:rsid w:val="004D5C0E"/>
    <w:rsid w:val="004E13B9"/>
    <w:rsid w:val="004E23C0"/>
    <w:rsid w:val="004E28C1"/>
    <w:rsid w:val="004E2F9A"/>
    <w:rsid w:val="004E33A3"/>
    <w:rsid w:val="004E3962"/>
    <w:rsid w:val="004E41C5"/>
    <w:rsid w:val="004E4321"/>
    <w:rsid w:val="004E4964"/>
    <w:rsid w:val="004E52A3"/>
    <w:rsid w:val="004E5CF8"/>
    <w:rsid w:val="004E6B2F"/>
    <w:rsid w:val="004F0261"/>
    <w:rsid w:val="004F0ACF"/>
    <w:rsid w:val="004F0B1A"/>
    <w:rsid w:val="004F0F10"/>
    <w:rsid w:val="004F18D1"/>
    <w:rsid w:val="004F2D77"/>
    <w:rsid w:val="004F2F2A"/>
    <w:rsid w:val="004F3102"/>
    <w:rsid w:val="004F3CF6"/>
    <w:rsid w:val="004F43FC"/>
    <w:rsid w:val="004F5312"/>
    <w:rsid w:val="004F5F98"/>
    <w:rsid w:val="004F629B"/>
    <w:rsid w:val="004F6F7B"/>
    <w:rsid w:val="004F74B9"/>
    <w:rsid w:val="004F76A1"/>
    <w:rsid w:val="0050027D"/>
    <w:rsid w:val="00501D10"/>
    <w:rsid w:val="005024A8"/>
    <w:rsid w:val="00503E30"/>
    <w:rsid w:val="005043B9"/>
    <w:rsid w:val="005052BD"/>
    <w:rsid w:val="00505521"/>
    <w:rsid w:val="00505886"/>
    <w:rsid w:val="00510B0F"/>
    <w:rsid w:val="00510F77"/>
    <w:rsid w:val="005110D1"/>
    <w:rsid w:val="00511636"/>
    <w:rsid w:val="00512C4A"/>
    <w:rsid w:val="00513370"/>
    <w:rsid w:val="00513638"/>
    <w:rsid w:val="0051372D"/>
    <w:rsid w:val="00513A3B"/>
    <w:rsid w:val="00514397"/>
    <w:rsid w:val="00514425"/>
    <w:rsid w:val="005149E1"/>
    <w:rsid w:val="0051529B"/>
    <w:rsid w:val="00515742"/>
    <w:rsid w:val="00517ECC"/>
    <w:rsid w:val="00520837"/>
    <w:rsid w:val="00520A47"/>
    <w:rsid w:val="00520B55"/>
    <w:rsid w:val="00521DCB"/>
    <w:rsid w:val="00522324"/>
    <w:rsid w:val="00522685"/>
    <w:rsid w:val="0052304B"/>
    <w:rsid w:val="00524343"/>
    <w:rsid w:val="005256C4"/>
    <w:rsid w:val="005256CF"/>
    <w:rsid w:val="005263CC"/>
    <w:rsid w:val="005264B8"/>
    <w:rsid w:val="00530525"/>
    <w:rsid w:val="0053053C"/>
    <w:rsid w:val="00530A22"/>
    <w:rsid w:val="00530AEB"/>
    <w:rsid w:val="0053117D"/>
    <w:rsid w:val="005312EE"/>
    <w:rsid w:val="005315B1"/>
    <w:rsid w:val="00531D51"/>
    <w:rsid w:val="005325B8"/>
    <w:rsid w:val="00532F67"/>
    <w:rsid w:val="00533352"/>
    <w:rsid w:val="00533DF5"/>
    <w:rsid w:val="0053491B"/>
    <w:rsid w:val="0053549E"/>
    <w:rsid w:val="0053714B"/>
    <w:rsid w:val="00537425"/>
    <w:rsid w:val="00537DBC"/>
    <w:rsid w:val="00537F11"/>
    <w:rsid w:val="0054023E"/>
    <w:rsid w:val="00540F9E"/>
    <w:rsid w:val="00541ABF"/>
    <w:rsid w:val="00542E86"/>
    <w:rsid w:val="00542E91"/>
    <w:rsid w:val="005457A1"/>
    <w:rsid w:val="005466C0"/>
    <w:rsid w:val="00546CA0"/>
    <w:rsid w:val="0054793F"/>
    <w:rsid w:val="00547941"/>
    <w:rsid w:val="00547BA6"/>
    <w:rsid w:val="005506A0"/>
    <w:rsid w:val="00550AD4"/>
    <w:rsid w:val="00551320"/>
    <w:rsid w:val="00552707"/>
    <w:rsid w:val="00552BAC"/>
    <w:rsid w:val="00553092"/>
    <w:rsid w:val="00553168"/>
    <w:rsid w:val="005550DD"/>
    <w:rsid w:val="00555C24"/>
    <w:rsid w:val="005579A4"/>
    <w:rsid w:val="00561556"/>
    <w:rsid w:val="005619A9"/>
    <w:rsid w:val="00562D90"/>
    <w:rsid w:val="005645D9"/>
    <w:rsid w:val="005656A0"/>
    <w:rsid w:val="00565FDA"/>
    <w:rsid w:val="0056616A"/>
    <w:rsid w:val="00567B2C"/>
    <w:rsid w:val="00567F4B"/>
    <w:rsid w:val="00570C73"/>
    <w:rsid w:val="00570E1B"/>
    <w:rsid w:val="0057109A"/>
    <w:rsid w:val="00571A8D"/>
    <w:rsid w:val="00572DAE"/>
    <w:rsid w:val="00573C8D"/>
    <w:rsid w:val="0057484F"/>
    <w:rsid w:val="00574A59"/>
    <w:rsid w:val="005750B7"/>
    <w:rsid w:val="0057547D"/>
    <w:rsid w:val="005764F0"/>
    <w:rsid w:val="0057693D"/>
    <w:rsid w:val="00576BA8"/>
    <w:rsid w:val="0057736C"/>
    <w:rsid w:val="00577466"/>
    <w:rsid w:val="00577B2B"/>
    <w:rsid w:val="005802B0"/>
    <w:rsid w:val="005810AD"/>
    <w:rsid w:val="0058144E"/>
    <w:rsid w:val="00581CBC"/>
    <w:rsid w:val="00581FDB"/>
    <w:rsid w:val="005821D9"/>
    <w:rsid w:val="005824EE"/>
    <w:rsid w:val="00583F9D"/>
    <w:rsid w:val="005844F5"/>
    <w:rsid w:val="005847EE"/>
    <w:rsid w:val="005852DA"/>
    <w:rsid w:val="005867BC"/>
    <w:rsid w:val="00587426"/>
    <w:rsid w:val="00587B69"/>
    <w:rsid w:val="0059010C"/>
    <w:rsid w:val="0059027D"/>
    <w:rsid w:val="00591111"/>
    <w:rsid w:val="00592155"/>
    <w:rsid w:val="005925ED"/>
    <w:rsid w:val="00592984"/>
    <w:rsid w:val="00592C6D"/>
    <w:rsid w:val="00593DF8"/>
    <w:rsid w:val="00593ED9"/>
    <w:rsid w:val="00593EF3"/>
    <w:rsid w:val="005945FE"/>
    <w:rsid w:val="00596480"/>
    <w:rsid w:val="005971DF"/>
    <w:rsid w:val="005A0351"/>
    <w:rsid w:val="005A1B6F"/>
    <w:rsid w:val="005A20CF"/>
    <w:rsid w:val="005A214B"/>
    <w:rsid w:val="005A2734"/>
    <w:rsid w:val="005A2F44"/>
    <w:rsid w:val="005A2FB3"/>
    <w:rsid w:val="005A3026"/>
    <w:rsid w:val="005A3259"/>
    <w:rsid w:val="005A460C"/>
    <w:rsid w:val="005A48B8"/>
    <w:rsid w:val="005A4B71"/>
    <w:rsid w:val="005A5B2F"/>
    <w:rsid w:val="005B005B"/>
    <w:rsid w:val="005B0088"/>
    <w:rsid w:val="005B31E6"/>
    <w:rsid w:val="005B4B3E"/>
    <w:rsid w:val="005B5088"/>
    <w:rsid w:val="005B50BA"/>
    <w:rsid w:val="005B52F1"/>
    <w:rsid w:val="005B623E"/>
    <w:rsid w:val="005B6C33"/>
    <w:rsid w:val="005C0A85"/>
    <w:rsid w:val="005C1232"/>
    <w:rsid w:val="005C1990"/>
    <w:rsid w:val="005C2008"/>
    <w:rsid w:val="005C280C"/>
    <w:rsid w:val="005C3D6E"/>
    <w:rsid w:val="005C4CF9"/>
    <w:rsid w:val="005C5911"/>
    <w:rsid w:val="005C681E"/>
    <w:rsid w:val="005D11B7"/>
    <w:rsid w:val="005D3A4C"/>
    <w:rsid w:val="005D45E2"/>
    <w:rsid w:val="005D6171"/>
    <w:rsid w:val="005D71BC"/>
    <w:rsid w:val="005D7938"/>
    <w:rsid w:val="005E068E"/>
    <w:rsid w:val="005E0BDA"/>
    <w:rsid w:val="005E1214"/>
    <w:rsid w:val="005E124A"/>
    <w:rsid w:val="005E12B2"/>
    <w:rsid w:val="005E23C7"/>
    <w:rsid w:val="005E2E86"/>
    <w:rsid w:val="005E3622"/>
    <w:rsid w:val="005E3E80"/>
    <w:rsid w:val="005E42C4"/>
    <w:rsid w:val="005E45F1"/>
    <w:rsid w:val="005E4A29"/>
    <w:rsid w:val="005E545F"/>
    <w:rsid w:val="005E57A1"/>
    <w:rsid w:val="005E5B55"/>
    <w:rsid w:val="005E67AE"/>
    <w:rsid w:val="005E6B45"/>
    <w:rsid w:val="005E73FA"/>
    <w:rsid w:val="005E753A"/>
    <w:rsid w:val="005E7B92"/>
    <w:rsid w:val="005F076C"/>
    <w:rsid w:val="005F1F51"/>
    <w:rsid w:val="005F225B"/>
    <w:rsid w:val="005F2D17"/>
    <w:rsid w:val="005F2D91"/>
    <w:rsid w:val="005F2F93"/>
    <w:rsid w:val="005F3343"/>
    <w:rsid w:val="005F426D"/>
    <w:rsid w:val="005F4734"/>
    <w:rsid w:val="005F50B2"/>
    <w:rsid w:val="005F5692"/>
    <w:rsid w:val="005F66FF"/>
    <w:rsid w:val="005F6D74"/>
    <w:rsid w:val="005F6E7F"/>
    <w:rsid w:val="005F7095"/>
    <w:rsid w:val="005F7288"/>
    <w:rsid w:val="005F755D"/>
    <w:rsid w:val="006011F7"/>
    <w:rsid w:val="00601A6E"/>
    <w:rsid w:val="006023BD"/>
    <w:rsid w:val="00602997"/>
    <w:rsid w:val="00602AF3"/>
    <w:rsid w:val="00602B90"/>
    <w:rsid w:val="006034BE"/>
    <w:rsid w:val="00603F36"/>
    <w:rsid w:val="00604171"/>
    <w:rsid w:val="00604FDE"/>
    <w:rsid w:val="006055CD"/>
    <w:rsid w:val="0060580C"/>
    <w:rsid w:val="00605A87"/>
    <w:rsid w:val="00605E61"/>
    <w:rsid w:val="00605FBD"/>
    <w:rsid w:val="006066CD"/>
    <w:rsid w:val="00606BDE"/>
    <w:rsid w:val="00606FC9"/>
    <w:rsid w:val="00607541"/>
    <w:rsid w:val="00610831"/>
    <w:rsid w:val="00611DE6"/>
    <w:rsid w:val="0061225E"/>
    <w:rsid w:val="00612301"/>
    <w:rsid w:val="006126FD"/>
    <w:rsid w:val="00613719"/>
    <w:rsid w:val="006139FF"/>
    <w:rsid w:val="00613FC3"/>
    <w:rsid w:val="00614175"/>
    <w:rsid w:val="00614749"/>
    <w:rsid w:val="00614E2C"/>
    <w:rsid w:val="006157E6"/>
    <w:rsid w:val="00615CF8"/>
    <w:rsid w:val="00615D64"/>
    <w:rsid w:val="00615E28"/>
    <w:rsid w:val="006160D6"/>
    <w:rsid w:val="00617AE4"/>
    <w:rsid w:val="00617C62"/>
    <w:rsid w:val="00620E73"/>
    <w:rsid w:val="0062118E"/>
    <w:rsid w:val="00621344"/>
    <w:rsid w:val="006214A6"/>
    <w:rsid w:val="00621D44"/>
    <w:rsid w:val="006224DC"/>
    <w:rsid w:val="006225D2"/>
    <w:rsid w:val="006237D8"/>
    <w:rsid w:val="006240A5"/>
    <w:rsid w:val="006240FD"/>
    <w:rsid w:val="00626831"/>
    <w:rsid w:val="00626C3C"/>
    <w:rsid w:val="0062704F"/>
    <w:rsid w:val="00627C23"/>
    <w:rsid w:val="006305D3"/>
    <w:rsid w:val="00632785"/>
    <w:rsid w:val="00633D1A"/>
    <w:rsid w:val="006340E4"/>
    <w:rsid w:val="00634E74"/>
    <w:rsid w:val="00634F61"/>
    <w:rsid w:val="00635417"/>
    <w:rsid w:val="006366E7"/>
    <w:rsid w:val="00636E30"/>
    <w:rsid w:val="006413E4"/>
    <w:rsid w:val="00641E04"/>
    <w:rsid w:val="0064229D"/>
    <w:rsid w:val="006430C4"/>
    <w:rsid w:val="00645C5E"/>
    <w:rsid w:val="00646226"/>
    <w:rsid w:val="00646F96"/>
    <w:rsid w:val="00647B5A"/>
    <w:rsid w:val="00651447"/>
    <w:rsid w:val="0065161C"/>
    <w:rsid w:val="0065170B"/>
    <w:rsid w:val="00651FC7"/>
    <w:rsid w:val="00652AF8"/>
    <w:rsid w:val="00652B7A"/>
    <w:rsid w:val="00652CA0"/>
    <w:rsid w:val="00653C25"/>
    <w:rsid w:val="00653DDF"/>
    <w:rsid w:val="0065431B"/>
    <w:rsid w:val="00654F98"/>
    <w:rsid w:val="006551C7"/>
    <w:rsid w:val="00656111"/>
    <w:rsid w:val="006578B2"/>
    <w:rsid w:val="0066002B"/>
    <w:rsid w:val="00660300"/>
    <w:rsid w:val="00660BA6"/>
    <w:rsid w:val="00660EF2"/>
    <w:rsid w:val="0066111C"/>
    <w:rsid w:val="0066116A"/>
    <w:rsid w:val="0066164A"/>
    <w:rsid w:val="00661B5C"/>
    <w:rsid w:val="00661B7E"/>
    <w:rsid w:val="006623BD"/>
    <w:rsid w:val="00663B58"/>
    <w:rsid w:val="0066410F"/>
    <w:rsid w:val="00664155"/>
    <w:rsid w:val="00664369"/>
    <w:rsid w:val="0066456C"/>
    <w:rsid w:val="00664877"/>
    <w:rsid w:val="00664B51"/>
    <w:rsid w:val="00664D78"/>
    <w:rsid w:val="006655EE"/>
    <w:rsid w:val="006668F0"/>
    <w:rsid w:val="006677A2"/>
    <w:rsid w:val="006701A8"/>
    <w:rsid w:val="00670302"/>
    <w:rsid w:val="00670A29"/>
    <w:rsid w:val="0067279F"/>
    <w:rsid w:val="00672861"/>
    <w:rsid w:val="00673BB8"/>
    <w:rsid w:val="00674154"/>
    <w:rsid w:val="006746EE"/>
    <w:rsid w:val="00674C36"/>
    <w:rsid w:val="00674F8E"/>
    <w:rsid w:val="00674FB5"/>
    <w:rsid w:val="00676197"/>
    <w:rsid w:val="006763E5"/>
    <w:rsid w:val="00676683"/>
    <w:rsid w:val="0067681A"/>
    <w:rsid w:val="00676E93"/>
    <w:rsid w:val="0067728F"/>
    <w:rsid w:val="006772D8"/>
    <w:rsid w:val="0067764B"/>
    <w:rsid w:val="00680084"/>
    <w:rsid w:val="0068034C"/>
    <w:rsid w:val="00680FE7"/>
    <w:rsid w:val="0068138F"/>
    <w:rsid w:val="006819C0"/>
    <w:rsid w:val="006829E2"/>
    <w:rsid w:val="006845C2"/>
    <w:rsid w:val="00684747"/>
    <w:rsid w:val="00685BD2"/>
    <w:rsid w:val="006863C2"/>
    <w:rsid w:val="00686E73"/>
    <w:rsid w:val="00687A36"/>
    <w:rsid w:val="0069037F"/>
    <w:rsid w:val="00690791"/>
    <w:rsid w:val="00691083"/>
    <w:rsid w:val="006926F7"/>
    <w:rsid w:val="00692ED7"/>
    <w:rsid w:val="0069450F"/>
    <w:rsid w:val="006951B0"/>
    <w:rsid w:val="00696C78"/>
    <w:rsid w:val="006975D7"/>
    <w:rsid w:val="006A03D1"/>
    <w:rsid w:val="006A04DE"/>
    <w:rsid w:val="006A2BE0"/>
    <w:rsid w:val="006A3A1D"/>
    <w:rsid w:val="006A5582"/>
    <w:rsid w:val="006A5631"/>
    <w:rsid w:val="006A66CC"/>
    <w:rsid w:val="006A6B86"/>
    <w:rsid w:val="006A7A62"/>
    <w:rsid w:val="006A7BFA"/>
    <w:rsid w:val="006B06A1"/>
    <w:rsid w:val="006B0AFC"/>
    <w:rsid w:val="006B0B23"/>
    <w:rsid w:val="006B0BBD"/>
    <w:rsid w:val="006B0C13"/>
    <w:rsid w:val="006B0EE2"/>
    <w:rsid w:val="006B1DC6"/>
    <w:rsid w:val="006B2B27"/>
    <w:rsid w:val="006B3671"/>
    <w:rsid w:val="006B3CAD"/>
    <w:rsid w:val="006B3D67"/>
    <w:rsid w:val="006B4669"/>
    <w:rsid w:val="006B5AF0"/>
    <w:rsid w:val="006B5B44"/>
    <w:rsid w:val="006B64F5"/>
    <w:rsid w:val="006B6994"/>
    <w:rsid w:val="006B70D6"/>
    <w:rsid w:val="006B7C4D"/>
    <w:rsid w:val="006B7F5A"/>
    <w:rsid w:val="006C046B"/>
    <w:rsid w:val="006C0596"/>
    <w:rsid w:val="006C1F65"/>
    <w:rsid w:val="006C3252"/>
    <w:rsid w:val="006C35A0"/>
    <w:rsid w:val="006C3C60"/>
    <w:rsid w:val="006C4573"/>
    <w:rsid w:val="006C4A6F"/>
    <w:rsid w:val="006C5EC6"/>
    <w:rsid w:val="006C620C"/>
    <w:rsid w:val="006C7E7D"/>
    <w:rsid w:val="006D1B31"/>
    <w:rsid w:val="006D44FA"/>
    <w:rsid w:val="006D46C3"/>
    <w:rsid w:val="006D484E"/>
    <w:rsid w:val="006D6B54"/>
    <w:rsid w:val="006D7727"/>
    <w:rsid w:val="006E126E"/>
    <w:rsid w:val="006E12C9"/>
    <w:rsid w:val="006E1A6C"/>
    <w:rsid w:val="006E1D48"/>
    <w:rsid w:val="006E2BCC"/>
    <w:rsid w:val="006E3AD5"/>
    <w:rsid w:val="006E5DF5"/>
    <w:rsid w:val="006E617D"/>
    <w:rsid w:val="006F0149"/>
    <w:rsid w:val="006F0749"/>
    <w:rsid w:val="006F0CB3"/>
    <w:rsid w:val="006F0F05"/>
    <w:rsid w:val="006F16E7"/>
    <w:rsid w:val="006F2645"/>
    <w:rsid w:val="006F26F8"/>
    <w:rsid w:val="006F30A9"/>
    <w:rsid w:val="006F33C0"/>
    <w:rsid w:val="006F6A8C"/>
    <w:rsid w:val="00700156"/>
    <w:rsid w:val="007007CF"/>
    <w:rsid w:val="0070103E"/>
    <w:rsid w:val="00701683"/>
    <w:rsid w:val="00702410"/>
    <w:rsid w:val="0070335C"/>
    <w:rsid w:val="00703746"/>
    <w:rsid w:val="0070380A"/>
    <w:rsid w:val="00703D0D"/>
    <w:rsid w:val="007041AA"/>
    <w:rsid w:val="0070428D"/>
    <w:rsid w:val="00704B39"/>
    <w:rsid w:val="00704B6E"/>
    <w:rsid w:val="0070573B"/>
    <w:rsid w:val="00705B68"/>
    <w:rsid w:val="00705F33"/>
    <w:rsid w:val="007067E5"/>
    <w:rsid w:val="007079D8"/>
    <w:rsid w:val="00707CDD"/>
    <w:rsid w:val="0071022E"/>
    <w:rsid w:val="0071068E"/>
    <w:rsid w:val="007108E8"/>
    <w:rsid w:val="00711050"/>
    <w:rsid w:val="0071298F"/>
    <w:rsid w:val="00712A1C"/>
    <w:rsid w:val="00712BEE"/>
    <w:rsid w:val="0071361F"/>
    <w:rsid w:val="00713AE6"/>
    <w:rsid w:val="00714268"/>
    <w:rsid w:val="00714537"/>
    <w:rsid w:val="00714B2F"/>
    <w:rsid w:val="0071672C"/>
    <w:rsid w:val="00716F52"/>
    <w:rsid w:val="00717448"/>
    <w:rsid w:val="007176B9"/>
    <w:rsid w:val="007204EA"/>
    <w:rsid w:val="007222DF"/>
    <w:rsid w:val="007228F7"/>
    <w:rsid w:val="007229B5"/>
    <w:rsid w:val="00722CEC"/>
    <w:rsid w:val="00722D17"/>
    <w:rsid w:val="00723C27"/>
    <w:rsid w:val="0072496E"/>
    <w:rsid w:val="00724D04"/>
    <w:rsid w:val="00725535"/>
    <w:rsid w:val="00725E13"/>
    <w:rsid w:val="00726C1C"/>
    <w:rsid w:val="00726C57"/>
    <w:rsid w:val="00727C15"/>
    <w:rsid w:val="00730841"/>
    <w:rsid w:val="007308DF"/>
    <w:rsid w:val="00730A6D"/>
    <w:rsid w:val="00730BC4"/>
    <w:rsid w:val="00730D35"/>
    <w:rsid w:val="007325BD"/>
    <w:rsid w:val="00732E56"/>
    <w:rsid w:val="007351D0"/>
    <w:rsid w:val="00736505"/>
    <w:rsid w:val="00736B0A"/>
    <w:rsid w:val="007370C3"/>
    <w:rsid w:val="007374B7"/>
    <w:rsid w:val="00737634"/>
    <w:rsid w:val="007378CD"/>
    <w:rsid w:val="00740B45"/>
    <w:rsid w:val="0074136D"/>
    <w:rsid w:val="00741455"/>
    <w:rsid w:val="00741E7B"/>
    <w:rsid w:val="007425D1"/>
    <w:rsid w:val="0074272A"/>
    <w:rsid w:val="007428D1"/>
    <w:rsid w:val="00743405"/>
    <w:rsid w:val="007436A3"/>
    <w:rsid w:val="007448F9"/>
    <w:rsid w:val="00744B8C"/>
    <w:rsid w:val="00745186"/>
    <w:rsid w:val="0074575C"/>
    <w:rsid w:val="00746489"/>
    <w:rsid w:val="00746B8E"/>
    <w:rsid w:val="00752649"/>
    <w:rsid w:val="00752C2A"/>
    <w:rsid w:val="00753264"/>
    <w:rsid w:val="007535BD"/>
    <w:rsid w:val="007545A6"/>
    <w:rsid w:val="007564B3"/>
    <w:rsid w:val="007604E4"/>
    <w:rsid w:val="007613C0"/>
    <w:rsid w:val="0076142B"/>
    <w:rsid w:val="00761B5D"/>
    <w:rsid w:val="007626BD"/>
    <w:rsid w:val="007634CA"/>
    <w:rsid w:val="00763757"/>
    <w:rsid w:val="00763CC3"/>
    <w:rsid w:val="007646E3"/>
    <w:rsid w:val="0076485E"/>
    <w:rsid w:val="00764BAA"/>
    <w:rsid w:val="0076524E"/>
    <w:rsid w:val="00766016"/>
    <w:rsid w:val="00766B3B"/>
    <w:rsid w:val="00767AA5"/>
    <w:rsid w:val="00767C17"/>
    <w:rsid w:val="00767FC3"/>
    <w:rsid w:val="00770163"/>
    <w:rsid w:val="0077024A"/>
    <w:rsid w:val="00770AA0"/>
    <w:rsid w:val="007729B2"/>
    <w:rsid w:val="007736E3"/>
    <w:rsid w:val="007738C4"/>
    <w:rsid w:val="00773CCB"/>
    <w:rsid w:val="0077418E"/>
    <w:rsid w:val="007743F0"/>
    <w:rsid w:val="00774635"/>
    <w:rsid w:val="00774642"/>
    <w:rsid w:val="00776E6E"/>
    <w:rsid w:val="00777EA1"/>
    <w:rsid w:val="007803FB"/>
    <w:rsid w:val="0078040D"/>
    <w:rsid w:val="00780B08"/>
    <w:rsid w:val="007816F2"/>
    <w:rsid w:val="00781831"/>
    <w:rsid w:val="00782A4A"/>
    <w:rsid w:val="00782EDE"/>
    <w:rsid w:val="00783052"/>
    <w:rsid w:val="00783582"/>
    <w:rsid w:val="007838C4"/>
    <w:rsid w:val="00783DD4"/>
    <w:rsid w:val="00783F56"/>
    <w:rsid w:val="00784FF8"/>
    <w:rsid w:val="00786ACC"/>
    <w:rsid w:val="00786F46"/>
    <w:rsid w:val="007875EF"/>
    <w:rsid w:val="007901DA"/>
    <w:rsid w:val="00790CD6"/>
    <w:rsid w:val="007916CD"/>
    <w:rsid w:val="00791CF9"/>
    <w:rsid w:val="00792499"/>
    <w:rsid w:val="00792B14"/>
    <w:rsid w:val="00793412"/>
    <w:rsid w:val="0079399D"/>
    <w:rsid w:val="00794203"/>
    <w:rsid w:val="00794213"/>
    <w:rsid w:val="0079443D"/>
    <w:rsid w:val="007947E3"/>
    <w:rsid w:val="007948BB"/>
    <w:rsid w:val="00795168"/>
    <w:rsid w:val="00795634"/>
    <w:rsid w:val="00795D9D"/>
    <w:rsid w:val="007963EB"/>
    <w:rsid w:val="00796E9D"/>
    <w:rsid w:val="007A01D1"/>
    <w:rsid w:val="007A12C4"/>
    <w:rsid w:val="007A13A3"/>
    <w:rsid w:val="007A2455"/>
    <w:rsid w:val="007A2A5E"/>
    <w:rsid w:val="007A2B08"/>
    <w:rsid w:val="007A3DBE"/>
    <w:rsid w:val="007A42E9"/>
    <w:rsid w:val="007A503C"/>
    <w:rsid w:val="007A52CD"/>
    <w:rsid w:val="007A6131"/>
    <w:rsid w:val="007A627B"/>
    <w:rsid w:val="007A7E74"/>
    <w:rsid w:val="007B01EE"/>
    <w:rsid w:val="007B1943"/>
    <w:rsid w:val="007B28EE"/>
    <w:rsid w:val="007B34DE"/>
    <w:rsid w:val="007B3A34"/>
    <w:rsid w:val="007B3B0C"/>
    <w:rsid w:val="007B3BFB"/>
    <w:rsid w:val="007B3F1F"/>
    <w:rsid w:val="007B4F91"/>
    <w:rsid w:val="007B594C"/>
    <w:rsid w:val="007B63A7"/>
    <w:rsid w:val="007C001A"/>
    <w:rsid w:val="007C048B"/>
    <w:rsid w:val="007C0492"/>
    <w:rsid w:val="007C0F15"/>
    <w:rsid w:val="007C10E7"/>
    <w:rsid w:val="007C10F5"/>
    <w:rsid w:val="007C1224"/>
    <w:rsid w:val="007C1803"/>
    <w:rsid w:val="007C238F"/>
    <w:rsid w:val="007C46E3"/>
    <w:rsid w:val="007C4C3B"/>
    <w:rsid w:val="007C59B0"/>
    <w:rsid w:val="007C59FF"/>
    <w:rsid w:val="007C5AAA"/>
    <w:rsid w:val="007C7B0E"/>
    <w:rsid w:val="007D050F"/>
    <w:rsid w:val="007D1315"/>
    <w:rsid w:val="007D15E5"/>
    <w:rsid w:val="007D1B1F"/>
    <w:rsid w:val="007D243C"/>
    <w:rsid w:val="007D27AA"/>
    <w:rsid w:val="007D2C41"/>
    <w:rsid w:val="007D319C"/>
    <w:rsid w:val="007D40A8"/>
    <w:rsid w:val="007D416C"/>
    <w:rsid w:val="007D6580"/>
    <w:rsid w:val="007D6F81"/>
    <w:rsid w:val="007E0328"/>
    <w:rsid w:val="007E084B"/>
    <w:rsid w:val="007E0AA8"/>
    <w:rsid w:val="007E209E"/>
    <w:rsid w:val="007E268F"/>
    <w:rsid w:val="007E4682"/>
    <w:rsid w:val="007E64BB"/>
    <w:rsid w:val="007E6A25"/>
    <w:rsid w:val="007F0572"/>
    <w:rsid w:val="007F11DD"/>
    <w:rsid w:val="007F205E"/>
    <w:rsid w:val="007F257D"/>
    <w:rsid w:val="007F271B"/>
    <w:rsid w:val="007F2846"/>
    <w:rsid w:val="007F3355"/>
    <w:rsid w:val="007F3D1D"/>
    <w:rsid w:val="007F3F0B"/>
    <w:rsid w:val="007F4819"/>
    <w:rsid w:val="007F5330"/>
    <w:rsid w:val="007F58EE"/>
    <w:rsid w:val="007F5914"/>
    <w:rsid w:val="007F725D"/>
    <w:rsid w:val="007F7337"/>
    <w:rsid w:val="008009F0"/>
    <w:rsid w:val="0080129E"/>
    <w:rsid w:val="00801F05"/>
    <w:rsid w:val="00802B0D"/>
    <w:rsid w:val="00802CDD"/>
    <w:rsid w:val="00803CEE"/>
    <w:rsid w:val="008051A6"/>
    <w:rsid w:val="0080563A"/>
    <w:rsid w:val="00805D7F"/>
    <w:rsid w:val="00805FCF"/>
    <w:rsid w:val="008067A2"/>
    <w:rsid w:val="00806CC8"/>
    <w:rsid w:val="0080751F"/>
    <w:rsid w:val="00807C91"/>
    <w:rsid w:val="00810733"/>
    <w:rsid w:val="00810A76"/>
    <w:rsid w:val="00810AB7"/>
    <w:rsid w:val="00810B05"/>
    <w:rsid w:val="00810DA7"/>
    <w:rsid w:val="00811954"/>
    <w:rsid w:val="008120D0"/>
    <w:rsid w:val="00812A16"/>
    <w:rsid w:val="00813C08"/>
    <w:rsid w:val="00814403"/>
    <w:rsid w:val="008156D8"/>
    <w:rsid w:val="00817459"/>
    <w:rsid w:val="00817636"/>
    <w:rsid w:val="00817784"/>
    <w:rsid w:val="00817C76"/>
    <w:rsid w:val="00817CEB"/>
    <w:rsid w:val="00817D94"/>
    <w:rsid w:val="008215AF"/>
    <w:rsid w:val="008229D5"/>
    <w:rsid w:val="00823004"/>
    <w:rsid w:val="008235EB"/>
    <w:rsid w:val="00823999"/>
    <w:rsid w:val="008249C7"/>
    <w:rsid w:val="008250D8"/>
    <w:rsid w:val="00825159"/>
    <w:rsid w:val="008257BD"/>
    <w:rsid w:val="00826987"/>
    <w:rsid w:val="00827633"/>
    <w:rsid w:val="00827675"/>
    <w:rsid w:val="0083097C"/>
    <w:rsid w:val="00830EC1"/>
    <w:rsid w:val="00832E23"/>
    <w:rsid w:val="00832F0B"/>
    <w:rsid w:val="008333FF"/>
    <w:rsid w:val="00833653"/>
    <w:rsid w:val="00833AFC"/>
    <w:rsid w:val="00834288"/>
    <w:rsid w:val="00834843"/>
    <w:rsid w:val="008348D7"/>
    <w:rsid w:val="008356F0"/>
    <w:rsid w:val="00835AA3"/>
    <w:rsid w:val="00835D04"/>
    <w:rsid w:val="00836405"/>
    <w:rsid w:val="00836F0E"/>
    <w:rsid w:val="008372FE"/>
    <w:rsid w:val="00837CF2"/>
    <w:rsid w:val="00840558"/>
    <w:rsid w:val="0084069C"/>
    <w:rsid w:val="008418E2"/>
    <w:rsid w:val="00841EF0"/>
    <w:rsid w:val="00842FD5"/>
    <w:rsid w:val="00844492"/>
    <w:rsid w:val="00844D9B"/>
    <w:rsid w:val="008452D2"/>
    <w:rsid w:val="008465D6"/>
    <w:rsid w:val="00846CCC"/>
    <w:rsid w:val="00846F97"/>
    <w:rsid w:val="00847078"/>
    <w:rsid w:val="00851F46"/>
    <w:rsid w:val="00852046"/>
    <w:rsid w:val="00852A40"/>
    <w:rsid w:val="00852AC9"/>
    <w:rsid w:val="00853307"/>
    <w:rsid w:val="008533FE"/>
    <w:rsid w:val="0085352F"/>
    <w:rsid w:val="008546BD"/>
    <w:rsid w:val="0085632C"/>
    <w:rsid w:val="0085638B"/>
    <w:rsid w:val="00856614"/>
    <w:rsid w:val="008579F0"/>
    <w:rsid w:val="00857C7B"/>
    <w:rsid w:val="0086194A"/>
    <w:rsid w:val="0086228E"/>
    <w:rsid w:val="00862624"/>
    <w:rsid w:val="00862C66"/>
    <w:rsid w:val="00863019"/>
    <w:rsid w:val="00863CD3"/>
    <w:rsid w:val="00864ABC"/>
    <w:rsid w:val="00865C3F"/>
    <w:rsid w:val="00865F93"/>
    <w:rsid w:val="008663A4"/>
    <w:rsid w:val="00866FB5"/>
    <w:rsid w:val="00867D4C"/>
    <w:rsid w:val="00870B32"/>
    <w:rsid w:val="00870B71"/>
    <w:rsid w:val="00871DA7"/>
    <w:rsid w:val="00873235"/>
    <w:rsid w:val="00875CB9"/>
    <w:rsid w:val="008771A4"/>
    <w:rsid w:val="0087726F"/>
    <w:rsid w:val="00877735"/>
    <w:rsid w:val="00877D16"/>
    <w:rsid w:val="0088007C"/>
    <w:rsid w:val="008802EF"/>
    <w:rsid w:val="0088062E"/>
    <w:rsid w:val="00880C76"/>
    <w:rsid w:val="00881339"/>
    <w:rsid w:val="0088155E"/>
    <w:rsid w:val="00881CE5"/>
    <w:rsid w:val="00881D68"/>
    <w:rsid w:val="00882328"/>
    <w:rsid w:val="0088296F"/>
    <w:rsid w:val="00882B54"/>
    <w:rsid w:val="00882CBE"/>
    <w:rsid w:val="00883484"/>
    <w:rsid w:val="00884A2C"/>
    <w:rsid w:val="00884DDF"/>
    <w:rsid w:val="00884DE8"/>
    <w:rsid w:val="00884FF9"/>
    <w:rsid w:val="00886DDE"/>
    <w:rsid w:val="0088700B"/>
    <w:rsid w:val="00887339"/>
    <w:rsid w:val="008876D6"/>
    <w:rsid w:val="008910B4"/>
    <w:rsid w:val="00891475"/>
    <w:rsid w:val="008928D9"/>
    <w:rsid w:val="00892D33"/>
    <w:rsid w:val="00892DA4"/>
    <w:rsid w:val="00892DEF"/>
    <w:rsid w:val="008942E7"/>
    <w:rsid w:val="00894831"/>
    <w:rsid w:val="00894E21"/>
    <w:rsid w:val="0089705C"/>
    <w:rsid w:val="00897115"/>
    <w:rsid w:val="00897304"/>
    <w:rsid w:val="00897621"/>
    <w:rsid w:val="00897C3E"/>
    <w:rsid w:val="00897C58"/>
    <w:rsid w:val="00897E8B"/>
    <w:rsid w:val="008A05E0"/>
    <w:rsid w:val="008A0A6C"/>
    <w:rsid w:val="008A105C"/>
    <w:rsid w:val="008A213A"/>
    <w:rsid w:val="008A2BFC"/>
    <w:rsid w:val="008A4857"/>
    <w:rsid w:val="008A4ACD"/>
    <w:rsid w:val="008A6616"/>
    <w:rsid w:val="008A76F2"/>
    <w:rsid w:val="008A7908"/>
    <w:rsid w:val="008A7928"/>
    <w:rsid w:val="008A7D03"/>
    <w:rsid w:val="008B0199"/>
    <w:rsid w:val="008B02DD"/>
    <w:rsid w:val="008B116D"/>
    <w:rsid w:val="008B1250"/>
    <w:rsid w:val="008B1B0B"/>
    <w:rsid w:val="008B2E44"/>
    <w:rsid w:val="008B4647"/>
    <w:rsid w:val="008B4DD0"/>
    <w:rsid w:val="008B54E3"/>
    <w:rsid w:val="008B60E9"/>
    <w:rsid w:val="008B6358"/>
    <w:rsid w:val="008B688B"/>
    <w:rsid w:val="008B6E93"/>
    <w:rsid w:val="008B738C"/>
    <w:rsid w:val="008B7DFB"/>
    <w:rsid w:val="008C0EB2"/>
    <w:rsid w:val="008C21C4"/>
    <w:rsid w:val="008C273B"/>
    <w:rsid w:val="008C2BA4"/>
    <w:rsid w:val="008C3C02"/>
    <w:rsid w:val="008C4254"/>
    <w:rsid w:val="008C5A04"/>
    <w:rsid w:val="008C5E85"/>
    <w:rsid w:val="008C6B96"/>
    <w:rsid w:val="008C6E44"/>
    <w:rsid w:val="008C6F27"/>
    <w:rsid w:val="008D0C1C"/>
    <w:rsid w:val="008D1C05"/>
    <w:rsid w:val="008D242F"/>
    <w:rsid w:val="008D2DDE"/>
    <w:rsid w:val="008D3DEF"/>
    <w:rsid w:val="008D468E"/>
    <w:rsid w:val="008D54EB"/>
    <w:rsid w:val="008D6812"/>
    <w:rsid w:val="008D68BB"/>
    <w:rsid w:val="008D7674"/>
    <w:rsid w:val="008D7A4C"/>
    <w:rsid w:val="008E0BCA"/>
    <w:rsid w:val="008E143A"/>
    <w:rsid w:val="008E14AB"/>
    <w:rsid w:val="008E15DE"/>
    <w:rsid w:val="008E1DD8"/>
    <w:rsid w:val="008E2945"/>
    <w:rsid w:val="008E36AD"/>
    <w:rsid w:val="008E3994"/>
    <w:rsid w:val="008E49D6"/>
    <w:rsid w:val="008E562C"/>
    <w:rsid w:val="008E6D99"/>
    <w:rsid w:val="008F0090"/>
    <w:rsid w:val="008F053A"/>
    <w:rsid w:val="008F0C1D"/>
    <w:rsid w:val="008F0C99"/>
    <w:rsid w:val="008F1001"/>
    <w:rsid w:val="008F109D"/>
    <w:rsid w:val="008F121E"/>
    <w:rsid w:val="008F254E"/>
    <w:rsid w:val="008F2807"/>
    <w:rsid w:val="008F2A1E"/>
    <w:rsid w:val="008F35E5"/>
    <w:rsid w:val="008F3DB0"/>
    <w:rsid w:val="008F438B"/>
    <w:rsid w:val="008F47F6"/>
    <w:rsid w:val="008F4EEB"/>
    <w:rsid w:val="008F5B1F"/>
    <w:rsid w:val="008F5E0B"/>
    <w:rsid w:val="008F5EBD"/>
    <w:rsid w:val="008F5EF9"/>
    <w:rsid w:val="008F5FC0"/>
    <w:rsid w:val="008F654F"/>
    <w:rsid w:val="008F6BB1"/>
    <w:rsid w:val="008F73CE"/>
    <w:rsid w:val="008F7B7C"/>
    <w:rsid w:val="00900A26"/>
    <w:rsid w:val="00901315"/>
    <w:rsid w:val="009016DF"/>
    <w:rsid w:val="00902888"/>
    <w:rsid w:val="00903124"/>
    <w:rsid w:val="0090349E"/>
    <w:rsid w:val="0090387E"/>
    <w:rsid w:val="0090409A"/>
    <w:rsid w:val="0090409F"/>
    <w:rsid w:val="0090425D"/>
    <w:rsid w:val="00904719"/>
    <w:rsid w:val="00904A24"/>
    <w:rsid w:val="009053FB"/>
    <w:rsid w:val="009064CF"/>
    <w:rsid w:val="00906802"/>
    <w:rsid w:val="009100A8"/>
    <w:rsid w:val="009104F2"/>
    <w:rsid w:val="009128CD"/>
    <w:rsid w:val="009139E1"/>
    <w:rsid w:val="009141A7"/>
    <w:rsid w:val="00914C96"/>
    <w:rsid w:val="009154B7"/>
    <w:rsid w:val="00915AC8"/>
    <w:rsid w:val="00915B51"/>
    <w:rsid w:val="009166CE"/>
    <w:rsid w:val="00916AEA"/>
    <w:rsid w:val="00917340"/>
    <w:rsid w:val="00920C46"/>
    <w:rsid w:val="00921AC9"/>
    <w:rsid w:val="0092239C"/>
    <w:rsid w:val="00922538"/>
    <w:rsid w:val="00922719"/>
    <w:rsid w:val="0092297B"/>
    <w:rsid w:val="0092358E"/>
    <w:rsid w:val="00923A53"/>
    <w:rsid w:val="00924420"/>
    <w:rsid w:val="00924B6F"/>
    <w:rsid w:val="00925D5C"/>
    <w:rsid w:val="00926555"/>
    <w:rsid w:val="00926A07"/>
    <w:rsid w:val="00926E7F"/>
    <w:rsid w:val="00927A49"/>
    <w:rsid w:val="00930027"/>
    <w:rsid w:val="0093179E"/>
    <w:rsid w:val="00931F99"/>
    <w:rsid w:val="00932141"/>
    <w:rsid w:val="009327FD"/>
    <w:rsid w:val="00934054"/>
    <w:rsid w:val="00934973"/>
    <w:rsid w:val="00935358"/>
    <w:rsid w:val="009367B4"/>
    <w:rsid w:val="00936B52"/>
    <w:rsid w:val="00936D5F"/>
    <w:rsid w:val="00937B2A"/>
    <w:rsid w:val="0094026C"/>
    <w:rsid w:val="00940CFF"/>
    <w:rsid w:val="00941545"/>
    <w:rsid w:val="00941D82"/>
    <w:rsid w:val="009421A9"/>
    <w:rsid w:val="00942867"/>
    <w:rsid w:val="00942A01"/>
    <w:rsid w:val="00942D15"/>
    <w:rsid w:val="00943319"/>
    <w:rsid w:val="00943C30"/>
    <w:rsid w:val="00943D17"/>
    <w:rsid w:val="00944019"/>
    <w:rsid w:val="0094414C"/>
    <w:rsid w:val="00944409"/>
    <w:rsid w:val="00944984"/>
    <w:rsid w:val="00944BEA"/>
    <w:rsid w:val="00944D9A"/>
    <w:rsid w:val="00945B91"/>
    <w:rsid w:val="009460DF"/>
    <w:rsid w:val="009461FD"/>
    <w:rsid w:val="00946935"/>
    <w:rsid w:val="00946CA0"/>
    <w:rsid w:val="00947201"/>
    <w:rsid w:val="009472B4"/>
    <w:rsid w:val="00947F62"/>
    <w:rsid w:val="00950641"/>
    <w:rsid w:val="00950F4A"/>
    <w:rsid w:val="00951328"/>
    <w:rsid w:val="0095151B"/>
    <w:rsid w:val="00952A5C"/>
    <w:rsid w:val="00952B6A"/>
    <w:rsid w:val="009535B4"/>
    <w:rsid w:val="00953C42"/>
    <w:rsid w:val="00953F4B"/>
    <w:rsid w:val="00955082"/>
    <w:rsid w:val="00955684"/>
    <w:rsid w:val="0095569F"/>
    <w:rsid w:val="0095575A"/>
    <w:rsid w:val="00955951"/>
    <w:rsid w:val="009567CE"/>
    <w:rsid w:val="00956C79"/>
    <w:rsid w:val="00956E87"/>
    <w:rsid w:val="009577E8"/>
    <w:rsid w:val="00957EC5"/>
    <w:rsid w:val="00960500"/>
    <w:rsid w:val="00961298"/>
    <w:rsid w:val="00961578"/>
    <w:rsid w:val="00961D1D"/>
    <w:rsid w:val="00962AD4"/>
    <w:rsid w:val="00962F0B"/>
    <w:rsid w:val="00963CAD"/>
    <w:rsid w:val="0096542A"/>
    <w:rsid w:val="00965C52"/>
    <w:rsid w:val="0096631C"/>
    <w:rsid w:val="00967ADD"/>
    <w:rsid w:val="00967EF8"/>
    <w:rsid w:val="00970B45"/>
    <w:rsid w:val="009730D7"/>
    <w:rsid w:val="009731F1"/>
    <w:rsid w:val="009751AC"/>
    <w:rsid w:val="009755DA"/>
    <w:rsid w:val="00975B97"/>
    <w:rsid w:val="00976978"/>
    <w:rsid w:val="00977656"/>
    <w:rsid w:val="00977D59"/>
    <w:rsid w:val="00977D82"/>
    <w:rsid w:val="0098016E"/>
    <w:rsid w:val="009811F9"/>
    <w:rsid w:val="00982834"/>
    <w:rsid w:val="00982D70"/>
    <w:rsid w:val="00982EE2"/>
    <w:rsid w:val="009834E7"/>
    <w:rsid w:val="00983898"/>
    <w:rsid w:val="009845B6"/>
    <w:rsid w:val="009846E1"/>
    <w:rsid w:val="00986436"/>
    <w:rsid w:val="009868DB"/>
    <w:rsid w:val="00986D17"/>
    <w:rsid w:val="00987B83"/>
    <w:rsid w:val="00987C09"/>
    <w:rsid w:val="0099147B"/>
    <w:rsid w:val="00991C8F"/>
    <w:rsid w:val="00992397"/>
    <w:rsid w:val="00992845"/>
    <w:rsid w:val="00992E76"/>
    <w:rsid w:val="00993C56"/>
    <w:rsid w:val="0099446D"/>
    <w:rsid w:val="00994DD5"/>
    <w:rsid w:val="00994EE4"/>
    <w:rsid w:val="0099639C"/>
    <w:rsid w:val="0099707A"/>
    <w:rsid w:val="00997136"/>
    <w:rsid w:val="0099725C"/>
    <w:rsid w:val="00997517"/>
    <w:rsid w:val="009A0686"/>
    <w:rsid w:val="009A1476"/>
    <w:rsid w:val="009A1506"/>
    <w:rsid w:val="009A1A7F"/>
    <w:rsid w:val="009A1E2B"/>
    <w:rsid w:val="009A1FEE"/>
    <w:rsid w:val="009A3177"/>
    <w:rsid w:val="009A3F27"/>
    <w:rsid w:val="009A4247"/>
    <w:rsid w:val="009A4379"/>
    <w:rsid w:val="009A4C29"/>
    <w:rsid w:val="009A4E70"/>
    <w:rsid w:val="009A568B"/>
    <w:rsid w:val="009A5A67"/>
    <w:rsid w:val="009A5E87"/>
    <w:rsid w:val="009A625A"/>
    <w:rsid w:val="009B03EF"/>
    <w:rsid w:val="009B1191"/>
    <w:rsid w:val="009B1A79"/>
    <w:rsid w:val="009B1A90"/>
    <w:rsid w:val="009B2D5C"/>
    <w:rsid w:val="009B2E80"/>
    <w:rsid w:val="009B3A80"/>
    <w:rsid w:val="009B5800"/>
    <w:rsid w:val="009B6ECF"/>
    <w:rsid w:val="009B6F7E"/>
    <w:rsid w:val="009B7379"/>
    <w:rsid w:val="009B77C4"/>
    <w:rsid w:val="009C0B04"/>
    <w:rsid w:val="009C13F4"/>
    <w:rsid w:val="009C2315"/>
    <w:rsid w:val="009C2464"/>
    <w:rsid w:val="009C2531"/>
    <w:rsid w:val="009C2F9A"/>
    <w:rsid w:val="009C3089"/>
    <w:rsid w:val="009C348E"/>
    <w:rsid w:val="009C36C5"/>
    <w:rsid w:val="009C4146"/>
    <w:rsid w:val="009C4E0C"/>
    <w:rsid w:val="009C511C"/>
    <w:rsid w:val="009C5385"/>
    <w:rsid w:val="009C561C"/>
    <w:rsid w:val="009C670B"/>
    <w:rsid w:val="009C71FD"/>
    <w:rsid w:val="009C73A6"/>
    <w:rsid w:val="009C78CE"/>
    <w:rsid w:val="009C79F7"/>
    <w:rsid w:val="009C7C74"/>
    <w:rsid w:val="009D005F"/>
    <w:rsid w:val="009D0E8B"/>
    <w:rsid w:val="009D0FBF"/>
    <w:rsid w:val="009D1A38"/>
    <w:rsid w:val="009D2386"/>
    <w:rsid w:val="009D2FFA"/>
    <w:rsid w:val="009D3F38"/>
    <w:rsid w:val="009D5131"/>
    <w:rsid w:val="009D5FF4"/>
    <w:rsid w:val="009D69AE"/>
    <w:rsid w:val="009D6EE8"/>
    <w:rsid w:val="009D73E0"/>
    <w:rsid w:val="009E0086"/>
    <w:rsid w:val="009E03DE"/>
    <w:rsid w:val="009E0812"/>
    <w:rsid w:val="009E08A7"/>
    <w:rsid w:val="009E0DB1"/>
    <w:rsid w:val="009E0ED4"/>
    <w:rsid w:val="009E1DFB"/>
    <w:rsid w:val="009E3572"/>
    <w:rsid w:val="009E57DD"/>
    <w:rsid w:val="009E59F3"/>
    <w:rsid w:val="009E5AA0"/>
    <w:rsid w:val="009E5D0D"/>
    <w:rsid w:val="009E759A"/>
    <w:rsid w:val="009F02D9"/>
    <w:rsid w:val="009F0AA0"/>
    <w:rsid w:val="009F0ED0"/>
    <w:rsid w:val="009F1005"/>
    <w:rsid w:val="009F1216"/>
    <w:rsid w:val="009F1D40"/>
    <w:rsid w:val="009F2F41"/>
    <w:rsid w:val="009F364D"/>
    <w:rsid w:val="009F4898"/>
    <w:rsid w:val="009F58A6"/>
    <w:rsid w:val="009F5D20"/>
    <w:rsid w:val="009F66AF"/>
    <w:rsid w:val="009F6726"/>
    <w:rsid w:val="009F7A1A"/>
    <w:rsid w:val="00A005D8"/>
    <w:rsid w:val="00A00D80"/>
    <w:rsid w:val="00A01398"/>
    <w:rsid w:val="00A01567"/>
    <w:rsid w:val="00A01DD2"/>
    <w:rsid w:val="00A01E05"/>
    <w:rsid w:val="00A02656"/>
    <w:rsid w:val="00A02A98"/>
    <w:rsid w:val="00A02CC4"/>
    <w:rsid w:val="00A03820"/>
    <w:rsid w:val="00A0430B"/>
    <w:rsid w:val="00A0447C"/>
    <w:rsid w:val="00A05243"/>
    <w:rsid w:val="00A05E8B"/>
    <w:rsid w:val="00A063D7"/>
    <w:rsid w:val="00A063E9"/>
    <w:rsid w:val="00A06B33"/>
    <w:rsid w:val="00A070BA"/>
    <w:rsid w:val="00A074F6"/>
    <w:rsid w:val="00A079AA"/>
    <w:rsid w:val="00A1004E"/>
    <w:rsid w:val="00A106ED"/>
    <w:rsid w:val="00A10A2B"/>
    <w:rsid w:val="00A10D33"/>
    <w:rsid w:val="00A1140B"/>
    <w:rsid w:val="00A11AA5"/>
    <w:rsid w:val="00A12E07"/>
    <w:rsid w:val="00A13748"/>
    <w:rsid w:val="00A13BFC"/>
    <w:rsid w:val="00A13C23"/>
    <w:rsid w:val="00A13ED0"/>
    <w:rsid w:val="00A13F6A"/>
    <w:rsid w:val="00A142E3"/>
    <w:rsid w:val="00A14563"/>
    <w:rsid w:val="00A15F0A"/>
    <w:rsid w:val="00A16F48"/>
    <w:rsid w:val="00A17673"/>
    <w:rsid w:val="00A17904"/>
    <w:rsid w:val="00A20798"/>
    <w:rsid w:val="00A20E5E"/>
    <w:rsid w:val="00A211FF"/>
    <w:rsid w:val="00A21CCC"/>
    <w:rsid w:val="00A21FB7"/>
    <w:rsid w:val="00A221A6"/>
    <w:rsid w:val="00A22B16"/>
    <w:rsid w:val="00A23E58"/>
    <w:rsid w:val="00A24D27"/>
    <w:rsid w:val="00A2537F"/>
    <w:rsid w:val="00A256B4"/>
    <w:rsid w:val="00A257AF"/>
    <w:rsid w:val="00A260B3"/>
    <w:rsid w:val="00A26307"/>
    <w:rsid w:val="00A26AC9"/>
    <w:rsid w:val="00A26C88"/>
    <w:rsid w:val="00A274C9"/>
    <w:rsid w:val="00A30422"/>
    <w:rsid w:val="00A3066F"/>
    <w:rsid w:val="00A30FB8"/>
    <w:rsid w:val="00A31646"/>
    <w:rsid w:val="00A31FEA"/>
    <w:rsid w:val="00A34CE4"/>
    <w:rsid w:val="00A358D3"/>
    <w:rsid w:val="00A35E96"/>
    <w:rsid w:val="00A377C1"/>
    <w:rsid w:val="00A379A5"/>
    <w:rsid w:val="00A37AF8"/>
    <w:rsid w:val="00A37B06"/>
    <w:rsid w:val="00A37B4E"/>
    <w:rsid w:val="00A40680"/>
    <w:rsid w:val="00A4232F"/>
    <w:rsid w:val="00A42B01"/>
    <w:rsid w:val="00A42FD7"/>
    <w:rsid w:val="00A430BC"/>
    <w:rsid w:val="00A43859"/>
    <w:rsid w:val="00A43C38"/>
    <w:rsid w:val="00A4445A"/>
    <w:rsid w:val="00A44603"/>
    <w:rsid w:val="00A44A77"/>
    <w:rsid w:val="00A44FC8"/>
    <w:rsid w:val="00A450B8"/>
    <w:rsid w:val="00A454FF"/>
    <w:rsid w:val="00A4666E"/>
    <w:rsid w:val="00A47104"/>
    <w:rsid w:val="00A47313"/>
    <w:rsid w:val="00A50EE9"/>
    <w:rsid w:val="00A5160D"/>
    <w:rsid w:val="00A519DA"/>
    <w:rsid w:val="00A526AF"/>
    <w:rsid w:val="00A52866"/>
    <w:rsid w:val="00A528BE"/>
    <w:rsid w:val="00A528D8"/>
    <w:rsid w:val="00A5295D"/>
    <w:rsid w:val="00A5369E"/>
    <w:rsid w:val="00A53A43"/>
    <w:rsid w:val="00A5427C"/>
    <w:rsid w:val="00A54AC9"/>
    <w:rsid w:val="00A55017"/>
    <w:rsid w:val="00A56435"/>
    <w:rsid w:val="00A5684F"/>
    <w:rsid w:val="00A57AD8"/>
    <w:rsid w:val="00A60337"/>
    <w:rsid w:val="00A608A0"/>
    <w:rsid w:val="00A61B14"/>
    <w:rsid w:val="00A62DC3"/>
    <w:rsid w:val="00A64FEB"/>
    <w:rsid w:val="00A66ADA"/>
    <w:rsid w:val="00A66D1D"/>
    <w:rsid w:val="00A67657"/>
    <w:rsid w:val="00A70909"/>
    <w:rsid w:val="00A71A21"/>
    <w:rsid w:val="00A7209F"/>
    <w:rsid w:val="00A746E6"/>
    <w:rsid w:val="00A74EDF"/>
    <w:rsid w:val="00A75008"/>
    <w:rsid w:val="00A7681A"/>
    <w:rsid w:val="00A77FB5"/>
    <w:rsid w:val="00A801CF"/>
    <w:rsid w:val="00A80656"/>
    <w:rsid w:val="00A80DFD"/>
    <w:rsid w:val="00A813BD"/>
    <w:rsid w:val="00A8198B"/>
    <w:rsid w:val="00A82129"/>
    <w:rsid w:val="00A82398"/>
    <w:rsid w:val="00A82B01"/>
    <w:rsid w:val="00A82D8C"/>
    <w:rsid w:val="00A82ECE"/>
    <w:rsid w:val="00A84051"/>
    <w:rsid w:val="00A848A9"/>
    <w:rsid w:val="00A84FA2"/>
    <w:rsid w:val="00A852E7"/>
    <w:rsid w:val="00A85B6D"/>
    <w:rsid w:val="00A8627E"/>
    <w:rsid w:val="00A8665C"/>
    <w:rsid w:val="00A86832"/>
    <w:rsid w:val="00A86A95"/>
    <w:rsid w:val="00A86E2A"/>
    <w:rsid w:val="00A8713C"/>
    <w:rsid w:val="00A874F4"/>
    <w:rsid w:val="00A90B77"/>
    <w:rsid w:val="00A90C22"/>
    <w:rsid w:val="00A91412"/>
    <w:rsid w:val="00A915BB"/>
    <w:rsid w:val="00A9186C"/>
    <w:rsid w:val="00A93385"/>
    <w:rsid w:val="00A937D6"/>
    <w:rsid w:val="00A962C1"/>
    <w:rsid w:val="00A9665B"/>
    <w:rsid w:val="00A9672F"/>
    <w:rsid w:val="00A96E06"/>
    <w:rsid w:val="00A974CF"/>
    <w:rsid w:val="00A97723"/>
    <w:rsid w:val="00AA049D"/>
    <w:rsid w:val="00AA1E87"/>
    <w:rsid w:val="00AA21B1"/>
    <w:rsid w:val="00AA2E79"/>
    <w:rsid w:val="00AA3302"/>
    <w:rsid w:val="00AA3426"/>
    <w:rsid w:val="00AA3A65"/>
    <w:rsid w:val="00AA3EA7"/>
    <w:rsid w:val="00AA4816"/>
    <w:rsid w:val="00AA4C4D"/>
    <w:rsid w:val="00AA5359"/>
    <w:rsid w:val="00AA60C1"/>
    <w:rsid w:val="00AA680F"/>
    <w:rsid w:val="00AA6C3F"/>
    <w:rsid w:val="00AA6F30"/>
    <w:rsid w:val="00AA7846"/>
    <w:rsid w:val="00AA7993"/>
    <w:rsid w:val="00AA7C17"/>
    <w:rsid w:val="00AB1135"/>
    <w:rsid w:val="00AB1936"/>
    <w:rsid w:val="00AB1C3A"/>
    <w:rsid w:val="00AB2C08"/>
    <w:rsid w:val="00AB3952"/>
    <w:rsid w:val="00AB3D4B"/>
    <w:rsid w:val="00AB4589"/>
    <w:rsid w:val="00AB486D"/>
    <w:rsid w:val="00AB530B"/>
    <w:rsid w:val="00AB6020"/>
    <w:rsid w:val="00AC0C78"/>
    <w:rsid w:val="00AC18A8"/>
    <w:rsid w:val="00AC19F8"/>
    <w:rsid w:val="00AC2485"/>
    <w:rsid w:val="00AC25CB"/>
    <w:rsid w:val="00AC2AC2"/>
    <w:rsid w:val="00AC3BAA"/>
    <w:rsid w:val="00AC4D5F"/>
    <w:rsid w:val="00AC4F19"/>
    <w:rsid w:val="00AC5064"/>
    <w:rsid w:val="00AC5F3D"/>
    <w:rsid w:val="00AC6EB1"/>
    <w:rsid w:val="00AC7D56"/>
    <w:rsid w:val="00AD0654"/>
    <w:rsid w:val="00AD2004"/>
    <w:rsid w:val="00AD3510"/>
    <w:rsid w:val="00AD3FF0"/>
    <w:rsid w:val="00AD544B"/>
    <w:rsid w:val="00AD5BFD"/>
    <w:rsid w:val="00AD612D"/>
    <w:rsid w:val="00AE17EA"/>
    <w:rsid w:val="00AE1BEF"/>
    <w:rsid w:val="00AE30FD"/>
    <w:rsid w:val="00AE333E"/>
    <w:rsid w:val="00AE4271"/>
    <w:rsid w:val="00AE4F9F"/>
    <w:rsid w:val="00AE4FBB"/>
    <w:rsid w:val="00AE57B4"/>
    <w:rsid w:val="00AE612D"/>
    <w:rsid w:val="00AE6E62"/>
    <w:rsid w:val="00AE6EE2"/>
    <w:rsid w:val="00AE70A3"/>
    <w:rsid w:val="00AE71DB"/>
    <w:rsid w:val="00AE7733"/>
    <w:rsid w:val="00AE794E"/>
    <w:rsid w:val="00AF06E9"/>
    <w:rsid w:val="00AF0885"/>
    <w:rsid w:val="00AF1603"/>
    <w:rsid w:val="00AF2C5A"/>
    <w:rsid w:val="00AF2CD9"/>
    <w:rsid w:val="00AF31FE"/>
    <w:rsid w:val="00AF3535"/>
    <w:rsid w:val="00AF37A7"/>
    <w:rsid w:val="00AF56FA"/>
    <w:rsid w:val="00AF6918"/>
    <w:rsid w:val="00AF6F80"/>
    <w:rsid w:val="00AF74AF"/>
    <w:rsid w:val="00AF7D45"/>
    <w:rsid w:val="00B00003"/>
    <w:rsid w:val="00B00225"/>
    <w:rsid w:val="00B00760"/>
    <w:rsid w:val="00B00C88"/>
    <w:rsid w:val="00B00D64"/>
    <w:rsid w:val="00B018D8"/>
    <w:rsid w:val="00B020F8"/>
    <w:rsid w:val="00B02503"/>
    <w:rsid w:val="00B0256A"/>
    <w:rsid w:val="00B039AB"/>
    <w:rsid w:val="00B04FE7"/>
    <w:rsid w:val="00B0580D"/>
    <w:rsid w:val="00B0636A"/>
    <w:rsid w:val="00B06532"/>
    <w:rsid w:val="00B069C8"/>
    <w:rsid w:val="00B10759"/>
    <w:rsid w:val="00B10FA3"/>
    <w:rsid w:val="00B11544"/>
    <w:rsid w:val="00B1224D"/>
    <w:rsid w:val="00B133B1"/>
    <w:rsid w:val="00B1390F"/>
    <w:rsid w:val="00B13FF9"/>
    <w:rsid w:val="00B1435A"/>
    <w:rsid w:val="00B1474B"/>
    <w:rsid w:val="00B14D0B"/>
    <w:rsid w:val="00B15116"/>
    <w:rsid w:val="00B16103"/>
    <w:rsid w:val="00B1765E"/>
    <w:rsid w:val="00B204D9"/>
    <w:rsid w:val="00B2055B"/>
    <w:rsid w:val="00B20A9B"/>
    <w:rsid w:val="00B21A4A"/>
    <w:rsid w:val="00B224C1"/>
    <w:rsid w:val="00B22726"/>
    <w:rsid w:val="00B23B67"/>
    <w:rsid w:val="00B23F1D"/>
    <w:rsid w:val="00B258D9"/>
    <w:rsid w:val="00B25D09"/>
    <w:rsid w:val="00B25DFB"/>
    <w:rsid w:val="00B260F0"/>
    <w:rsid w:val="00B26243"/>
    <w:rsid w:val="00B26774"/>
    <w:rsid w:val="00B279F3"/>
    <w:rsid w:val="00B27CF0"/>
    <w:rsid w:val="00B30478"/>
    <w:rsid w:val="00B3056B"/>
    <w:rsid w:val="00B307C0"/>
    <w:rsid w:val="00B31993"/>
    <w:rsid w:val="00B31BD1"/>
    <w:rsid w:val="00B322E1"/>
    <w:rsid w:val="00B324FC"/>
    <w:rsid w:val="00B334AE"/>
    <w:rsid w:val="00B33694"/>
    <w:rsid w:val="00B34ACE"/>
    <w:rsid w:val="00B35114"/>
    <w:rsid w:val="00B35DCB"/>
    <w:rsid w:val="00B36FA8"/>
    <w:rsid w:val="00B377F0"/>
    <w:rsid w:val="00B4139B"/>
    <w:rsid w:val="00B41DED"/>
    <w:rsid w:val="00B42DF4"/>
    <w:rsid w:val="00B43538"/>
    <w:rsid w:val="00B4544A"/>
    <w:rsid w:val="00B4572F"/>
    <w:rsid w:val="00B46B7D"/>
    <w:rsid w:val="00B47662"/>
    <w:rsid w:val="00B5023D"/>
    <w:rsid w:val="00B5038F"/>
    <w:rsid w:val="00B506C1"/>
    <w:rsid w:val="00B50B3F"/>
    <w:rsid w:val="00B50DF4"/>
    <w:rsid w:val="00B519C7"/>
    <w:rsid w:val="00B53585"/>
    <w:rsid w:val="00B54A43"/>
    <w:rsid w:val="00B54F85"/>
    <w:rsid w:val="00B55131"/>
    <w:rsid w:val="00B5565B"/>
    <w:rsid w:val="00B56A34"/>
    <w:rsid w:val="00B56C8E"/>
    <w:rsid w:val="00B56DCD"/>
    <w:rsid w:val="00B608E9"/>
    <w:rsid w:val="00B62512"/>
    <w:rsid w:val="00B62BA7"/>
    <w:rsid w:val="00B62FB9"/>
    <w:rsid w:val="00B63403"/>
    <w:rsid w:val="00B64416"/>
    <w:rsid w:val="00B655CE"/>
    <w:rsid w:val="00B663FA"/>
    <w:rsid w:val="00B679A5"/>
    <w:rsid w:val="00B707FD"/>
    <w:rsid w:val="00B70F11"/>
    <w:rsid w:val="00B71105"/>
    <w:rsid w:val="00B71FB9"/>
    <w:rsid w:val="00B72082"/>
    <w:rsid w:val="00B72EFB"/>
    <w:rsid w:val="00B73995"/>
    <w:rsid w:val="00B758A6"/>
    <w:rsid w:val="00B77E41"/>
    <w:rsid w:val="00B80290"/>
    <w:rsid w:val="00B80919"/>
    <w:rsid w:val="00B80ABA"/>
    <w:rsid w:val="00B80ABD"/>
    <w:rsid w:val="00B81035"/>
    <w:rsid w:val="00B818B5"/>
    <w:rsid w:val="00B82A83"/>
    <w:rsid w:val="00B8346F"/>
    <w:rsid w:val="00B84245"/>
    <w:rsid w:val="00B8494C"/>
    <w:rsid w:val="00B84D56"/>
    <w:rsid w:val="00B8511E"/>
    <w:rsid w:val="00B85FC3"/>
    <w:rsid w:val="00B86103"/>
    <w:rsid w:val="00B8618B"/>
    <w:rsid w:val="00B86419"/>
    <w:rsid w:val="00B8698B"/>
    <w:rsid w:val="00B86CEE"/>
    <w:rsid w:val="00B86EC3"/>
    <w:rsid w:val="00B8700B"/>
    <w:rsid w:val="00B87215"/>
    <w:rsid w:val="00B87B52"/>
    <w:rsid w:val="00B87D72"/>
    <w:rsid w:val="00B87E75"/>
    <w:rsid w:val="00B90486"/>
    <w:rsid w:val="00B9059A"/>
    <w:rsid w:val="00B91558"/>
    <w:rsid w:val="00B91D96"/>
    <w:rsid w:val="00B91FE9"/>
    <w:rsid w:val="00B921EE"/>
    <w:rsid w:val="00B92C08"/>
    <w:rsid w:val="00B93523"/>
    <w:rsid w:val="00B93919"/>
    <w:rsid w:val="00B940C5"/>
    <w:rsid w:val="00B950AE"/>
    <w:rsid w:val="00B965A6"/>
    <w:rsid w:val="00B96A54"/>
    <w:rsid w:val="00B96B84"/>
    <w:rsid w:val="00B97235"/>
    <w:rsid w:val="00B97BEF"/>
    <w:rsid w:val="00BA07DD"/>
    <w:rsid w:val="00BA0B29"/>
    <w:rsid w:val="00BA1782"/>
    <w:rsid w:val="00BA25A4"/>
    <w:rsid w:val="00BA291F"/>
    <w:rsid w:val="00BA2944"/>
    <w:rsid w:val="00BA2CD3"/>
    <w:rsid w:val="00BA3E88"/>
    <w:rsid w:val="00BA42F9"/>
    <w:rsid w:val="00BA47F8"/>
    <w:rsid w:val="00BA508E"/>
    <w:rsid w:val="00BA5435"/>
    <w:rsid w:val="00BA65E2"/>
    <w:rsid w:val="00BA6E4E"/>
    <w:rsid w:val="00BA6F99"/>
    <w:rsid w:val="00BA7299"/>
    <w:rsid w:val="00BA7456"/>
    <w:rsid w:val="00BA7944"/>
    <w:rsid w:val="00BA79E5"/>
    <w:rsid w:val="00BA7B22"/>
    <w:rsid w:val="00BA7C32"/>
    <w:rsid w:val="00BB0434"/>
    <w:rsid w:val="00BB0665"/>
    <w:rsid w:val="00BB0D8C"/>
    <w:rsid w:val="00BB0E79"/>
    <w:rsid w:val="00BB0F66"/>
    <w:rsid w:val="00BB1238"/>
    <w:rsid w:val="00BB1AB8"/>
    <w:rsid w:val="00BB2DAF"/>
    <w:rsid w:val="00BB3046"/>
    <w:rsid w:val="00BB3274"/>
    <w:rsid w:val="00BB37FF"/>
    <w:rsid w:val="00BB3FE3"/>
    <w:rsid w:val="00BB4DAA"/>
    <w:rsid w:val="00BB5683"/>
    <w:rsid w:val="00BB5A87"/>
    <w:rsid w:val="00BB6098"/>
    <w:rsid w:val="00BB6EB8"/>
    <w:rsid w:val="00BC05CD"/>
    <w:rsid w:val="00BC1551"/>
    <w:rsid w:val="00BC15FE"/>
    <w:rsid w:val="00BC187A"/>
    <w:rsid w:val="00BC1A99"/>
    <w:rsid w:val="00BC21DB"/>
    <w:rsid w:val="00BC2783"/>
    <w:rsid w:val="00BC2F17"/>
    <w:rsid w:val="00BC3680"/>
    <w:rsid w:val="00BC39D8"/>
    <w:rsid w:val="00BC43C9"/>
    <w:rsid w:val="00BC4979"/>
    <w:rsid w:val="00BC4B3A"/>
    <w:rsid w:val="00BC7067"/>
    <w:rsid w:val="00BC706D"/>
    <w:rsid w:val="00BD0473"/>
    <w:rsid w:val="00BD0787"/>
    <w:rsid w:val="00BD0E64"/>
    <w:rsid w:val="00BD12F1"/>
    <w:rsid w:val="00BD1CD1"/>
    <w:rsid w:val="00BD29E0"/>
    <w:rsid w:val="00BD2F2E"/>
    <w:rsid w:val="00BD3122"/>
    <w:rsid w:val="00BD3B89"/>
    <w:rsid w:val="00BD3EFC"/>
    <w:rsid w:val="00BD5885"/>
    <w:rsid w:val="00BD6355"/>
    <w:rsid w:val="00BD725F"/>
    <w:rsid w:val="00BE03DA"/>
    <w:rsid w:val="00BE0C12"/>
    <w:rsid w:val="00BE0F49"/>
    <w:rsid w:val="00BE17F6"/>
    <w:rsid w:val="00BE1B9F"/>
    <w:rsid w:val="00BE1BBE"/>
    <w:rsid w:val="00BE2CCD"/>
    <w:rsid w:val="00BE471D"/>
    <w:rsid w:val="00BE4817"/>
    <w:rsid w:val="00BE69EE"/>
    <w:rsid w:val="00BE6C00"/>
    <w:rsid w:val="00BE6EAF"/>
    <w:rsid w:val="00BE723D"/>
    <w:rsid w:val="00BE72BB"/>
    <w:rsid w:val="00BE7342"/>
    <w:rsid w:val="00BE7467"/>
    <w:rsid w:val="00BF04E6"/>
    <w:rsid w:val="00BF0DC6"/>
    <w:rsid w:val="00BF128B"/>
    <w:rsid w:val="00BF21ED"/>
    <w:rsid w:val="00BF2270"/>
    <w:rsid w:val="00BF2BED"/>
    <w:rsid w:val="00BF3076"/>
    <w:rsid w:val="00BF3341"/>
    <w:rsid w:val="00BF33FF"/>
    <w:rsid w:val="00BF3DD9"/>
    <w:rsid w:val="00BF4A9F"/>
    <w:rsid w:val="00BF6210"/>
    <w:rsid w:val="00BF6997"/>
    <w:rsid w:val="00BF7D0E"/>
    <w:rsid w:val="00C01313"/>
    <w:rsid w:val="00C01CD7"/>
    <w:rsid w:val="00C02624"/>
    <w:rsid w:val="00C028A3"/>
    <w:rsid w:val="00C046D5"/>
    <w:rsid w:val="00C05CF9"/>
    <w:rsid w:val="00C05E89"/>
    <w:rsid w:val="00C072B6"/>
    <w:rsid w:val="00C10441"/>
    <w:rsid w:val="00C11069"/>
    <w:rsid w:val="00C11417"/>
    <w:rsid w:val="00C119A0"/>
    <w:rsid w:val="00C12D3E"/>
    <w:rsid w:val="00C141BE"/>
    <w:rsid w:val="00C161AE"/>
    <w:rsid w:val="00C165EE"/>
    <w:rsid w:val="00C16733"/>
    <w:rsid w:val="00C16D3C"/>
    <w:rsid w:val="00C17758"/>
    <w:rsid w:val="00C20CF9"/>
    <w:rsid w:val="00C24370"/>
    <w:rsid w:val="00C24E74"/>
    <w:rsid w:val="00C25D17"/>
    <w:rsid w:val="00C25DE7"/>
    <w:rsid w:val="00C2679D"/>
    <w:rsid w:val="00C269A1"/>
    <w:rsid w:val="00C27479"/>
    <w:rsid w:val="00C27BFF"/>
    <w:rsid w:val="00C3079D"/>
    <w:rsid w:val="00C30A81"/>
    <w:rsid w:val="00C31136"/>
    <w:rsid w:val="00C32607"/>
    <w:rsid w:val="00C32DCC"/>
    <w:rsid w:val="00C3399C"/>
    <w:rsid w:val="00C34A72"/>
    <w:rsid w:val="00C34BBE"/>
    <w:rsid w:val="00C36001"/>
    <w:rsid w:val="00C37937"/>
    <w:rsid w:val="00C408A0"/>
    <w:rsid w:val="00C409ED"/>
    <w:rsid w:val="00C40F20"/>
    <w:rsid w:val="00C4244F"/>
    <w:rsid w:val="00C44C49"/>
    <w:rsid w:val="00C451C1"/>
    <w:rsid w:val="00C45928"/>
    <w:rsid w:val="00C45B6A"/>
    <w:rsid w:val="00C45DD2"/>
    <w:rsid w:val="00C47732"/>
    <w:rsid w:val="00C50E37"/>
    <w:rsid w:val="00C51AF3"/>
    <w:rsid w:val="00C5264D"/>
    <w:rsid w:val="00C5282D"/>
    <w:rsid w:val="00C535DD"/>
    <w:rsid w:val="00C537A1"/>
    <w:rsid w:val="00C54ABF"/>
    <w:rsid w:val="00C55F53"/>
    <w:rsid w:val="00C56A6F"/>
    <w:rsid w:val="00C56A80"/>
    <w:rsid w:val="00C57588"/>
    <w:rsid w:val="00C57E0B"/>
    <w:rsid w:val="00C602C6"/>
    <w:rsid w:val="00C61641"/>
    <w:rsid w:val="00C62B0E"/>
    <w:rsid w:val="00C64389"/>
    <w:rsid w:val="00C646A4"/>
    <w:rsid w:val="00C64A85"/>
    <w:rsid w:val="00C655FF"/>
    <w:rsid w:val="00C65C2E"/>
    <w:rsid w:val="00C65D79"/>
    <w:rsid w:val="00C66FF3"/>
    <w:rsid w:val="00C67DD3"/>
    <w:rsid w:val="00C703A6"/>
    <w:rsid w:val="00C70ADF"/>
    <w:rsid w:val="00C70F14"/>
    <w:rsid w:val="00C7103F"/>
    <w:rsid w:val="00C71212"/>
    <w:rsid w:val="00C72262"/>
    <w:rsid w:val="00C72680"/>
    <w:rsid w:val="00C727BE"/>
    <w:rsid w:val="00C72C34"/>
    <w:rsid w:val="00C72DC8"/>
    <w:rsid w:val="00C73713"/>
    <w:rsid w:val="00C7494C"/>
    <w:rsid w:val="00C7539A"/>
    <w:rsid w:val="00C760E5"/>
    <w:rsid w:val="00C76813"/>
    <w:rsid w:val="00C777AD"/>
    <w:rsid w:val="00C77BB5"/>
    <w:rsid w:val="00C77D9E"/>
    <w:rsid w:val="00C805E8"/>
    <w:rsid w:val="00C810A3"/>
    <w:rsid w:val="00C8155D"/>
    <w:rsid w:val="00C81F18"/>
    <w:rsid w:val="00C831CC"/>
    <w:rsid w:val="00C83E07"/>
    <w:rsid w:val="00C848B4"/>
    <w:rsid w:val="00C84A82"/>
    <w:rsid w:val="00C85C9F"/>
    <w:rsid w:val="00C85D3A"/>
    <w:rsid w:val="00C86CCF"/>
    <w:rsid w:val="00C86F86"/>
    <w:rsid w:val="00C9051C"/>
    <w:rsid w:val="00C90AD3"/>
    <w:rsid w:val="00C9187D"/>
    <w:rsid w:val="00C91A1D"/>
    <w:rsid w:val="00C92258"/>
    <w:rsid w:val="00C933B3"/>
    <w:rsid w:val="00C93595"/>
    <w:rsid w:val="00C93CE6"/>
    <w:rsid w:val="00C9413A"/>
    <w:rsid w:val="00C95061"/>
    <w:rsid w:val="00C95EE1"/>
    <w:rsid w:val="00C9646C"/>
    <w:rsid w:val="00C97050"/>
    <w:rsid w:val="00C97D6E"/>
    <w:rsid w:val="00CA107A"/>
    <w:rsid w:val="00CA1107"/>
    <w:rsid w:val="00CA2332"/>
    <w:rsid w:val="00CA262F"/>
    <w:rsid w:val="00CA2CF7"/>
    <w:rsid w:val="00CA2E46"/>
    <w:rsid w:val="00CA41AA"/>
    <w:rsid w:val="00CA424C"/>
    <w:rsid w:val="00CA4925"/>
    <w:rsid w:val="00CA4B88"/>
    <w:rsid w:val="00CA4E48"/>
    <w:rsid w:val="00CA5962"/>
    <w:rsid w:val="00CA5C28"/>
    <w:rsid w:val="00CA6E52"/>
    <w:rsid w:val="00CA7325"/>
    <w:rsid w:val="00CA73F5"/>
    <w:rsid w:val="00CB06B2"/>
    <w:rsid w:val="00CB1150"/>
    <w:rsid w:val="00CB140F"/>
    <w:rsid w:val="00CB2379"/>
    <w:rsid w:val="00CB3225"/>
    <w:rsid w:val="00CB33E5"/>
    <w:rsid w:val="00CB3CF8"/>
    <w:rsid w:val="00CB3D0A"/>
    <w:rsid w:val="00CB4AEC"/>
    <w:rsid w:val="00CB4DCE"/>
    <w:rsid w:val="00CB6008"/>
    <w:rsid w:val="00CB605C"/>
    <w:rsid w:val="00CB6850"/>
    <w:rsid w:val="00CB7201"/>
    <w:rsid w:val="00CB722B"/>
    <w:rsid w:val="00CC030B"/>
    <w:rsid w:val="00CC139A"/>
    <w:rsid w:val="00CC2D6E"/>
    <w:rsid w:val="00CC30F2"/>
    <w:rsid w:val="00CC3AF2"/>
    <w:rsid w:val="00CC3BB7"/>
    <w:rsid w:val="00CC3C3F"/>
    <w:rsid w:val="00CC3E2F"/>
    <w:rsid w:val="00CC420E"/>
    <w:rsid w:val="00CC54FC"/>
    <w:rsid w:val="00CC5F1C"/>
    <w:rsid w:val="00CC68DC"/>
    <w:rsid w:val="00CC71D6"/>
    <w:rsid w:val="00CC72E8"/>
    <w:rsid w:val="00CC795A"/>
    <w:rsid w:val="00CC7E63"/>
    <w:rsid w:val="00CD0257"/>
    <w:rsid w:val="00CD07B8"/>
    <w:rsid w:val="00CD1722"/>
    <w:rsid w:val="00CD1934"/>
    <w:rsid w:val="00CD1CA4"/>
    <w:rsid w:val="00CD39F9"/>
    <w:rsid w:val="00CD426B"/>
    <w:rsid w:val="00CD4E94"/>
    <w:rsid w:val="00CD5472"/>
    <w:rsid w:val="00CD5819"/>
    <w:rsid w:val="00CD68C7"/>
    <w:rsid w:val="00CD6A3F"/>
    <w:rsid w:val="00CD6AA5"/>
    <w:rsid w:val="00CD6B1F"/>
    <w:rsid w:val="00CD742A"/>
    <w:rsid w:val="00CD75DB"/>
    <w:rsid w:val="00CD77E0"/>
    <w:rsid w:val="00CE03EA"/>
    <w:rsid w:val="00CE09AA"/>
    <w:rsid w:val="00CE0E9E"/>
    <w:rsid w:val="00CE17C4"/>
    <w:rsid w:val="00CE19F3"/>
    <w:rsid w:val="00CE1A00"/>
    <w:rsid w:val="00CE1DC9"/>
    <w:rsid w:val="00CE23A6"/>
    <w:rsid w:val="00CE2526"/>
    <w:rsid w:val="00CE2FFB"/>
    <w:rsid w:val="00CE3B74"/>
    <w:rsid w:val="00CE3BE1"/>
    <w:rsid w:val="00CE3C67"/>
    <w:rsid w:val="00CE44CE"/>
    <w:rsid w:val="00CE539C"/>
    <w:rsid w:val="00CE548D"/>
    <w:rsid w:val="00CE5915"/>
    <w:rsid w:val="00CE5C63"/>
    <w:rsid w:val="00CE65E0"/>
    <w:rsid w:val="00CF01F0"/>
    <w:rsid w:val="00CF10B0"/>
    <w:rsid w:val="00CF1111"/>
    <w:rsid w:val="00CF41EC"/>
    <w:rsid w:val="00CF4276"/>
    <w:rsid w:val="00CF4976"/>
    <w:rsid w:val="00CF5601"/>
    <w:rsid w:val="00CF6BB4"/>
    <w:rsid w:val="00CF7314"/>
    <w:rsid w:val="00CF7FF2"/>
    <w:rsid w:val="00D00260"/>
    <w:rsid w:val="00D00F8F"/>
    <w:rsid w:val="00D03E11"/>
    <w:rsid w:val="00D03F7C"/>
    <w:rsid w:val="00D04BE1"/>
    <w:rsid w:val="00D052CB"/>
    <w:rsid w:val="00D054EC"/>
    <w:rsid w:val="00D05721"/>
    <w:rsid w:val="00D05BA9"/>
    <w:rsid w:val="00D06F58"/>
    <w:rsid w:val="00D107DB"/>
    <w:rsid w:val="00D11C60"/>
    <w:rsid w:val="00D125EA"/>
    <w:rsid w:val="00D127C3"/>
    <w:rsid w:val="00D13672"/>
    <w:rsid w:val="00D13C28"/>
    <w:rsid w:val="00D13DF7"/>
    <w:rsid w:val="00D14560"/>
    <w:rsid w:val="00D14B05"/>
    <w:rsid w:val="00D14BCA"/>
    <w:rsid w:val="00D15043"/>
    <w:rsid w:val="00D17576"/>
    <w:rsid w:val="00D20136"/>
    <w:rsid w:val="00D201A9"/>
    <w:rsid w:val="00D202CF"/>
    <w:rsid w:val="00D2067E"/>
    <w:rsid w:val="00D20864"/>
    <w:rsid w:val="00D21A38"/>
    <w:rsid w:val="00D21CA4"/>
    <w:rsid w:val="00D22050"/>
    <w:rsid w:val="00D22297"/>
    <w:rsid w:val="00D22526"/>
    <w:rsid w:val="00D2275A"/>
    <w:rsid w:val="00D2313A"/>
    <w:rsid w:val="00D23617"/>
    <w:rsid w:val="00D2467F"/>
    <w:rsid w:val="00D25F31"/>
    <w:rsid w:val="00D26765"/>
    <w:rsid w:val="00D26D21"/>
    <w:rsid w:val="00D27B98"/>
    <w:rsid w:val="00D3131A"/>
    <w:rsid w:val="00D3286C"/>
    <w:rsid w:val="00D33BEB"/>
    <w:rsid w:val="00D343FE"/>
    <w:rsid w:val="00D34F01"/>
    <w:rsid w:val="00D35050"/>
    <w:rsid w:val="00D35728"/>
    <w:rsid w:val="00D358EE"/>
    <w:rsid w:val="00D36D62"/>
    <w:rsid w:val="00D375C4"/>
    <w:rsid w:val="00D40DB9"/>
    <w:rsid w:val="00D41433"/>
    <w:rsid w:val="00D41633"/>
    <w:rsid w:val="00D41F89"/>
    <w:rsid w:val="00D42367"/>
    <w:rsid w:val="00D42507"/>
    <w:rsid w:val="00D429B7"/>
    <w:rsid w:val="00D42F74"/>
    <w:rsid w:val="00D4309A"/>
    <w:rsid w:val="00D4740B"/>
    <w:rsid w:val="00D47F54"/>
    <w:rsid w:val="00D5085B"/>
    <w:rsid w:val="00D50D10"/>
    <w:rsid w:val="00D52954"/>
    <w:rsid w:val="00D52F1F"/>
    <w:rsid w:val="00D52F7D"/>
    <w:rsid w:val="00D5308B"/>
    <w:rsid w:val="00D5395D"/>
    <w:rsid w:val="00D53B13"/>
    <w:rsid w:val="00D5551B"/>
    <w:rsid w:val="00D55B7F"/>
    <w:rsid w:val="00D55CC1"/>
    <w:rsid w:val="00D55F51"/>
    <w:rsid w:val="00D56381"/>
    <w:rsid w:val="00D5691D"/>
    <w:rsid w:val="00D57058"/>
    <w:rsid w:val="00D57178"/>
    <w:rsid w:val="00D579EF"/>
    <w:rsid w:val="00D60448"/>
    <w:rsid w:val="00D611F9"/>
    <w:rsid w:val="00D6120E"/>
    <w:rsid w:val="00D612F4"/>
    <w:rsid w:val="00D617DB"/>
    <w:rsid w:val="00D618C5"/>
    <w:rsid w:val="00D619C4"/>
    <w:rsid w:val="00D61B77"/>
    <w:rsid w:val="00D61D68"/>
    <w:rsid w:val="00D6236E"/>
    <w:rsid w:val="00D62418"/>
    <w:rsid w:val="00D62BDC"/>
    <w:rsid w:val="00D63534"/>
    <w:rsid w:val="00D635B9"/>
    <w:rsid w:val="00D638B1"/>
    <w:rsid w:val="00D63BC9"/>
    <w:rsid w:val="00D64623"/>
    <w:rsid w:val="00D669CA"/>
    <w:rsid w:val="00D66C3B"/>
    <w:rsid w:val="00D7060E"/>
    <w:rsid w:val="00D70BE2"/>
    <w:rsid w:val="00D70EB4"/>
    <w:rsid w:val="00D71171"/>
    <w:rsid w:val="00D71686"/>
    <w:rsid w:val="00D71FFB"/>
    <w:rsid w:val="00D72F7C"/>
    <w:rsid w:val="00D736C3"/>
    <w:rsid w:val="00D737D5"/>
    <w:rsid w:val="00D73E30"/>
    <w:rsid w:val="00D748F5"/>
    <w:rsid w:val="00D75C00"/>
    <w:rsid w:val="00D761E0"/>
    <w:rsid w:val="00D768F0"/>
    <w:rsid w:val="00D76FC6"/>
    <w:rsid w:val="00D80130"/>
    <w:rsid w:val="00D81B83"/>
    <w:rsid w:val="00D821C5"/>
    <w:rsid w:val="00D82200"/>
    <w:rsid w:val="00D82ACB"/>
    <w:rsid w:val="00D82CE8"/>
    <w:rsid w:val="00D82FE8"/>
    <w:rsid w:val="00D83AAC"/>
    <w:rsid w:val="00D84A96"/>
    <w:rsid w:val="00D84C7B"/>
    <w:rsid w:val="00D84CEA"/>
    <w:rsid w:val="00D85019"/>
    <w:rsid w:val="00D85B07"/>
    <w:rsid w:val="00D86EF9"/>
    <w:rsid w:val="00D87E6E"/>
    <w:rsid w:val="00D907D4"/>
    <w:rsid w:val="00D90C4C"/>
    <w:rsid w:val="00D91404"/>
    <w:rsid w:val="00D918D4"/>
    <w:rsid w:val="00D91ADC"/>
    <w:rsid w:val="00D9264B"/>
    <w:rsid w:val="00D926B9"/>
    <w:rsid w:val="00D92B98"/>
    <w:rsid w:val="00D93658"/>
    <w:rsid w:val="00D93A49"/>
    <w:rsid w:val="00D95467"/>
    <w:rsid w:val="00D9587A"/>
    <w:rsid w:val="00D976C4"/>
    <w:rsid w:val="00D97786"/>
    <w:rsid w:val="00D97B7B"/>
    <w:rsid w:val="00DA0832"/>
    <w:rsid w:val="00DA19EE"/>
    <w:rsid w:val="00DA1DC4"/>
    <w:rsid w:val="00DA1F25"/>
    <w:rsid w:val="00DA2C37"/>
    <w:rsid w:val="00DA34F2"/>
    <w:rsid w:val="00DA3685"/>
    <w:rsid w:val="00DA4EF8"/>
    <w:rsid w:val="00DA5468"/>
    <w:rsid w:val="00DA5E94"/>
    <w:rsid w:val="00DA60AD"/>
    <w:rsid w:val="00DA743A"/>
    <w:rsid w:val="00DA7AC2"/>
    <w:rsid w:val="00DA7CE3"/>
    <w:rsid w:val="00DB114C"/>
    <w:rsid w:val="00DB23C2"/>
    <w:rsid w:val="00DB244B"/>
    <w:rsid w:val="00DB3070"/>
    <w:rsid w:val="00DB3C26"/>
    <w:rsid w:val="00DB413F"/>
    <w:rsid w:val="00DB4411"/>
    <w:rsid w:val="00DB4715"/>
    <w:rsid w:val="00DB48D1"/>
    <w:rsid w:val="00DB4C8C"/>
    <w:rsid w:val="00DB510B"/>
    <w:rsid w:val="00DB57CF"/>
    <w:rsid w:val="00DB5C37"/>
    <w:rsid w:val="00DB5D06"/>
    <w:rsid w:val="00DB6A0C"/>
    <w:rsid w:val="00DB719C"/>
    <w:rsid w:val="00DB76EF"/>
    <w:rsid w:val="00DC120E"/>
    <w:rsid w:val="00DC1880"/>
    <w:rsid w:val="00DC1ACF"/>
    <w:rsid w:val="00DC2D86"/>
    <w:rsid w:val="00DC3988"/>
    <w:rsid w:val="00DC443A"/>
    <w:rsid w:val="00DC46C3"/>
    <w:rsid w:val="00DC6FEE"/>
    <w:rsid w:val="00DC79DB"/>
    <w:rsid w:val="00DC7A66"/>
    <w:rsid w:val="00DD0F09"/>
    <w:rsid w:val="00DD18D8"/>
    <w:rsid w:val="00DD1F93"/>
    <w:rsid w:val="00DD23BD"/>
    <w:rsid w:val="00DD2B6C"/>
    <w:rsid w:val="00DD557C"/>
    <w:rsid w:val="00DD5DA2"/>
    <w:rsid w:val="00DD638B"/>
    <w:rsid w:val="00DD65C7"/>
    <w:rsid w:val="00DD6A0D"/>
    <w:rsid w:val="00DD79D1"/>
    <w:rsid w:val="00DE00F8"/>
    <w:rsid w:val="00DE078D"/>
    <w:rsid w:val="00DE08F4"/>
    <w:rsid w:val="00DE1C55"/>
    <w:rsid w:val="00DE1E23"/>
    <w:rsid w:val="00DE236F"/>
    <w:rsid w:val="00DE2550"/>
    <w:rsid w:val="00DE31C0"/>
    <w:rsid w:val="00DE335E"/>
    <w:rsid w:val="00DE3C60"/>
    <w:rsid w:val="00DE572C"/>
    <w:rsid w:val="00DE595D"/>
    <w:rsid w:val="00DE6022"/>
    <w:rsid w:val="00DE6716"/>
    <w:rsid w:val="00DE76EE"/>
    <w:rsid w:val="00DF1323"/>
    <w:rsid w:val="00DF24CB"/>
    <w:rsid w:val="00DF27DB"/>
    <w:rsid w:val="00DF2B1C"/>
    <w:rsid w:val="00DF322D"/>
    <w:rsid w:val="00DF3A55"/>
    <w:rsid w:val="00DF3CC3"/>
    <w:rsid w:val="00DF3F00"/>
    <w:rsid w:val="00DF40FD"/>
    <w:rsid w:val="00DF474B"/>
    <w:rsid w:val="00DF5126"/>
    <w:rsid w:val="00DF6518"/>
    <w:rsid w:val="00DF6971"/>
    <w:rsid w:val="00DF698C"/>
    <w:rsid w:val="00E00393"/>
    <w:rsid w:val="00E00749"/>
    <w:rsid w:val="00E00BE9"/>
    <w:rsid w:val="00E01288"/>
    <w:rsid w:val="00E02BA7"/>
    <w:rsid w:val="00E02CBE"/>
    <w:rsid w:val="00E03341"/>
    <w:rsid w:val="00E043A0"/>
    <w:rsid w:val="00E05AE6"/>
    <w:rsid w:val="00E060A7"/>
    <w:rsid w:val="00E061D0"/>
    <w:rsid w:val="00E069D6"/>
    <w:rsid w:val="00E06A82"/>
    <w:rsid w:val="00E0718E"/>
    <w:rsid w:val="00E10007"/>
    <w:rsid w:val="00E101CF"/>
    <w:rsid w:val="00E10DAF"/>
    <w:rsid w:val="00E115D9"/>
    <w:rsid w:val="00E11A4B"/>
    <w:rsid w:val="00E128BF"/>
    <w:rsid w:val="00E13524"/>
    <w:rsid w:val="00E13A76"/>
    <w:rsid w:val="00E13F3D"/>
    <w:rsid w:val="00E15794"/>
    <w:rsid w:val="00E15A98"/>
    <w:rsid w:val="00E1601D"/>
    <w:rsid w:val="00E17129"/>
    <w:rsid w:val="00E1761F"/>
    <w:rsid w:val="00E17DBA"/>
    <w:rsid w:val="00E17E57"/>
    <w:rsid w:val="00E20176"/>
    <w:rsid w:val="00E21075"/>
    <w:rsid w:val="00E21277"/>
    <w:rsid w:val="00E21BFF"/>
    <w:rsid w:val="00E22B33"/>
    <w:rsid w:val="00E22FF4"/>
    <w:rsid w:val="00E252BE"/>
    <w:rsid w:val="00E255DB"/>
    <w:rsid w:val="00E25CA2"/>
    <w:rsid w:val="00E25CF6"/>
    <w:rsid w:val="00E26D48"/>
    <w:rsid w:val="00E271EB"/>
    <w:rsid w:val="00E30033"/>
    <w:rsid w:val="00E31118"/>
    <w:rsid w:val="00E314B4"/>
    <w:rsid w:val="00E31DF2"/>
    <w:rsid w:val="00E3201A"/>
    <w:rsid w:val="00E3239B"/>
    <w:rsid w:val="00E3287F"/>
    <w:rsid w:val="00E32955"/>
    <w:rsid w:val="00E32C9A"/>
    <w:rsid w:val="00E33923"/>
    <w:rsid w:val="00E34753"/>
    <w:rsid w:val="00E34A07"/>
    <w:rsid w:val="00E35704"/>
    <w:rsid w:val="00E35B08"/>
    <w:rsid w:val="00E35C1B"/>
    <w:rsid w:val="00E369F9"/>
    <w:rsid w:val="00E37228"/>
    <w:rsid w:val="00E40B5F"/>
    <w:rsid w:val="00E41100"/>
    <w:rsid w:val="00E424BA"/>
    <w:rsid w:val="00E4297D"/>
    <w:rsid w:val="00E4363E"/>
    <w:rsid w:val="00E43A1F"/>
    <w:rsid w:val="00E445EF"/>
    <w:rsid w:val="00E44695"/>
    <w:rsid w:val="00E45C77"/>
    <w:rsid w:val="00E45CFA"/>
    <w:rsid w:val="00E47812"/>
    <w:rsid w:val="00E50F52"/>
    <w:rsid w:val="00E515E4"/>
    <w:rsid w:val="00E51EE0"/>
    <w:rsid w:val="00E52339"/>
    <w:rsid w:val="00E52626"/>
    <w:rsid w:val="00E538B0"/>
    <w:rsid w:val="00E544E3"/>
    <w:rsid w:val="00E5477E"/>
    <w:rsid w:val="00E55F7A"/>
    <w:rsid w:val="00E57B27"/>
    <w:rsid w:val="00E60991"/>
    <w:rsid w:val="00E60E2E"/>
    <w:rsid w:val="00E61751"/>
    <w:rsid w:val="00E6175C"/>
    <w:rsid w:val="00E61C9E"/>
    <w:rsid w:val="00E63278"/>
    <w:rsid w:val="00E64025"/>
    <w:rsid w:val="00E64094"/>
    <w:rsid w:val="00E66931"/>
    <w:rsid w:val="00E67134"/>
    <w:rsid w:val="00E673FF"/>
    <w:rsid w:val="00E675B2"/>
    <w:rsid w:val="00E67949"/>
    <w:rsid w:val="00E67F4C"/>
    <w:rsid w:val="00E70540"/>
    <w:rsid w:val="00E7063B"/>
    <w:rsid w:val="00E70C7C"/>
    <w:rsid w:val="00E71A38"/>
    <w:rsid w:val="00E72799"/>
    <w:rsid w:val="00E72912"/>
    <w:rsid w:val="00E72E1B"/>
    <w:rsid w:val="00E73193"/>
    <w:rsid w:val="00E73651"/>
    <w:rsid w:val="00E73B4E"/>
    <w:rsid w:val="00E74440"/>
    <w:rsid w:val="00E74B9C"/>
    <w:rsid w:val="00E74F8F"/>
    <w:rsid w:val="00E75796"/>
    <w:rsid w:val="00E75DB5"/>
    <w:rsid w:val="00E764C5"/>
    <w:rsid w:val="00E77700"/>
    <w:rsid w:val="00E77C40"/>
    <w:rsid w:val="00E806C9"/>
    <w:rsid w:val="00E80B35"/>
    <w:rsid w:val="00E8159C"/>
    <w:rsid w:val="00E81854"/>
    <w:rsid w:val="00E820B6"/>
    <w:rsid w:val="00E82380"/>
    <w:rsid w:val="00E83AD4"/>
    <w:rsid w:val="00E83EC2"/>
    <w:rsid w:val="00E83F04"/>
    <w:rsid w:val="00E84860"/>
    <w:rsid w:val="00E852C6"/>
    <w:rsid w:val="00E85543"/>
    <w:rsid w:val="00E85BBD"/>
    <w:rsid w:val="00E85FFE"/>
    <w:rsid w:val="00E86252"/>
    <w:rsid w:val="00E90002"/>
    <w:rsid w:val="00E9015F"/>
    <w:rsid w:val="00E907A1"/>
    <w:rsid w:val="00E90AF8"/>
    <w:rsid w:val="00E91188"/>
    <w:rsid w:val="00E91773"/>
    <w:rsid w:val="00E91B91"/>
    <w:rsid w:val="00E91FB8"/>
    <w:rsid w:val="00E92543"/>
    <w:rsid w:val="00E92687"/>
    <w:rsid w:val="00E92A34"/>
    <w:rsid w:val="00E930E4"/>
    <w:rsid w:val="00E9348B"/>
    <w:rsid w:val="00E9366F"/>
    <w:rsid w:val="00E93E5A"/>
    <w:rsid w:val="00E9474F"/>
    <w:rsid w:val="00E949D8"/>
    <w:rsid w:val="00E956F7"/>
    <w:rsid w:val="00E95C33"/>
    <w:rsid w:val="00E96554"/>
    <w:rsid w:val="00E96C32"/>
    <w:rsid w:val="00E96D09"/>
    <w:rsid w:val="00E97F8E"/>
    <w:rsid w:val="00EA0017"/>
    <w:rsid w:val="00EA00EB"/>
    <w:rsid w:val="00EA09D8"/>
    <w:rsid w:val="00EA0E4A"/>
    <w:rsid w:val="00EA0FC4"/>
    <w:rsid w:val="00EA2147"/>
    <w:rsid w:val="00EA28FE"/>
    <w:rsid w:val="00EA31DD"/>
    <w:rsid w:val="00EA3C74"/>
    <w:rsid w:val="00EA4F01"/>
    <w:rsid w:val="00EA6854"/>
    <w:rsid w:val="00EA7592"/>
    <w:rsid w:val="00EA7C8E"/>
    <w:rsid w:val="00EB0113"/>
    <w:rsid w:val="00EB0287"/>
    <w:rsid w:val="00EB11C3"/>
    <w:rsid w:val="00EB1B2A"/>
    <w:rsid w:val="00EB2B76"/>
    <w:rsid w:val="00EB2CD6"/>
    <w:rsid w:val="00EB3D78"/>
    <w:rsid w:val="00EB49C7"/>
    <w:rsid w:val="00EB5725"/>
    <w:rsid w:val="00EB6223"/>
    <w:rsid w:val="00EB6EDE"/>
    <w:rsid w:val="00EB7377"/>
    <w:rsid w:val="00EB7691"/>
    <w:rsid w:val="00EC0360"/>
    <w:rsid w:val="00EC16FC"/>
    <w:rsid w:val="00EC1918"/>
    <w:rsid w:val="00EC23F2"/>
    <w:rsid w:val="00EC2AB9"/>
    <w:rsid w:val="00EC3745"/>
    <w:rsid w:val="00EC4356"/>
    <w:rsid w:val="00EC46E3"/>
    <w:rsid w:val="00EC4CB8"/>
    <w:rsid w:val="00EC50E3"/>
    <w:rsid w:val="00EC521A"/>
    <w:rsid w:val="00EC65A3"/>
    <w:rsid w:val="00EC66F5"/>
    <w:rsid w:val="00EC6F2F"/>
    <w:rsid w:val="00ED06C1"/>
    <w:rsid w:val="00ED077B"/>
    <w:rsid w:val="00ED0B87"/>
    <w:rsid w:val="00ED221C"/>
    <w:rsid w:val="00ED244F"/>
    <w:rsid w:val="00ED2AB5"/>
    <w:rsid w:val="00ED2DCF"/>
    <w:rsid w:val="00ED4195"/>
    <w:rsid w:val="00ED5650"/>
    <w:rsid w:val="00ED6B94"/>
    <w:rsid w:val="00ED7DCD"/>
    <w:rsid w:val="00ED7E98"/>
    <w:rsid w:val="00EE1CEE"/>
    <w:rsid w:val="00EE2358"/>
    <w:rsid w:val="00EE2C1C"/>
    <w:rsid w:val="00EE2C7D"/>
    <w:rsid w:val="00EE394A"/>
    <w:rsid w:val="00EE4446"/>
    <w:rsid w:val="00EE5983"/>
    <w:rsid w:val="00EE5A19"/>
    <w:rsid w:val="00EE6CAA"/>
    <w:rsid w:val="00EF0AB0"/>
    <w:rsid w:val="00EF18D2"/>
    <w:rsid w:val="00EF1BE6"/>
    <w:rsid w:val="00EF1E32"/>
    <w:rsid w:val="00EF27BB"/>
    <w:rsid w:val="00EF2B11"/>
    <w:rsid w:val="00EF2BA7"/>
    <w:rsid w:val="00EF2EE5"/>
    <w:rsid w:val="00EF37BB"/>
    <w:rsid w:val="00EF44FB"/>
    <w:rsid w:val="00EF4A38"/>
    <w:rsid w:val="00EF5811"/>
    <w:rsid w:val="00EF59CB"/>
    <w:rsid w:val="00EF5E20"/>
    <w:rsid w:val="00EF6FC7"/>
    <w:rsid w:val="00EF71A2"/>
    <w:rsid w:val="00EF7594"/>
    <w:rsid w:val="00EF7D21"/>
    <w:rsid w:val="00F0019D"/>
    <w:rsid w:val="00F012BB"/>
    <w:rsid w:val="00F012C7"/>
    <w:rsid w:val="00F0138C"/>
    <w:rsid w:val="00F016F3"/>
    <w:rsid w:val="00F02981"/>
    <w:rsid w:val="00F02B08"/>
    <w:rsid w:val="00F02CC6"/>
    <w:rsid w:val="00F03148"/>
    <w:rsid w:val="00F0531C"/>
    <w:rsid w:val="00F05637"/>
    <w:rsid w:val="00F061A7"/>
    <w:rsid w:val="00F10494"/>
    <w:rsid w:val="00F106B1"/>
    <w:rsid w:val="00F10FE1"/>
    <w:rsid w:val="00F11029"/>
    <w:rsid w:val="00F110A9"/>
    <w:rsid w:val="00F110B5"/>
    <w:rsid w:val="00F11797"/>
    <w:rsid w:val="00F11A53"/>
    <w:rsid w:val="00F124E5"/>
    <w:rsid w:val="00F134E5"/>
    <w:rsid w:val="00F135FD"/>
    <w:rsid w:val="00F142EC"/>
    <w:rsid w:val="00F15477"/>
    <w:rsid w:val="00F154CE"/>
    <w:rsid w:val="00F16EFB"/>
    <w:rsid w:val="00F179D5"/>
    <w:rsid w:val="00F17BD3"/>
    <w:rsid w:val="00F17D8B"/>
    <w:rsid w:val="00F20483"/>
    <w:rsid w:val="00F20A5B"/>
    <w:rsid w:val="00F20E04"/>
    <w:rsid w:val="00F21966"/>
    <w:rsid w:val="00F22BF5"/>
    <w:rsid w:val="00F23EB3"/>
    <w:rsid w:val="00F23EC9"/>
    <w:rsid w:val="00F3054F"/>
    <w:rsid w:val="00F30CB1"/>
    <w:rsid w:val="00F334F7"/>
    <w:rsid w:val="00F346E1"/>
    <w:rsid w:val="00F348A0"/>
    <w:rsid w:val="00F34E80"/>
    <w:rsid w:val="00F34F29"/>
    <w:rsid w:val="00F351B7"/>
    <w:rsid w:val="00F355AF"/>
    <w:rsid w:val="00F35BD0"/>
    <w:rsid w:val="00F403CF"/>
    <w:rsid w:val="00F409C8"/>
    <w:rsid w:val="00F4115A"/>
    <w:rsid w:val="00F4131C"/>
    <w:rsid w:val="00F421B5"/>
    <w:rsid w:val="00F4246A"/>
    <w:rsid w:val="00F42AA6"/>
    <w:rsid w:val="00F43556"/>
    <w:rsid w:val="00F43AB6"/>
    <w:rsid w:val="00F43B85"/>
    <w:rsid w:val="00F43FAF"/>
    <w:rsid w:val="00F44214"/>
    <w:rsid w:val="00F44CE9"/>
    <w:rsid w:val="00F46C81"/>
    <w:rsid w:val="00F474D2"/>
    <w:rsid w:val="00F51875"/>
    <w:rsid w:val="00F518F3"/>
    <w:rsid w:val="00F53A59"/>
    <w:rsid w:val="00F544EE"/>
    <w:rsid w:val="00F545C9"/>
    <w:rsid w:val="00F549E4"/>
    <w:rsid w:val="00F55FC8"/>
    <w:rsid w:val="00F561C2"/>
    <w:rsid w:val="00F56427"/>
    <w:rsid w:val="00F567CC"/>
    <w:rsid w:val="00F6028A"/>
    <w:rsid w:val="00F604ED"/>
    <w:rsid w:val="00F61223"/>
    <w:rsid w:val="00F61334"/>
    <w:rsid w:val="00F61B02"/>
    <w:rsid w:val="00F620BF"/>
    <w:rsid w:val="00F62240"/>
    <w:rsid w:val="00F62500"/>
    <w:rsid w:val="00F62D02"/>
    <w:rsid w:val="00F631BA"/>
    <w:rsid w:val="00F63522"/>
    <w:rsid w:val="00F635DB"/>
    <w:rsid w:val="00F63A22"/>
    <w:rsid w:val="00F63C53"/>
    <w:rsid w:val="00F6550C"/>
    <w:rsid w:val="00F66869"/>
    <w:rsid w:val="00F66BEC"/>
    <w:rsid w:val="00F66F9A"/>
    <w:rsid w:val="00F675A4"/>
    <w:rsid w:val="00F70238"/>
    <w:rsid w:val="00F70D88"/>
    <w:rsid w:val="00F71D89"/>
    <w:rsid w:val="00F728D1"/>
    <w:rsid w:val="00F73302"/>
    <w:rsid w:val="00F73554"/>
    <w:rsid w:val="00F74CD0"/>
    <w:rsid w:val="00F74D50"/>
    <w:rsid w:val="00F77773"/>
    <w:rsid w:val="00F77829"/>
    <w:rsid w:val="00F7784B"/>
    <w:rsid w:val="00F81423"/>
    <w:rsid w:val="00F81C66"/>
    <w:rsid w:val="00F83CC7"/>
    <w:rsid w:val="00F83CF2"/>
    <w:rsid w:val="00F83E0B"/>
    <w:rsid w:val="00F846D6"/>
    <w:rsid w:val="00F853B5"/>
    <w:rsid w:val="00F855B8"/>
    <w:rsid w:val="00F8575D"/>
    <w:rsid w:val="00F85B8A"/>
    <w:rsid w:val="00F85FFC"/>
    <w:rsid w:val="00F873EC"/>
    <w:rsid w:val="00F877C4"/>
    <w:rsid w:val="00F9004C"/>
    <w:rsid w:val="00F9086F"/>
    <w:rsid w:val="00F90BFB"/>
    <w:rsid w:val="00F9104D"/>
    <w:rsid w:val="00F9188D"/>
    <w:rsid w:val="00F92B6A"/>
    <w:rsid w:val="00F92BB4"/>
    <w:rsid w:val="00F933A4"/>
    <w:rsid w:val="00F93CE8"/>
    <w:rsid w:val="00F94A91"/>
    <w:rsid w:val="00F94E89"/>
    <w:rsid w:val="00F96221"/>
    <w:rsid w:val="00FA03AE"/>
    <w:rsid w:val="00FA0A73"/>
    <w:rsid w:val="00FA2429"/>
    <w:rsid w:val="00FA267F"/>
    <w:rsid w:val="00FA2F00"/>
    <w:rsid w:val="00FA533F"/>
    <w:rsid w:val="00FA5FC3"/>
    <w:rsid w:val="00FA6B61"/>
    <w:rsid w:val="00FA7230"/>
    <w:rsid w:val="00FB07D0"/>
    <w:rsid w:val="00FB089B"/>
    <w:rsid w:val="00FB0AF2"/>
    <w:rsid w:val="00FB1008"/>
    <w:rsid w:val="00FB16CC"/>
    <w:rsid w:val="00FB1D82"/>
    <w:rsid w:val="00FB23BC"/>
    <w:rsid w:val="00FB36FB"/>
    <w:rsid w:val="00FB3B37"/>
    <w:rsid w:val="00FB5291"/>
    <w:rsid w:val="00FB5641"/>
    <w:rsid w:val="00FB57E7"/>
    <w:rsid w:val="00FB5B3D"/>
    <w:rsid w:val="00FB602B"/>
    <w:rsid w:val="00FB663D"/>
    <w:rsid w:val="00FB710B"/>
    <w:rsid w:val="00FB715D"/>
    <w:rsid w:val="00FB779D"/>
    <w:rsid w:val="00FB7996"/>
    <w:rsid w:val="00FB79F2"/>
    <w:rsid w:val="00FC24BB"/>
    <w:rsid w:val="00FC2A40"/>
    <w:rsid w:val="00FC3330"/>
    <w:rsid w:val="00FC3366"/>
    <w:rsid w:val="00FC3596"/>
    <w:rsid w:val="00FC36D9"/>
    <w:rsid w:val="00FC4E76"/>
    <w:rsid w:val="00FC4F91"/>
    <w:rsid w:val="00FC6626"/>
    <w:rsid w:val="00FC6733"/>
    <w:rsid w:val="00FC6814"/>
    <w:rsid w:val="00FC7940"/>
    <w:rsid w:val="00FC7C81"/>
    <w:rsid w:val="00FD10DC"/>
    <w:rsid w:val="00FD1521"/>
    <w:rsid w:val="00FD2751"/>
    <w:rsid w:val="00FD3546"/>
    <w:rsid w:val="00FD35B3"/>
    <w:rsid w:val="00FD36E8"/>
    <w:rsid w:val="00FD4662"/>
    <w:rsid w:val="00FD4A93"/>
    <w:rsid w:val="00FD4BD9"/>
    <w:rsid w:val="00FD4F1F"/>
    <w:rsid w:val="00FD5788"/>
    <w:rsid w:val="00FD6048"/>
    <w:rsid w:val="00FD674E"/>
    <w:rsid w:val="00FD6CF9"/>
    <w:rsid w:val="00FD7C9F"/>
    <w:rsid w:val="00FE2A0D"/>
    <w:rsid w:val="00FE3095"/>
    <w:rsid w:val="00FE3100"/>
    <w:rsid w:val="00FE3C10"/>
    <w:rsid w:val="00FE3C24"/>
    <w:rsid w:val="00FE45C2"/>
    <w:rsid w:val="00FE4AA6"/>
    <w:rsid w:val="00FE56AA"/>
    <w:rsid w:val="00FE5783"/>
    <w:rsid w:val="00FE5C46"/>
    <w:rsid w:val="00FE7640"/>
    <w:rsid w:val="00FF0B9A"/>
    <w:rsid w:val="00FF1E8F"/>
    <w:rsid w:val="00FF2B75"/>
    <w:rsid w:val="00FF3DC1"/>
    <w:rsid w:val="00FF4536"/>
    <w:rsid w:val="00FF5573"/>
    <w:rsid w:val="00FF5AE7"/>
    <w:rsid w:val="00FF5B96"/>
    <w:rsid w:val="00FF6109"/>
    <w:rsid w:val="00FF68D4"/>
    <w:rsid w:val="00FF7832"/>
    <w:rsid w:val="00FF7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29A871"/>
  <w15:docId w15:val="{392A05E8-40C5-447E-914B-061054F76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pPr>
      <w:keepNext/>
      <w:keepLines/>
      <w:widowControl/>
      <w:suppressAutoHyphens w:val="0"/>
      <w:spacing w:before="480" w:line="276" w:lineRule="auto"/>
      <w:textAlignment w:val="auto"/>
      <w:outlineLvl w:val="0"/>
    </w:pPr>
    <w:rPr>
      <w:rFonts w:ascii="Calibri Light" w:eastAsia="Times New Roman" w:hAnsi="Calibri Light" w:cs="Times New Roman"/>
      <w:b/>
      <w:bCs/>
      <w:color w:val="2E74B5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586E"/>
    <w:pPr>
      <w:keepNext/>
      <w:keepLines/>
      <w:spacing w:before="4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06C4"/>
    <w:pPr>
      <w:keepNext/>
      <w:keepLines/>
      <w:spacing w:before="40"/>
      <w:outlineLvl w:val="2"/>
    </w:pPr>
    <w:rPr>
      <w:rFonts w:asciiTheme="majorHAnsi" w:eastAsiaTheme="majorEastAsia" w:hAnsiTheme="majorHAnsi"/>
      <w:color w:val="1F4D78" w:themeColor="accent1" w:themeShade="7F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725C"/>
    <w:pPr>
      <w:keepNext/>
      <w:keepLines/>
      <w:spacing w:before="40"/>
      <w:outlineLvl w:val="3"/>
    </w:pPr>
    <w:rPr>
      <w:rFonts w:asciiTheme="majorHAnsi" w:eastAsiaTheme="majorEastAsia" w:hAnsiTheme="majorHAnsi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BalloonText">
    <w:name w:val="Balloon Text"/>
    <w:basedOn w:val="Normal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rPr>
      <w:rFonts w:ascii="Segoe UI" w:hAnsi="Segoe UI"/>
      <w:sz w:val="18"/>
      <w:szCs w:val="16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rPr>
      <w:szCs w:val="21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rPr>
      <w:szCs w:val="21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NoSpacing">
    <w:name w:val="No Spacing"/>
    <w:uiPriority w:val="1"/>
    <w:qFormat/>
    <w:pPr>
      <w:widowControl/>
      <w:textAlignment w:val="auto"/>
    </w:pPr>
    <w:rPr>
      <w:rFonts w:eastAsia="Times New Roman" w:cs="Times New Roman"/>
      <w:color w:val="404040"/>
      <w:sz w:val="28"/>
      <w:szCs w:val="28"/>
      <w:lang w:eastAsia="ja-JP" w:bidi="ar-SA"/>
    </w:rPr>
  </w:style>
  <w:style w:type="character" w:customStyle="1" w:styleId="NoSpacingChar">
    <w:name w:val="No Spacing Char"/>
    <w:uiPriority w:val="1"/>
    <w:rPr>
      <w:rFonts w:eastAsia="Times New Roman" w:cs="Times New Roman"/>
      <w:color w:val="404040"/>
      <w:kern w:val="3"/>
      <w:sz w:val="28"/>
      <w:szCs w:val="28"/>
      <w:lang w:eastAsia="ja-JP" w:bidi="ar-SA"/>
    </w:rPr>
  </w:style>
  <w:style w:type="character" w:customStyle="1" w:styleId="Heading1Char">
    <w:name w:val="Heading 1 Char"/>
    <w:basedOn w:val="DefaultParagraphFont"/>
    <w:rPr>
      <w:rFonts w:ascii="Calibri Light" w:eastAsia="Times New Roman" w:hAnsi="Calibri Light" w:cs="Times New Roman"/>
      <w:b/>
      <w:bCs/>
      <w:color w:val="2E74B5"/>
      <w:kern w:val="0"/>
      <w:sz w:val="28"/>
      <w:szCs w:val="28"/>
      <w:lang w:eastAsia="en-US" w:bidi="ar-SA"/>
    </w:rPr>
  </w:style>
  <w:style w:type="paragraph" w:styleId="ListParagraph">
    <w:name w:val="List Paragraph"/>
    <w:basedOn w:val="Normal"/>
    <w:qFormat/>
    <w:pPr>
      <w:ind w:left="720"/>
    </w:pPr>
    <w:rPr>
      <w:szCs w:val="21"/>
    </w:rPr>
  </w:style>
  <w:style w:type="paragraph" w:customStyle="1" w:styleId="Pa41">
    <w:name w:val="Pa41"/>
    <w:basedOn w:val="Normal"/>
    <w:next w:val="Normal"/>
    <w:pPr>
      <w:widowControl/>
      <w:suppressAutoHyphens w:val="0"/>
      <w:autoSpaceDE w:val="0"/>
      <w:spacing w:line="211" w:lineRule="atLeast"/>
      <w:textAlignment w:val="auto"/>
    </w:pPr>
    <w:rPr>
      <w:rFonts w:ascii="ITC Garamond Std Lt" w:eastAsia="Times New Roman" w:hAnsi="ITC Garamond Std Lt" w:cs="Times New Roman"/>
      <w:kern w:val="0"/>
      <w:lang w:eastAsia="en-US" w:bidi="ar-SA"/>
    </w:rPr>
  </w:style>
  <w:style w:type="character" w:customStyle="1" w:styleId="A3">
    <w:name w:val="A3"/>
    <w:rPr>
      <w:rFonts w:cs="ITC Garamond Std Lt"/>
      <w:color w:val="000000"/>
      <w:sz w:val="22"/>
      <w:szCs w:val="22"/>
    </w:rPr>
  </w:style>
  <w:style w:type="character" w:customStyle="1" w:styleId="apple-converted-space">
    <w:name w:val="apple-converted-space"/>
    <w:basedOn w:val="DefaultParagraphFont"/>
    <w:rsid w:val="00461F8B"/>
  </w:style>
  <w:style w:type="character" w:customStyle="1" w:styleId="aqj">
    <w:name w:val="aqj"/>
    <w:basedOn w:val="DefaultParagraphFont"/>
    <w:rsid w:val="00461F8B"/>
  </w:style>
  <w:style w:type="character" w:styleId="Mention">
    <w:name w:val="Mention"/>
    <w:basedOn w:val="DefaultParagraphFont"/>
    <w:uiPriority w:val="99"/>
    <w:semiHidden/>
    <w:unhideWhenUsed/>
    <w:rsid w:val="00ED2DC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E5D0D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3506C4"/>
    <w:rPr>
      <w:rFonts w:asciiTheme="majorHAnsi" w:eastAsiaTheme="majorEastAsia" w:hAnsiTheme="majorHAnsi"/>
      <w:color w:val="1F4D78" w:themeColor="accent1" w:themeShade="7F"/>
      <w:szCs w:val="21"/>
    </w:rPr>
  </w:style>
  <w:style w:type="paragraph" w:styleId="NormalWeb">
    <w:name w:val="Normal (Web)"/>
    <w:basedOn w:val="Normal"/>
    <w:uiPriority w:val="99"/>
    <w:unhideWhenUsed/>
    <w:rsid w:val="0072496E"/>
    <w:pPr>
      <w:widowControl/>
      <w:suppressAutoHyphens w:val="0"/>
      <w:autoSpaceDN/>
      <w:spacing w:after="200" w:line="276" w:lineRule="auto"/>
      <w:textAlignment w:val="auto"/>
    </w:pPr>
    <w:rPr>
      <w:rFonts w:eastAsiaTheme="minorHAnsi" w:cs="Times New Roman"/>
      <w:kern w:val="0"/>
      <w:lang w:eastAsia="en-US" w:bidi="ar-SA"/>
    </w:rPr>
  </w:style>
  <w:style w:type="paragraph" w:styleId="BodyText">
    <w:name w:val="Body Text"/>
    <w:basedOn w:val="Normal"/>
    <w:link w:val="BodyTextChar"/>
    <w:uiPriority w:val="1"/>
    <w:qFormat/>
    <w:rsid w:val="003D3A5F"/>
    <w:pPr>
      <w:suppressAutoHyphens w:val="0"/>
      <w:autoSpaceDE w:val="0"/>
      <w:ind w:left="111"/>
      <w:textAlignment w:val="auto"/>
    </w:pPr>
    <w:rPr>
      <w:rFonts w:ascii="Arial" w:eastAsia="Arial" w:hAnsi="Arial" w:cs="Arial"/>
      <w:kern w:val="0"/>
      <w:sz w:val="26"/>
      <w:szCs w:val="26"/>
      <w:lang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D3A5F"/>
    <w:rPr>
      <w:rFonts w:ascii="Arial" w:eastAsia="Arial" w:hAnsi="Arial" w:cs="Arial"/>
      <w:kern w:val="0"/>
      <w:sz w:val="26"/>
      <w:szCs w:val="26"/>
      <w:lang w:eastAsia="en-US" w:bidi="en-US"/>
    </w:rPr>
  </w:style>
  <w:style w:type="paragraph" w:customStyle="1" w:styleId="Default">
    <w:name w:val="Default"/>
    <w:rsid w:val="00214DE7"/>
    <w:pPr>
      <w:widowControl/>
      <w:autoSpaceDE w:val="0"/>
      <w:adjustRightInd w:val="0"/>
      <w:textAlignment w:val="auto"/>
    </w:pPr>
    <w:rPr>
      <w:rFonts w:ascii="Arial" w:hAnsi="Arial" w:cs="Arial"/>
      <w:color w:val="000000"/>
      <w:kern w:val="0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725C"/>
    <w:rPr>
      <w:rFonts w:asciiTheme="majorHAnsi" w:eastAsiaTheme="majorEastAsia" w:hAnsiTheme="majorHAnsi"/>
      <w:i/>
      <w:iCs/>
      <w:color w:val="2E74B5" w:themeColor="accent1" w:themeShade="BF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586E"/>
    <w:rPr>
      <w:rFonts w:asciiTheme="majorHAnsi" w:eastAsiaTheme="majorEastAsia" w:hAnsiTheme="majorHAnsi"/>
      <w:color w:val="2E74B5" w:themeColor="accent1" w:themeShade="BF"/>
      <w:sz w:val="26"/>
      <w:szCs w:val="23"/>
    </w:rPr>
  </w:style>
  <w:style w:type="paragraph" w:customStyle="1" w:styleId="m-6289086604281856882last-child">
    <w:name w:val="m_-6289086604281856882last-child"/>
    <w:basedOn w:val="Normal"/>
    <w:rsid w:val="00DE335E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en-US" w:bidi="ar-SA"/>
    </w:rPr>
  </w:style>
  <w:style w:type="character" w:styleId="Emphasis">
    <w:name w:val="Emphasis"/>
    <w:basedOn w:val="DefaultParagraphFont"/>
    <w:uiPriority w:val="20"/>
    <w:qFormat/>
    <w:rsid w:val="00803CE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17D9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0B259D"/>
    <w:rPr>
      <w:b/>
      <w:bCs/>
    </w:rPr>
  </w:style>
  <w:style w:type="character" w:customStyle="1" w:styleId="il">
    <w:name w:val="il"/>
    <w:basedOn w:val="DefaultParagraphFont"/>
    <w:rsid w:val="00433064"/>
  </w:style>
  <w:style w:type="paragraph" w:styleId="FootnoteText">
    <w:name w:val="footnote text"/>
    <w:basedOn w:val="Normal"/>
    <w:link w:val="FootnoteTextChar"/>
    <w:uiPriority w:val="99"/>
    <w:semiHidden/>
    <w:unhideWhenUsed/>
    <w:rsid w:val="00D13672"/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3672"/>
    <w:rPr>
      <w:sz w:val="20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D136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8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4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161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2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8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0029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1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8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8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5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9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1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1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0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6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43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1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684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2769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9939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6102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0835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7963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9158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9060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0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7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3529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137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2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7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79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75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1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540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87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555500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192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875350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77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634194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594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651977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988434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4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6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9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7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79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542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1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508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3586854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70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831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65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71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2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7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727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8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5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1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107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34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7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0651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r.dreamstime.com/illustration/gratitude.html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ikoumene.org/en/resources/prayer-cyc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46D34-943F-4EBA-A606-2662D03F6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100</Words>
  <Characters>6268</Characters>
  <Application>Microsoft Office Word</Application>
  <DocSecurity>0</DocSecurity>
  <Lines>157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SBC Office</dc:creator>
  <cp:keywords/>
  <dc:description/>
  <cp:lastModifiedBy>Brice Smith</cp:lastModifiedBy>
  <cp:revision>11</cp:revision>
  <cp:lastPrinted>2025-10-24T15:49:00Z</cp:lastPrinted>
  <dcterms:created xsi:type="dcterms:W3CDTF">2025-10-23T14:31:00Z</dcterms:created>
  <dcterms:modified xsi:type="dcterms:W3CDTF">2025-10-2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def82173859fd18a1b839351a4e2414a8142b617409a7423296cf7d670258c</vt:lpwstr>
  </property>
</Properties>
</file>